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F81BD" w:themeColor="accent1"/>
          <w:lang w:val="en-IN"/>
        </w:rPr>
        <w:id w:val="-1842229355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6D912604" w14:textId="65A9B399" w:rsidR="001B0097" w:rsidRDefault="00C7060B" w:rsidP="00C7060B">
          <w:pPr>
            <w:pStyle w:val="NoSpacing"/>
            <w:tabs>
              <w:tab w:val="center" w:pos="4873"/>
              <w:tab w:val="left" w:pos="6450"/>
            </w:tabs>
            <w:spacing w:before="1540" w:after="240"/>
            <w:rPr>
              <w:color w:val="4F81BD" w:themeColor="accent1"/>
            </w:rPr>
          </w:pPr>
          <w:r>
            <w:rPr>
              <w:rFonts w:eastAsiaTheme="minorHAnsi"/>
              <w:color w:val="4F81BD" w:themeColor="accent1"/>
              <w:lang w:val="en-IN"/>
            </w:rPr>
            <w:tab/>
          </w:r>
          <w:r>
            <w:rPr>
              <w:rFonts w:eastAsiaTheme="minorHAnsi"/>
              <w:color w:val="4F81BD" w:themeColor="accent1"/>
              <w:lang w:val="en-IN"/>
            </w:rPr>
            <w:tab/>
          </w:r>
        </w:p>
        <w:sdt>
          <w:sdtPr>
            <w:rPr>
              <w:rFonts w:ascii="Times New Roman" w:eastAsiaTheme="majorEastAsia" w:hAnsi="Times New Roman" w:cstheme="majorBidi"/>
              <w:color w:val="4F81BD" w:themeColor="accent1"/>
              <w:sz w:val="44"/>
              <w:szCs w:val="48"/>
              <w:lang w:val="en-IN"/>
              <w14:shadow w14:blurRad="38100" w14:dist="25400" w14:dir="5400000" w14:sx="100000" w14:sy="100000" w14:kx="0" w14:ky="0" w14:algn="ctr">
                <w14:srgbClr w14:val="6E747A">
                  <w14:alpha w14:val="57000"/>
                </w14:srgb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alias w:val="Title"/>
            <w:tag w:val=""/>
            <w:id w:val="1735040861"/>
            <w:placeholder>
              <w:docPart w:val="A1D515D036F34B8987C5337A1AF97140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746C463C" w14:textId="4D609036" w:rsidR="001B0097" w:rsidRPr="001B0097" w:rsidRDefault="00EC1392" w:rsidP="001B0097">
              <w:pPr>
                <w:pStyle w:val="NoSpacing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olor w:val="4F81BD" w:themeColor="accent1"/>
                  <w:sz w:val="80"/>
                  <w:szCs w:val="80"/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</w:pPr>
              <w:r>
                <w:rPr>
                  <w:rFonts w:ascii="Times New Roman" w:eastAsiaTheme="majorEastAsia" w:hAnsi="Times New Roman" w:cstheme="majorBidi"/>
                  <w:color w:val="4F81BD" w:themeColor="accent1"/>
                  <w:sz w:val="44"/>
                  <w:szCs w:val="48"/>
                  <w14:shadow w14:blurRad="38100" w14:dist="25400" w14:dir="5400000" w14:sx="100000" w14:sy="100000" w14:kx="0" w14:ky="0" w14:algn="ctr">
                    <w14:srgbClr w14:val="6E747A">
                      <w14:alpha w14:val="57000"/>
                    </w14:srgbClr>
                  </w14:shadow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User Manual for Implementation of Robotic Process Automation using UiPath solution at ICICI Pvt Ltd</w:t>
              </w:r>
            </w:p>
          </w:sdtContent>
        </w:sdt>
        <w:p w14:paraId="5D813B8D" w14:textId="6F4738B7" w:rsidR="00600003" w:rsidRDefault="00000000" w:rsidP="00600003">
          <w:pPr>
            <w:pStyle w:val="NoSpacing"/>
            <w:jc w:val="center"/>
            <w:rPr>
              <w:color w:val="4F81BD" w:themeColor="accent1"/>
              <w:sz w:val="28"/>
              <w:szCs w:val="28"/>
            </w:rPr>
          </w:pPr>
          <w:sdt>
            <w:sdtPr>
              <w:rPr>
                <w:rFonts w:ascii="Times New Roman" w:hAnsi="Times New Roman" w:cs="Times New Roman"/>
                <w:color w:val="4F81BD" w:themeColor="accent1"/>
                <w:sz w:val="28"/>
                <w:szCs w:val="28"/>
              </w:rPr>
              <w:alias w:val="Subtitle"/>
              <w:tag w:val=""/>
              <w:id w:val="328029620"/>
              <w:placeholder>
                <w:docPart w:val="6F6BE65C560D4117952A39A72BFFD76B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Content>
              <w:r w:rsidR="00551946" w:rsidRPr="00551946">
                <w:rPr>
                  <w:rFonts w:ascii="Times New Roman" w:hAnsi="Times New Roman" w:cs="Times New Roman"/>
                  <w:color w:val="4F81BD" w:themeColor="accent1"/>
                  <w:sz w:val="28"/>
                  <w:szCs w:val="28"/>
                </w:rPr>
                <w:t xml:space="preserve">Automating </w:t>
              </w:r>
              <w:r w:rsidR="00E33515">
                <w:rPr>
                  <w:rFonts w:ascii="Times New Roman" w:hAnsi="Times New Roman" w:cs="Times New Roman"/>
                  <w:color w:val="4F81BD" w:themeColor="accent1"/>
                  <w:sz w:val="28"/>
                  <w:szCs w:val="28"/>
                </w:rPr>
                <w:t>Dump Download</w:t>
              </w:r>
              <w:r w:rsidR="00C7060B">
                <w:rPr>
                  <w:rFonts w:ascii="Times New Roman" w:hAnsi="Times New Roman" w:cs="Times New Roman"/>
                  <w:color w:val="4F81BD" w:themeColor="accent1"/>
                  <w:sz w:val="28"/>
                  <w:szCs w:val="28"/>
                </w:rPr>
                <w:t xml:space="preserve"> Process</w:t>
              </w:r>
            </w:sdtContent>
          </w:sdt>
        </w:p>
        <w:p w14:paraId="7BA57D21" w14:textId="77777777" w:rsidR="00600003" w:rsidRDefault="00600003" w:rsidP="00600003">
          <w:pPr>
            <w:pStyle w:val="NoSpacing"/>
            <w:jc w:val="center"/>
            <w:rPr>
              <w:color w:val="4F81BD" w:themeColor="accent1"/>
            </w:rPr>
          </w:pPr>
        </w:p>
        <w:p w14:paraId="47275C7D" w14:textId="28038531" w:rsidR="001B0097" w:rsidRDefault="001B0097" w:rsidP="00600003">
          <w:pPr>
            <w:pStyle w:val="NoSpacing"/>
            <w:jc w:val="center"/>
            <w:rPr>
              <w:color w:val="4F81BD" w:themeColor="accent1"/>
            </w:rPr>
          </w:pPr>
        </w:p>
        <w:p w14:paraId="3D42D1F3" w14:textId="2A19735B" w:rsidR="00E13E70" w:rsidRDefault="00745F50" w:rsidP="00600003">
          <w:pPr>
            <w:jc w:val="center"/>
          </w:pPr>
          <w:r>
            <w:rPr>
              <w:noProof/>
              <w:color w:val="4F81BD" w:themeColor="accent1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4124CBA" wp14:editId="2D6B39A2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9086850</wp:posOffset>
                    </wp:positionV>
                    <wp:extent cx="6159500" cy="330200"/>
                    <wp:effectExtent l="0" t="0" r="1270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159500" cy="3302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298736E" w14:textId="25ACEF53" w:rsidR="000746E3" w:rsidRPr="004536EA" w:rsidRDefault="000746E3" w:rsidP="00745F50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bCs/>
                                    <w:color w:val="4F81BD" w:themeColor="accent1"/>
                                    <w:sz w:val="14"/>
                                    <w:szCs w:val="1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4124C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715.5pt;width:485pt;height:26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" filled="f" stroked="f" strokeweight=".5pt">
                    <v:textbox inset="0,0,0,0">
                      <w:txbxContent>
                        <w:p w14:paraId="4298736E" w14:textId="25ACEF53" w:rsidR="000746E3" w:rsidRPr="004536EA" w:rsidRDefault="000746E3" w:rsidP="00745F50">
                          <w:pPr>
                            <w:pStyle w:val="NoSpacing"/>
                            <w:jc w:val="center"/>
                            <w:rPr>
                              <w:b/>
                              <w:bCs/>
                              <w:color w:val="4F81BD" w:themeColor="accent1"/>
                              <w:sz w:val="14"/>
                              <w:szCs w:val="14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1B0097">
            <w:br w:type="page"/>
          </w:r>
        </w:p>
      </w:sdtContent>
    </w:sdt>
    <w:bookmarkStart w:id="0" w:name="_Hlk3989410" w:displacedByCustomXml="prev"/>
    <w:bookmarkStart w:id="1" w:name="_Hlk536817941" w:displacedByCustomXml="prev"/>
    <w:bookmarkStart w:id="2" w:name="_Toc460415292" w:displacedByCustomXml="prev"/>
    <w:p w14:paraId="6824BEFB" w14:textId="2FF8B19F" w:rsidR="00264387" w:rsidRDefault="00264387" w:rsidP="001B0097">
      <w:pPr>
        <w:pStyle w:val="TOCHeading"/>
        <w:pageBreakBefore/>
        <w:tabs>
          <w:tab w:val="left" w:pos="8955"/>
        </w:tabs>
      </w:pPr>
      <w:r>
        <w:lastRenderedPageBreak/>
        <w:t>Contents</w:t>
      </w:r>
      <w:r>
        <w:tab/>
      </w:r>
    </w:p>
    <w:p w14:paraId="4D1F8476" w14:textId="589777BD" w:rsidR="0015615B" w:rsidRDefault="00264387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5053823" w:history="1">
        <w:r w:rsidR="0015615B" w:rsidRPr="00751B98">
          <w:rPr>
            <w:rStyle w:val="Hyperlink"/>
            <w:noProof/>
          </w:rPr>
          <w:t>1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Introduction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23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1</w:t>
        </w:r>
        <w:r w:rsidR="0015615B">
          <w:rPr>
            <w:noProof/>
            <w:webHidden/>
          </w:rPr>
          <w:fldChar w:fldCharType="end"/>
        </w:r>
      </w:hyperlink>
    </w:p>
    <w:p w14:paraId="4D298074" w14:textId="08FC9888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24" w:history="1">
        <w:r w:rsidR="0015615B" w:rsidRPr="00751B98">
          <w:rPr>
            <w:rStyle w:val="Hyperlink"/>
            <w:noProof/>
          </w:rPr>
          <w:t>2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Prerequisites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24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3</w:t>
        </w:r>
        <w:r w:rsidR="0015615B">
          <w:rPr>
            <w:noProof/>
            <w:webHidden/>
          </w:rPr>
          <w:fldChar w:fldCharType="end"/>
        </w:r>
      </w:hyperlink>
    </w:p>
    <w:p w14:paraId="4C31B6F6" w14:textId="4974D80F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25" w:history="1">
        <w:r w:rsidR="0015615B" w:rsidRPr="00751B98">
          <w:rPr>
            <w:rStyle w:val="Hyperlink"/>
            <w:noProof/>
          </w:rPr>
          <w:t>3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Orchestrator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25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5</w:t>
        </w:r>
        <w:r w:rsidR="0015615B">
          <w:rPr>
            <w:noProof/>
            <w:webHidden/>
          </w:rPr>
          <w:fldChar w:fldCharType="end"/>
        </w:r>
      </w:hyperlink>
    </w:p>
    <w:p w14:paraId="2A44C686" w14:textId="28CEBF9C" w:rsidR="0015615B" w:rsidRDefault="00000000">
      <w:pPr>
        <w:pStyle w:val="TOC2"/>
        <w:tabs>
          <w:tab w:val="left" w:pos="880"/>
          <w:tab w:val="right" w:leader="dot" w:pos="9736"/>
        </w:tabs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26" w:history="1">
        <w:r w:rsidR="0015615B" w:rsidRPr="00751B98">
          <w:rPr>
            <w:rStyle w:val="Hyperlink"/>
            <w:noProof/>
          </w:rPr>
          <w:t>3.1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Orchestrator Assets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26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5</w:t>
        </w:r>
        <w:r w:rsidR="0015615B">
          <w:rPr>
            <w:noProof/>
            <w:webHidden/>
          </w:rPr>
          <w:fldChar w:fldCharType="end"/>
        </w:r>
      </w:hyperlink>
    </w:p>
    <w:p w14:paraId="2B80BD46" w14:textId="5239B6CB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27" w:history="1">
        <w:r w:rsidR="0015615B" w:rsidRPr="00751B98">
          <w:rPr>
            <w:rStyle w:val="Hyperlink"/>
            <w:noProof/>
          </w:rPr>
          <w:t>4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How to run the bot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27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7</w:t>
        </w:r>
        <w:r w:rsidR="0015615B">
          <w:rPr>
            <w:noProof/>
            <w:webHidden/>
          </w:rPr>
          <w:fldChar w:fldCharType="end"/>
        </w:r>
      </w:hyperlink>
    </w:p>
    <w:p w14:paraId="04EA01EC" w14:textId="7750DA4B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28" w:history="1">
        <w:r w:rsidR="0015615B" w:rsidRPr="00751B98">
          <w:rPr>
            <w:rStyle w:val="Hyperlink"/>
            <w:noProof/>
          </w:rPr>
          <w:t>5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Bot Configuration File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28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9</w:t>
        </w:r>
        <w:r w:rsidR="0015615B">
          <w:rPr>
            <w:noProof/>
            <w:webHidden/>
          </w:rPr>
          <w:fldChar w:fldCharType="end"/>
        </w:r>
      </w:hyperlink>
    </w:p>
    <w:p w14:paraId="205865E5" w14:textId="18F93494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29" w:history="1">
        <w:r w:rsidR="0015615B" w:rsidRPr="00751B98">
          <w:rPr>
            <w:rStyle w:val="Hyperlink"/>
            <w:noProof/>
          </w:rPr>
          <w:t>6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Files in Shared Folder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29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10</w:t>
        </w:r>
        <w:r w:rsidR="0015615B">
          <w:rPr>
            <w:noProof/>
            <w:webHidden/>
          </w:rPr>
          <w:fldChar w:fldCharType="end"/>
        </w:r>
      </w:hyperlink>
    </w:p>
    <w:p w14:paraId="7A49CDA4" w14:textId="03EF38B3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30" w:history="1">
        <w:r w:rsidR="0015615B" w:rsidRPr="00751B98">
          <w:rPr>
            <w:rStyle w:val="Hyperlink"/>
            <w:noProof/>
          </w:rPr>
          <w:t>7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Check for the input files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30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10</w:t>
        </w:r>
        <w:r w:rsidR="0015615B">
          <w:rPr>
            <w:noProof/>
            <w:webHidden/>
          </w:rPr>
          <w:fldChar w:fldCharType="end"/>
        </w:r>
      </w:hyperlink>
    </w:p>
    <w:p w14:paraId="7C630968" w14:textId="2D9488D0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31" w:history="1">
        <w:r w:rsidR="0015615B" w:rsidRPr="00751B98">
          <w:rPr>
            <w:rStyle w:val="Hyperlink"/>
            <w:noProof/>
          </w:rPr>
          <w:t>8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Logging in to ICore Portal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31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10</w:t>
        </w:r>
        <w:r w:rsidR="0015615B">
          <w:rPr>
            <w:noProof/>
            <w:webHidden/>
          </w:rPr>
          <w:fldChar w:fldCharType="end"/>
        </w:r>
      </w:hyperlink>
    </w:p>
    <w:p w14:paraId="7E6CCC4B" w14:textId="404E62FB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32" w:history="1">
        <w:r w:rsidR="0015615B" w:rsidRPr="00751B98">
          <w:rPr>
            <w:rStyle w:val="Hyperlink"/>
            <w:noProof/>
          </w:rPr>
          <w:t>9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Extracting the details from Icore using “HACLINQ” Code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32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11</w:t>
        </w:r>
        <w:r w:rsidR="0015615B">
          <w:rPr>
            <w:noProof/>
            <w:webHidden/>
          </w:rPr>
          <w:fldChar w:fldCharType="end"/>
        </w:r>
      </w:hyperlink>
    </w:p>
    <w:p w14:paraId="2EE660A5" w14:textId="70E3B5B4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33" w:history="1">
        <w:r w:rsidR="0015615B" w:rsidRPr="00751B98">
          <w:rPr>
            <w:rStyle w:val="Hyperlink"/>
            <w:noProof/>
          </w:rPr>
          <w:t>10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Send Outlook Mail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33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11</w:t>
        </w:r>
        <w:r w:rsidR="0015615B">
          <w:rPr>
            <w:noProof/>
            <w:webHidden/>
          </w:rPr>
          <w:fldChar w:fldCharType="end"/>
        </w:r>
      </w:hyperlink>
    </w:p>
    <w:p w14:paraId="5716561C" w14:textId="66320C8C" w:rsidR="0015615B" w:rsidRDefault="00000000">
      <w:pPr>
        <w:pStyle w:val="TOC1"/>
        <w:rPr>
          <w:rFonts w:eastAsiaTheme="minorEastAsia"/>
          <w:noProof/>
          <w:kern w:val="2"/>
          <w:lang w:eastAsia="en-IN"/>
          <w14:ligatures w14:val="standardContextual"/>
        </w:rPr>
      </w:pPr>
      <w:hyperlink w:anchor="_Toc135053834" w:history="1">
        <w:r w:rsidR="0015615B" w:rsidRPr="00751B98">
          <w:rPr>
            <w:rStyle w:val="Hyperlink"/>
            <w:noProof/>
          </w:rPr>
          <w:t>11</w:t>
        </w:r>
        <w:r w:rsidR="0015615B">
          <w:rPr>
            <w:rFonts w:eastAsiaTheme="minorEastAsia"/>
            <w:noProof/>
            <w:kern w:val="2"/>
            <w:lang w:eastAsia="en-IN"/>
            <w14:ligatures w14:val="standardContextual"/>
          </w:rPr>
          <w:tab/>
        </w:r>
        <w:r w:rsidR="0015615B" w:rsidRPr="00751B98">
          <w:rPr>
            <w:rStyle w:val="Hyperlink"/>
            <w:noProof/>
          </w:rPr>
          <w:t>Known Issues</w:t>
        </w:r>
        <w:r w:rsidR="0015615B">
          <w:rPr>
            <w:noProof/>
            <w:webHidden/>
          </w:rPr>
          <w:tab/>
        </w:r>
        <w:r w:rsidR="0015615B">
          <w:rPr>
            <w:noProof/>
            <w:webHidden/>
          </w:rPr>
          <w:fldChar w:fldCharType="begin"/>
        </w:r>
        <w:r w:rsidR="0015615B">
          <w:rPr>
            <w:noProof/>
            <w:webHidden/>
          </w:rPr>
          <w:instrText xml:space="preserve"> PAGEREF _Toc135053834 \h </w:instrText>
        </w:r>
        <w:r w:rsidR="0015615B">
          <w:rPr>
            <w:noProof/>
            <w:webHidden/>
          </w:rPr>
        </w:r>
        <w:r w:rsidR="0015615B">
          <w:rPr>
            <w:noProof/>
            <w:webHidden/>
          </w:rPr>
          <w:fldChar w:fldCharType="separate"/>
        </w:r>
        <w:r w:rsidR="0015615B">
          <w:rPr>
            <w:noProof/>
            <w:webHidden/>
          </w:rPr>
          <w:t>11</w:t>
        </w:r>
        <w:r w:rsidR="0015615B">
          <w:rPr>
            <w:noProof/>
            <w:webHidden/>
          </w:rPr>
          <w:fldChar w:fldCharType="end"/>
        </w:r>
      </w:hyperlink>
    </w:p>
    <w:p w14:paraId="1B3EF438" w14:textId="0EF2448B" w:rsidR="005F733D" w:rsidRDefault="00264387" w:rsidP="002A0733">
      <w:pPr>
        <w:spacing w:line="240" w:lineRule="auto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1DA251" w14:textId="2FE8EB92" w:rsidR="00CF3374" w:rsidRDefault="00CF3374" w:rsidP="002A0733">
      <w:pPr>
        <w:spacing w:line="240" w:lineRule="auto"/>
        <w:rPr>
          <w:b/>
          <w:bCs/>
          <w:noProof/>
        </w:rPr>
      </w:pPr>
    </w:p>
    <w:p w14:paraId="15A21A7B" w14:textId="6165069D" w:rsidR="00CF3374" w:rsidRDefault="00CF3374" w:rsidP="002A0733">
      <w:pPr>
        <w:spacing w:line="240" w:lineRule="auto"/>
        <w:rPr>
          <w:b/>
          <w:bCs/>
          <w:noProof/>
        </w:rPr>
      </w:pPr>
    </w:p>
    <w:p w14:paraId="7BBBB156" w14:textId="783BE2FC" w:rsidR="00CF3374" w:rsidRDefault="00CF3374" w:rsidP="002A0733">
      <w:pPr>
        <w:spacing w:line="240" w:lineRule="auto"/>
        <w:rPr>
          <w:b/>
          <w:bCs/>
          <w:noProof/>
        </w:rPr>
      </w:pPr>
    </w:p>
    <w:p w14:paraId="2C7FE518" w14:textId="10A7AE1D" w:rsidR="00CF3374" w:rsidRDefault="00CF3374" w:rsidP="002A0733">
      <w:pPr>
        <w:spacing w:line="240" w:lineRule="auto"/>
        <w:rPr>
          <w:b/>
          <w:bCs/>
          <w:noProof/>
        </w:rPr>
      </w:pPr>
    </w:p>
    <w:p w14:paraId="0BCF5AD1" w14:textId="4CF090C6" w:rsidR="00CF3374" w:rsidRDefault="00CF3374" w:rsidP="002A0733">
      <w:pPr>
        <w:spacing w:line="240" w:lineRule="auto"/>
        <w:rPr>
          <w:b/>
          <w:bCs/>
          <w:noProof/>
        </w:rPr>
      </w:pPr>
    </w:p>
    <w:p w14:paraId="0AA1B1B3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20091621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588AB9B1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469C1DB3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30B3DBFA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5E643160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26F9D30C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0E60EF9B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7ABD909E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278AB9E4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6DDB45C6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69326157" w14:textId="77777777" w:rsidR="0015615B" w:rsidRDefault="0015615B" w:rsidP="002A0733">
      <w:pPr>
        <w:spacing w:line="240" w:lineRule="auto"/>
        <w:rPr>
          <w:b/>
          <w:bCs/>
          <w:noProof/>
        </w:rPr>
      </w:pPr>
    </w:p>
    <w:p w14:paraId="43EEDF49" w14:textId="51141A33" w:rsidR="00CF3374" w:rsidRDefault="00CF3374" w:rsidP="002A0733">
      <w:pPr>
        <w:spacing w:line="240" w:lineRule="auto"/>
        <w:rPr>
          <w:b/>
          <w:bCs/>
          <w:noProof/>
        </w:rPr>
      </w:pPr>
    </w:p>
    <w:p w14:paraId="6E306DB7" w14:textId="77777777" w:rsidR="00CF3374" w:rsidRPr="00600003" w:rsidRDefault="00CF3374" w:rsidP="002A0733">
      <w:pPr>
        <w:spacing w:line="240" w:lineRule="auto"/>
      </w:pPr>
    </w:p>
    <w:p w14:paraId="284775D2" w14:textId="0E96F3AD" w:rsidR="00E13E70" w:rsidRPr="00DB461F" w:rsidRDefault="00BF5B65" w:rsidP="00BF5B65">
      <w:pPr>
        <w:pStyle w:val="Heading1"/>
        <w:spacing w:line="276" w:lineRule="auto"/>
        <w:jc w:val="both"/>
      </w:pPr>
      <w:bookmarkStart w:id="3" w:name="_Toc95823668"/>
      <w:bookmarkStart w:id="4" w:name="_Toc135053823"/>
      <w:r>
        <w:lastRenderedPageBreak/>
        <w:t>Introduction</w:t>
      </w:r>
      <w:bookmarkEnd w:id="3"/>
      <w:bookmarkEnd w:id="4"/>
    </w:p>
    <w:p w14:paraId="587FB2C2" w14:textId="77777777" w:rsidR="00E13E70" w:rsidRDefault="00E13E70" w:rsidP="004B7DAF">
      <w:pPr>
        <w:jc w:val="both"/>
      </w:pPr>
    </w:p>
    <w:p w14:paraId="25725E52" w14:textId="5C88FC36" w:rsidR="00BF5B65" w:rsidRDefault="00BF5B65" w:rsidP="0033140D">
      <w:pPr>
        <w:pStyle w:val="Header"/>
      </w:pPr>
      <w:r>
        <w:t>This document is a user man</w:t>
      </w:r>
      <w:r w:rsidR="00187C72">
        <w:t xml:space="preserve">ual for the – </w:t>
      </w:r>
      <w:r w:rsidR="00187C72">
        <w:rPr>
          <w:rFonts w:cstheme="minorHAnsi"/>
        </w:rPr>
        <w:t xml:space="preserve">Automating </w:t>
      </w:r>
      <w:r w:rsidR="00EF4B85">
        <w:rPr>
          <w:rFonts w:cstheme="minorHAnsi"/>
        </w:rPr>
        <w:t>Dump Download</w:t>
      </w:r>
      <w:r w:rsidR="0033140D">
        <w:rPr>
          <w:rFonts w:cstheme="minorHAnsi"/>
        </w:rPr>
        <w:t xml:space="preserve"> </w:t>
      </w:r>
      <w:r w:rsidR="00187C72" w:rsidRPr="00EE34EA">
        <w:rPr>
          <w:rFonts w:cstheme="minorHAnsi"/>
        </w:rPr>
        <w:t>Process</w:t>
      </w:r>
      <w:r>
        <w:t xml:space="preserve"> bot. The content of this document includes all the necessary information needed to know before using the bot. </w:t>
      </w:r>
    </w:p>
    <w:p w14:paraId="2F992A9D" w14:textId="77777777" w:rsidR="00BF5B65" w:rsidRDefault="00BF5B65" w:rsidP="00BF5B65">
      <w:pPr>
        <w:spacing w:line="276" w:lineRule="auto"/>
        <w:jc w:val="both"/>
      </w:pPr>
    </w:p>
    <w:p w14:paraId="6D2EB150" w14:textId="5EC844AD" w:rsidR="00FA2B58" w:rsidRDefault="00BF5B65" w:rsidP="00BF5B65">
      <w:pPr>
        <w:spacing w:line="276" w:lineRule="auto"/>
        <w:jc w:val="both"/>
      </w:pPr>
      <w:r>
        <w:t xml:space="preserve">The </w:t>
      </w:r>
      <w:r w:rsidR="00C97E46">
        <w:t>process</w:t>
      </w:r>
      <w:r w:rsidR="00C7060B">
        <w:t xml:space="preserve"> is</w:t>
      </w:r>
      <w:r w:rsidR="00C97E46">
        <w:t xml:space="preserve"> having </w:t>
      </w:r>
      <w:r w:rsidR="00C7060B">
        <w:t>one</w:t>
      </w:r>
      <w:r w:rsidR="00C97E46">
        <w:t xml:space="preserve"> </w:t>
      </w:r>
      <w:r>
        <w:t xml:space="preserve">bot </w:t>
      </w:r>
      <w:r w:rsidR="00481682">
        <w:t>–</w:t>
      </w:r>
      <w:r>
        <w:t xml:space="preserve"> </w:t>
      </w:r>
    </w:p>
    <w:p w14:paraId="07B717C1" w14:textId="54571C1C" w:rsidR="00623DBE" w:rsidRPr="00623DBE" w:rsidRDefault="00EF4B85" w:rsidP="00623DBE">
      <w:pPr>
        <w:pStyle w:val="ListParagraph"/>
        <w:numPr>
          <w:ilvl w:val="0"/>
          <w:numId w:val="26"/>
        </w:numPr>
        <w:spacing w:line="276" w:lineRule="auto"/>
        <w:jc w:val="both"/>
        <w:rPr>
          <w:b/>
          <w:bCs/>
        </w:rPr>
      </w:pPr>
      <w:r w:rsidRPr="00623DBE">
        <w:rPr>
          <w:b/>
          <w:bCs/>
        </w:rPr>
        <w:t>Dump Download</w:t>
      </w:r>
      <w:r w:rsidR="009306E3" w:rsidRPr="00623DBE">
        <w:rPr>
          <w:b/>
          <w:bCs/>
        </w:rPr>
        <w:t xml:space="preserve"> </w:t>
      </w:r>
      <w:r w:rsidR="00FA2B58">
        <w:t>–</w:t>
      </w:r>
    </w:p>
    <w:p w14:paraId="665962C4" w14:textId="44D601B3" w:rsidR="00623DBE" w:rsidRDefault="00623DBE" w:rsidP="00623DBE">
      <w:pPr>
        <w:pStyle w:val="ListParagraph"/>
        <w:spacing w:line="276" w:lineRule="auto"/>
        <w:jc w:val="both"/>
        <w:rPr>
          <w:b/>
          <w:bCs/>
        </w:rPr>
      </w:pPr>
    </w:p>
    <w:p w14:paraId="244E0D8F" w14:textId="62104F47" w:rsidR="00623DBE" w:rsidRPr="00623DBE" w:rsidRDefault="00623DBE" w:rsidP="00623DBE">
      <w:pPr>
        <w:pStyle w:val="ListParagraph"/>
        <w:spacing w:line="276" w:lineRule="auto"/>
        <w:jc w:val="both"/>
      </w:pPr>
      <w:r>
        <w:t xml:space="preserve">In this process, the bot captures the transactions for </w:t>
      </w:r>
      <w:r w:rsidR="004E22C4">
        <w:t>each Account ID present in the input file, which will be placed by business users.</w:t>
      </w:r>
    </w:p>
    <w:p w14:paraId="65BB69B1" w14:textId="77777777" w:rsidR="007D6CD8" w:rsidRDefault="007D6CD8" w:rsidP="007D6CD8">
      <w:pPr>
        <w:pStyle w:val="ListParagraph"/>
        <w:spacing w:line="276" w:lineRule="auto"/>
        <w:jc w:val="both"/>
      </w:pPr>
    </w:p>
    <w:p w14:paraId="77264BC2" w14:textId="77777777" w:rsidR="0078773C" w:rsidRDefault="00FA2B58" w:rsidP="00EC187F">
      <w:pPr>
        <w:pStyle w:val="ListParagraph"/>
        <w:spacing w:line="276" w:lineRule="auto"/>
        <w:ind w:hanging="11"/>
        <w:jc w:val="both"/>
      </w:pPr>
      <w:r>
        <w:t xml:space="preserve">The bot </w:t>
      </w:r>
      <w:r w:rsidR="00BF74B3">
        <w:t>open</w:t>
      </w:r>
      <w:r>
        <w:t xml:space="preserve">s the </w:t>
      </w:r>
      <w:r w:rsidR="00C7060B">
        <w:t xml:space="preserve">“ICORE” portal </w:t>
      </w:r>
      <w:r w:rsidR="00596381">
        <w:t>in the Edge and gives message box to enter credentials and OTP. Once the user logs into the portal successfully and click OK on the message box, bot navigates to</w:t>
      </w:r>
      <w:r w:rsidR="00C7060B">
        <w:t xml:space="preserve"> H</w:t>
      </w:r>
      <w:r w:rsidR="00746D72">
        <w:t>ACLINQ</w:t>
      </w:r>
      <w:r w:rsidR="00C7060B">
        <w:t xml:space="preserve"> menu option.</w:t>
      </w:r>
      <w:r w:rsidR="00ED6FB8">
        <w:t xml:space="preserve"> In which, the bot will </w:t>
      </w:r>
      <w:r w:rsidR="007D0859">
        <w:t>fill the necessary</w:t>
      </w:r>
      <w:r w:rsidR="00ED6FB8">
        <w:t xml:space="preserve"> fields and </w:t>
      </w:r>
      <w:r w:rsidR="007D0859">
        <w:t>clicks on “Go”</w:t>
      </w:r>
      <w:r w:rsidR="00ED6FB8">
        <w:t xml:space="preserve">. Then bot </w:t>
      </w:r>
      <w:r w:rsidR="007D0859">
        <w:t xml:space="preserve">captures the </w:t>
      </w:r>
      <w:r w:rsidR="00CE2F8C">
        <w:t xml:space="preserve">data available from each page and </w:t>
      </w:r>
      <w:r w:rsidR="007A4D33">
        <w:t>add it in the output file</w:t>
      </w:r>
      <w:r w:rsidR="00ED6FB8">
        <w:t>. Then</w:t>
      </w:r>
      <w:r w:rsidR="00197DC5">
        <w:t xml:space="preserve"> sends the </w:t>
      </w:r>
      <w:r w:rsidR="0078773C">
        <w:t xml:space="preserve">mail with output attachment. </w:t>
      </w:r>
    </w:p>
    <w:p w14:paraId="5D551B93" w14:textId="77777777" w:rsidR="0078773C" w:rsidRDefault="0078773C" w:rsidP="00EC187F">
      <w:pPr>
        <w:pStyle w:val="ListParagraph"/>
        <w:spacing w:line="276" w:lineRule="auto"/>
        <w:ind w:hanging="11"/>
        <w:jc w:val="both"/>
      </w:pPr>
    </w:p>
    <w:p w14:paraId="3FF69B96" w14:textId="478C6F04" w:rsidR="00F840A3" w:rsidRDefault="0078773C" w:rsidP="00EC187F">
      <w:pPr>
        <w:pStyle w:val="ListParagraph"/>
        <w:spacing w:line="276" w:lineRule="auto"/>
        <w:ind w:hanging="11"/>
        <w:jc w:val="both"/>
      </w:pPr>
      <w:r>
        <w:t xml:space="preserve">Bot does the above process for each Account ID available in the input file </w:t>
      </w:r>
      <w:r w:rsidR="00B575C6">
        <w:t>and send the status of all the Account IDs, along with the successful completion mail.</w:t>
      </w:r>
    </w:p>
    <w:p w14:paraId="7F40323A" w14:textId="7337D516" w:rsidR="00056ED3" w:rsidRDefault="00056ED3" w:rsidP="00BF5B65">
      <w:pPr>
        <w:spacing w:line="276" w:lineRule="auto"/>
        <w:jc w:val="both"/>
      </w:pPr>
    </w:p>
    <w:p w14:paraId="254B629E" w14:textId="77777777" w:rsidR="00523F43" w:rsidRDefault="00523F43" w:rsidP="00BF5B65">
      <w:pPr>
        <w:spacing w:line="276" w:lineRule="auto"/>
        <w:jc w:val="both"/>
      </w:pPr>
    </w:p>
    <w:p w14:paraId="78FD1570" w14:textId="77777777" w:rsidR="00BF5B65" w:rsidRDefault="00BF5B65" w:rsidP="00BF5B65">
      <w:pPr>
        <w:pStyle w:val="Heading1"/>
        <w:pageBreakBefore/>
        <w:spacing w:line="276" w:lineRule="auto"/>
        <w:ind w:left="431" w:hanging="431"/>
        <w:jc w:val="both"/>
      </w:pPr>
      <w:bookmarkStart w:id="5" w:name="_Toc95823669"/>
      <w:bookmarkStart w:id="6" w:name="_Toc135053824"/>
      <w:r>
        <w:lastRenderedPageBreak/>
        <w:t>Prerequisites</w:t>
      </w:r>
      <w:bookmarkEnd w:id="5"/>
      <w:bookmarkEnd w:id="6"/>
    </w:p>
    <w:p w14:paraId="1A9397DB" w14:textId="77777777" w:rsidR="00BF5B65" w:rsidRDefault="00BF5B65" w:rsidP="00BF5B65">
      <w:pPr>
        <w:jc w:val="both"/>
        <w:rPr>
          <w:rStyle w:val="Strong"/>
        </w:rPr>
      </w:pPr>
      <w:r>
        <w:rPr>
          <w:rStyle w:val="Strong"/>
        </w:rPr>
        <w:t>Ms Excel</w:t>
      </w:r>
    </w:p>
    <w:p w14:paraId="2B355B2A" w14:textId="240E6087" w:rsidR="00BF5B65" w:rsidRDefault="00BF5B65">
      <w:pPr>
        <w:pStyle w:val="ListParagraph"/>
        <w:numPr>
          <w:ilvl w:val="0"/>
          <w:numId w:val="27"/>
        </w:numPr>
        <w:jc w:val="both"/>
        <w:rPr>
          <w:rStyle w:val="Strong"/>
          <w:b w:val="0"/>
          <w:bCs w:val="0"/>
        </w:rPr>
      </w:pPr>
      <w:r w:rsidRPr="008D7D84">
        <w:rPr>
          <w:rStyle w:val="Strong"/>
          <w:b w:val="0"/>
          <w:bCs w:val="0"/>
        </w:rPr>
        <w:t>Ms Excel application must be installed in the machine.</w:t>
      </w:r>
    </w:p>
    <w:p w14:paraId="5699F1E2" w14:textId="77777777" w:rsidR="008D7D84" w:rsidRPr="008D7D84" w:rsidRDefault="008D7D84" w:rsidP="008D7D84">
      <w:pPr>
        <w:pStyle w:val="ListParagraph"/>
        <w:jc w:val="both"/>
        <w:rPr>
          <w:rStyle w:val="Strong"/>
          <w:b w:val="0"/>
          <w:bCs w:val="0"/>
        </w:rPr>
      </w:pPr>
    </w:p>
    <w:p w14:paraId="34373B71" w14:textId="77777777" w:rsidR="008D7D84" w:rsidRDefault="009E4D38">
      <w:pPr>
        <w:pStyle w:val="ListParagraph"/>
        <w:numPr>
          <w:ilvl w:val="0"/>
          <w:numId w:val="27"/>
        </w:numPr>
        <w:jc w:val="both"/>
        <w:rPr>
          <w:rStyle w:val="Strong"/>
          <w:b w:val="0"/>
          <w:bCs w:val="0"/>
        </w:rPr>
      </w:pPr>
      <w:r w:rsidRPr="008D7D84">
        <w:rPr>
          <w:rStyle w:val="Strong"/>
          <w:b w:val="0"/>
          <w:bCs w:val="0"/>
        </w:rPr>
        <w:t xml:space="preserve">In File &gt; Options &gt; Trust Centre </w:t>
      </w:r>
      <w:r w:rsidR="00911E2A" w:rsidRPr="008D7D84">
        <w:rPr>
          <w:rStyle w:val="Strong"/>
          <w:b w:val="0"/>
          <w:bCs w:val="0"/>
        </w:rPr>
        <w:t>&gt; Trust</w:t>
      </w:r>
      <w:r w:rsidRPr="008D7D84">
        <w:rPr>
          <w:rStyle w:val="Strong"/>
          <w:b w:val="0"/>
          <w:bCs w:val="0"/>
        </w:rPr>
        <w:t xml:space="preserve"> Centre Settings &gt; Protected View </w:t>
      </w:r>
    </w:p>
    <w:p w14:paraId="45F0345E" w14:textId="77777777" w:rsidR="008D7D84" w:rsidRPr="008D7D84" w:rsidRDefault="008D7D84" w:rsidP="008D7D84">
      <w:pPr>
        <w:pStyle w:val="ListParagraph"/>
        <w:rPr>
          <w:rStyle w:val="Strong"/>
          <w:b w:val="0"/>
          <w:bCs w:val="0"/>
        </w:rPr>
      </w:pPr>
    </w:p>
    <w:p w14:paraId="3DB73D33" w14:textId="6653B442" w:rsidR="009E4D38" w:rsidRPr="008D7D84" w:rsidRDefault="009E4D38" w:rsidP="008D7D84">
      <w:pPr>
        <w:ind w:left="720"/>
        <w:jc w:val="both"/>
        <w:rPr>
          <w:rStyle w:val="Strong"/>
          <w:b w:val="0"/>
          <w:bCs w:val="0"/>
        </w:rPr>
      </w:pPr>
      <w:r w:rsidRPr="008D7D84">
        <w:rPr>
          <w:rStyle w:val="Strong"/>
          <w:b w:val="0"/>
          <w:bCs w:val="0"/>
        </w:rPr>
        <w:t>Uncheck the “Enable Protected View Option”</w:t>
      </w:r>
    </w:p>
    <w:p w14:paraId="3F5DD02E" w14:textId="4A4F455C" w:rsidR="009E4D38" w:rsidRDefault="009E4D38" w:rsidP="00BF5B65">
      <w:pPr>
        <w:jc w:val="both"/>
        <w:rPr>
          <w:rStyle w:val="Strong"/>
          <w:b w:val="0"/>
          <w:bCs w:val="0"/>
        </w:rPr>
      </w:pPr>
      <w:r w:rsidRPr="009E4D38">
        <w:rPr>
          <w:rStyle w:val="Strong"/>
          <w:b w:val="0"/>
          <w:bCs w:val="0"/>
          <w:noProof/>
        </w:rPr>
        <w:drawing>
          <wp:inline distT="0" distB="0" distL="0" distR="0" wp14:anchorId="70C1083F" wp14:editId="452F5893">
            <wp:extent cx="3602853" cy="292893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21606" cy="294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5FAFF" w14:textId="77777777" w:rsidR="008D7D84" w:rsidRDefault="00B85342">
      <w:pPr>
        <w:pStyle w:val="ListParagraph"/>
        <w:numPr>
          <w:ilvl w:val="0"/>
          <w:numId w:val="27"/>
        </w:numPr>
        <w:jc w:val="both"/>
        <w:rPr>
          <w:rStyle w:val="Strong"/>
          <w:b w:val="0"/>
          <w:bCs w:val="0"/>
        </w:rPr>
      </w:pPr>
      <w:r w:rsidRPr="008D7D84">
        <w:rPr>
          <w:rStyle w:val="Strong"/>
          <w:b w:val="0"/>
          <w:bCs w:val="0"/>
        </w:rPr>
        <w:t>In File &gt; Options &gt; Trust Centre &gt; Trust Centre Settings &gt; Trusted Locations &gt; Add new location</w:t>
      </w:r>
    </w:p>
    <w:p w14:paraId="3858C81D" w14:textId="77777777" w:rsidR="008D7D84" w:rsidRDefault="008D7D84" w:rsidP="008D7D84">
      <w:pPr>
        <w:pStyle w:val="ListParagraph"/>
        <w:jc w:val="both"/>
        <w:rPr>
          <w:rStyle w:val="Strong"/>
          <w:b w:val="0"/>
          <w:bCs w:val="0"/>
        </w:rPr>
      </w:pPr>
    </w:p>
    <w:p w14:paraId="52BDA4FD" w14:textId="7D4AC447" w:rsidR="00B85342" w:rsidRPr="008D7D84" w:rsidRDefault="00B85342" w:rsidP="008D7D84">
      <w:pPr>
        <w:pStyle w:val="ListParagraph"/>
        <w:jc w:val="both"/>
        <w:rPr>
          <w:rStyle w:val="Strong"/>
          <w:b w:val="0"/>
          <w:bCs w:val="0"/>
        </w:rPr>
      </w:pPr>
      <w:r w:rsidRPr="008D7D84">
        <w:rPr>
          <w:rStyle w:val="Strong"/>
          <w:b w:val="0"/>
          <w:bCs w:val="0"/>
        </w:rPr>
        <w:t>Add the Shared folder path in the trusted location and check the “Subfolders of this location are also trusted”</w:t>
      </w:r>
    </w:p>
    <w:p w14:paraId="07132864" w14:textId="0067319D" w:rsidR="00B85342" w:rsidRDefault="00B85342" w:rsidP="00BF5B65">
      <w:pPr>
        <w:jc w:val="both"/>
        <w:rPr>
          <w:rStyle w:val="Strong"/>
          <w:b w:val="0"/>
          <w:bCs w:val="0"/>
        </w:rPr>
      </w:pPr>
      <w:r w:rsidRPr="00B85342">
        <w:rPr>
          <w:rStyle w:val="Strong"/>
          <w:b w:val="0"/>
          <w:bCs w:val="0"/>
          <w:noProof/>
        </w:rPr>
        <w:drawing>
          <wp:inline distT="0" distB="0" distL="0" distR="0" wp14:anchorId="11E7136D" wp14:editId="5C69714C">
            <wp:extent cx="3783527" cy="295275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8555" cy="296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096D7" w14:textId="77777777" w:rsidR="00BF5B65" w:rsidRPr="00956CC1" w:rsidRDefault="00BF5B65" w:rsidP="00BF5B65">
      <w:pPr>
        <w:jc w:val="both"/>
        <w:rPr>
          <w:rStyle w:val="Strong"/>
          <w:b w:val="0"/>
          <w:bCs w:val="0"/>
        </w:rPr>
      </w:pPr>
    </w:p>
    <w:p w14:paraId="47C53D58" w14:textId="6289EFC0" w:rsidR="00BF5B65" w:rsidRDefault="00184D72" w:rsidP="00BF5B65">
      <w:pPr>
        <w:jc w:val="both"/>
        <w:rPr>
          <w:rStyle w:val="Strong"/>
        </w:rPr>
      </w:pPr>
      <w:r>
        <w:rPr>
          <w:rStyle w:val="Strong"/>
        </w:rPr>
        <w:lastRenderedPageBreak/>
        <w:t xml:space="preserve">MS </w:t>
      </w:r>
      <w:r w:rsidR="00187C72">
        <w:rPr>
          <w:rStyle w:val="Strong"/>
        </w:rPr>
        <w:t>Edge</w:t>
      </w:r>
    </w:p>
    <w:p w14:paraId="74CF4098" w14:textId="4F5279D0" w:rsidR="00BF5B65" w:rsidRDefault="00184D72">
      <w:pPr>
        <w:pStyle w:val="ListParagraph"/>
        <w:numPr>
          <w:ilvl w:val="0"/>
          <w:numId w:val="28"/>
        </w:numPr>
        <w:jc w:val="both"/>
        <w:rPr>
          <w:rStyle w:val="Strong"/>
          <w:b w:val="0"/>
          <w:bCs w:val="0"/>
        </w:rPr>
      </w:pPr>
      <w:r w:rsidRPr="00CA3645">
        <w:rPr>
          <w:rStyle w:val="Strong"/>
          <w:b w:val="0"/>
          <w:bCs w:val="0"/>
        </w:rPr>
        <w:t xml:space="preserve">Ms </w:t>
      </w:r>
      <w:r w:rsidR="00187C72" w:rsidRPr="00CA3645">
        <w:rPr>
          <w:rStyle w:val="Strong"/>
          <w:b w:val="0"/>
          <w:bCs w:val="0"/>
        </w:rPr>
        <w:t>Edge</w:t>
      </w:r>
      <w:r w:rsidR="00BF5B65" w:rsidRPr="00CA3645">
        <w:rPr>
          <w:rStyle w:val="Strong"/>
          <w:b w:val="0"/>
          <w:bCs w:val="0"/>
        </w:rPr>
        <w:t xml:space="preserve"> must be installed in the machine.</w:t>
      </w:r>
    </w:p>
    <w:p w14:paraId="2A17FE13" w14:textId="77777777" w:rsidR="00193956" w:rsidRDefault="00193956" w:rsidP="00193956">
      <w:pPr>
        <w:pStyle w:val="ListParagraph"/>
        <w:jc w:val="both"/>
        <w:rPr>
          <w:rStyle w:val="Strong"/>
          <w:b w:val="0"/>
          <w:bCs w:val="0"/>
        </w:rPr>
      </w:pPr>
    </w:p>
    <w:p w14:paraId="68CE72FB" w14:textId="62300411" w:rsidR="00193956" w:rsidRPr="00BD3C89" w:rsidRDefault="00193956">
      <w:pPr>
        <w:pStyle w:val="ListParagraph"/>
        <w:numPr>
          <w:ilvl w:val="0"/>
          <w:numId w:val="28"/>
        </w:numPr>
        <w:jc w:val="both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In Settings &gt; Downloads</w:t>
      </w:r>
    </w:p>
    <w:p w14:paraId="33400E82" w14:textId="6718DFA2" w:rsidR="00CA3645" w:rsidRDefault="00193956" w:rsidP="00BD3C89">
      <w:pPr>
        <w:ind w:left="720"/>
        <w:jc w:val="both"/>
      </w:pPr>
      <w:r>
        <w:rPr>
          <w:rStyle w:val="Strong"/>
          <w:b w:val="0"/>
          <w:bCs w:val="0"/>
        </w:rPr>
        <w:t>Enable the “Ask me what to do with each download”</w:t>
      </w:r>
    </w:p>
    <w:p w14:paraId="65AC2419" w14:textId="20C7566D" w:rsidR="00BD3C89" w:rsidRDefault="00193956" w:rsidP="00BD3C89">
      <w:pPr>
        <w:jc w:val="both"/>
      </w:pPr>
      <w:r w:rsidRPr="00193956">
        <w:rPr>
          <w:noProof/>
        </w:rPr>
        <w:drawing>
          <wp:inline distT="0" distB="0" distL="0" distR="0" wp14:anchorId="25459668" wp14:editId="4869F409">
            <wp:extent cx="5038725" cy="294693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72803" cy="29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FC92D" w14:textId="77777777" w:rsidR="00527FD0" w:rsidRDefault="00527FD0" w:rsidP="00BD3C89">
      <w:pPr>
        <w:jc w:val="both"/>
      </w:pPr>
    </w:p>
    <w:p w14:paraId="4E80A2DE" w14:textId="480131D4" w:rsidR="00BD3C89" w:rsidRDefault="00BD3C89">
      <w:pPr>
        <w:pStyle w:val="ListParagraph"/>
        <w:numPr>
          <w:ilvl w:val="0"/>
          <w:numId w:val="28"/>
        </w:numPr>
        <w:jc w:val="both"/>
      </w:pPr>
      <w:r>
        <w:t>In Settings &gt;Cookies and site permissions &gt; Pop-ups and redirects</w:t>
      </w:r>
    </w:p>
    <w:p w14:paraId="70E15D3E" w14:textId="10C31275" w:rsidR="00BD3C89" w:rsidRDefault="00BD3C89" w:rsidP="00BD3C89">
      <w:pPr>
        <w:pStyle w:val="ListParagraph"/>
        <w:jc w:val="both"/>
      </w:pPr>
    </w:p>
    <w:p w14:paraId="397DB22F" w14:textId="72367B2C" w:rsidR="00BD3C89" w:rsidRDefault="00BD3C89" w:rsidP="00BD3C89">
      <w:pPr>
        <w:pStyle w:val="ListParagraph"/>
        <w:jc w:val="both"/>
      </w:pPr>
      <w:r>
        <w:t>Add the site where pop up needs to be allowed.</w:t>
      </w:r>
    </w:p>
    <w:p w14:paraId="55025930" w14:textId="3C53CDFE" w:rsidR="00BD3C89" w:rsidRDefault="00BD3C89" w:rsidP="00BD3C89">
      <w:pPr>
        <w:pStyle w:val="ListParagraph"/>
        <w:jc w:val="both"/>
      </w:pPr>
      <w:r w:rsidRPr="00BD3C89">
        <w:rPr>
          <w:noProof/>
        </w:rPr>
        <w:drawing>
          <wp:inline distT="0" distB="0" distL="0" distR="0" wp14:anchorId="76125B9E" wp14:editId="181B5BC3">
            <wp:extent cx="5095687" cy="24523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13136" cy="2460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90E4D" w14:textId="2847858A" w:rsidR="006A059C" w:rsidRDefault="006A059C" w:rsidP="006A059C">
      <w:pPr>
        <w:jc w:val="both"/>
        <w:rPr>
          <w:rStyle w:val="Strong"/>
        </w:rPr>
      </w:pPr>
      <w:r>
        <w:rPr>
          <w:rStyle w:val="Strong"/>
        </w:rPr>
        <w:t>MS Outlook</w:t>
      </w:r>
    </w:p>
    <w:p w14:paraId="31B45E63" w14:textId="30DD5DA0" w:rsidR="006A059C" w:rsidRDefault="006A059C">
      <w:pPr>
        <w:pStyle w:val="ListParagraph"/>
        <w:numPr>
          <w:ilvl w:val="0"/>
          <w:numId w:val="29"/>
        </w:numPr>
        <w:jc w:val="both"/>
      </w:pPr>
      <w:r w:rsidRPr="00CA3645">
        <w:rPr>
          <w:rStyle w:val="Strong"/>
          <w:b w:val="0"/>
          <w:bCs w:val="0"/>
        </w:rPr>
        <w:t xml:space="preserve">Ms </w:t>
      </w:r>
      <w:r>
        <w:rPr>
          <w:rStyle w:val="Strong"/>
          <w:b w:val="0"/>
          <w:bCs w:val="0"/>
        </w:rPr>
        <w:t>Outlook</w:t>
      </w:r>
      <w:r w:rsidRPr="00CA3645">
        <w:rPr>
          <w:rStyle w:val="Strong"/>
          <w:b w:val="0"/>
          <w:bCs w:val="0"/>
        </w:rPr>
        <w:t xml:space="preserve"> must be installed </w:t>
      </w:r>
      <w:r w:rsidR="00480349">
        <w:rPr>
          <w:rStyle w:val="Strong"/>
          <w:b w:val="0"/>
          <w:bCs w:val="0"/>
        </w:rPr>
        <w:t xml:space="preserve">and configured </w:t>
      </w:r>
      <w:r w:rsidRPr="00CA3645">
        <w:rPr>
          <w:rStyle w:val="Strong"/>
          <w:b w:val="0"/>
          <w:bCs w:val="0"/>
        </w:rPr>
        <w:t>in the machine</w:t>
      </w:r>
      <w:r>
        <w:rPr>
          <w:rStyle w:val="Strong"/>
          <w:b w:val="0"/>
          <w:bCs w:val="0"/>
        </w:rPr>
        <w:t>.</w:t>
      </w:r>
    </w:p>
    <w:p w14:paraId="72F250AD" w14:textId="77777777" w:rsidR="002A0733" w:rsidRDefault="002A0733" w:rsidP="002A0733">
      <w:pPr>
        <w:pStyle w:val="Heading1"/>
        <w:pageBreakBefore/>
        <w:spacing w:line="276" w:lineRule="auto"/>
        <w:ind w:left="431" w:hanging="431"/>
        <w:jc w:val="both"/>
      </w:pPr>
      <w:bookmarkStart w:id="7" w:name="_Toc95823670"/>
      <w:bookmarkStart w:id="8" w:name="_Toc135053825"/>
      <w:r>
        <w:lastRenderedPageBreak/>
        <w:t>Orchestrator</w:t>
      </w:r>
      <w:bookmarkEnd w:id="7"/>
      <w:bookmarkEnd w:id="8"/>
    </w:p>
    <w:p w14:paraId="379D5D1C" w14:textId="77777777" w:rsidR="002A0733" w:rsidRDefault="002A0733" w:rsidP="002A0733">
      <w:pPr>
        <w:pStyle w:val="Heading2"/>
        <w:jc w:val="both"/>
      </w:pPr>
      <w:bookmarkStart w:id="9" w:name="_Toc95823671"/>
      <w:bookmarkStart w:id="10" w:name="_Toc135053826"/>
      <w:r>
        <w:t>Orchestrator Assets</w:t>
      </w:r>
      <w:bookmarkEnd w:id="9"/>
      <w:bookmarkEnd w:id="10"/>
    </w:p>
    <w:p w14:paraId="2B09BDB6" w14:textId="77777777" w:rsidR="002A0733" w:rsidRPr="006E35C3" w:rsidRDefault="002A0733" w:rsidP="002A0733">
      <w:pPr>
        <w:jc w:val="both"/>
      </w:pPr>
    </w:p>
    <w:p w14:paraId="0E7DE5CF" w14:textId="77777777" w:rsidR="002A0733" w:rsidRPr="006E35C3" w:rsidRDefault="002A0733" w:rsidP="002A0733">
      <w:pPr>
        <w:jc w:val="both"/>
        <w:rPr>
          <w:b/>
          <w:bCs/>
        </w:rPr>
      </w:pPr>
      <w:r>
        <w:rPr>
          <w:b/>
          <w:bCs/>
        </w:rPr>
        <w:t>How to add and update credentials in UiPath Credentials</w:t>
      </w:r>
    </w:p>
    <w:p w14:paraId="0EE5E435" w14:textId="77777777" w:rsidR="002A0733" w:rsidRDefault="002A0733" w:rsidP="00855492">
      <w:pPr>
        <w:pStyle w:val="ListParagraph"/>
        <w:keepLines/>
        <w:numPr>
          <w:ilvl w:val="0"/>
          <w:numId w:val="7"/>
        </w:numPr>
        <w:spacing w:line="276" w:lineRule="auto"/>
        <w:jc w:val="both"/>
      </w:pPr>
      <w:r>
        <w:t>Creating Assets</w:t>
      </w:r>
    </w:p>
    <w:p w14:paraId="24708CF6" w14:textId="77777777" w:rsidR="002A0733" w:rsidRDefault="002A0733" w:rsidP="00855492">
      <w:pPr>
        <w:pStyle w:val="ListParagraph"/>
        <w:keepNext/>
        <w:keepLines/>
        <w:numPr>
          <w:ilvl w:val="0"/>
          <w:numId w:val="7"/>
        </w:numPr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66432" behindDoc="0" locked="0" layoutInCell="1" allowOverlap="1" wp14:anchorId="621C8022" wp14:editId="7A6C8D3D">
            <wp:simplePos x="0" y="0"/>
            <wp:positionH relativeFrom="margin">
              <wp:align>left</wp:align>
            </wp:positionH>
            <wp:positionV relativeFrom="paragraph">
              <wp:posOffset>275590</wp:posOffset>
            </wp:positionV>
            <wp:extent cx="6574790" cy="1309370"/>
            <wp:effectExtent l="0" t="0" r="0" b="5080"/>
            <wp:wrapTopAndBottom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479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e Assets page, click Add. </w:t>
      </w:r>
    </w:p>
    <w:p w14:paraId="0CDC8CB1" w14:textId="77777777" w:rsidR="002A0733" w:rsidRDefault="002A0733" w:rsidP="002A0733">
      <w:pPr>
        <w:pStyle w:val="ListParagraph"/>
        <w:keepNext/>
        <w:keepLines/>
        <w:spacing w:line="276" w:lineRule="auto"/>
        <w:jc w:val="both"/>
      </w:pPr>
    </w:p>
    <w:p w14:paraId="040E152E" w14:textId="77777777" w:rsidR="002A0733" w:rsidRDefault="002A0733" w:rsidP="002A0733">
      <w:pPr>
        <w:pStyle w:val="ListParagraph"/>
        <w:keepNext/>
        <w:keepLines/>
        <w:spacing w:line="276" w:lineRule="auto"/>
        <w:jc w:val="both"/>
      </w:pPr>
    </w:p>
    <w:p w14:paraId="2B4F4600" w14:textId="77777777" w:rsidR="002A0733" w:rsidRDefault="002A0733" w:rsidP="00855492">
      <w:pPr>
        <w:pStyle w:val="ListParagraph"/>
        <w:keepNext/>
        <w:keepLines/>
        <w:numPr>
          <w:ilvl w:val="0"/>
          <w:numId w:val="7"/>
        </w:numPr>
        <w:spacing w:line="276" w:lineRule="auto"/>
        <w:jc w:val="both"/>
      </w:pPr>
      <w:r>
        <w:t>The Add Asset window is displayed.</w:t>
      </w:r>
    </w:p>
    <w:p w14:paraId="1B3D41FF" w14:textId="77777777" w:rsidR="002A0733" w:rsidRDefault="002A0733" w:rsidP="002A0733">
      <w:pPr>
        <w:pStyle w:val="ListParagraph"/>
        <w:keepNext/>
        <w:keepLines/>
        <w:spacing w:line="276" w:lineRule="auto"/>
        <w:jc w:val="both"/>
      </w:pPr>
    </w:p>
    <w:p w14:paraId="18199EDE" w14:textId="77777777" w:rsidR="002A0733" w:rsidRDefault="002A0733" w:rsidP="002A0733">
      <w:pPr>
        <w:pStyle w:val="ListParagraph"/>
        <w:keepNext/>
        <w:keepLines/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67456" behindDoc="0" locked="0" layoutInCell="1" allowOverlap="1" wp14:anchorId="317344CA" wp14:editId="2E22B4F4">
            <wp:simplePos x="0" y="0"/>
            <wp:positionH relativeFrom="margin">
              <wp:posOffset>1219835</wp:posOffset>
            </wp:positionH>
            <wp:positionV relativeFrom="paragraph">
              <wp:posOffset>194310</wp:posOffset>
            </wp:positionV>
            <wp:extent cx="4041252" cy="3595687"/>
            <wp:effectExtent l="0" t="0" r="0" b="5080"/>
            <wp:wrapTopAndBottom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1252" cy="35956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F06C36" w14:textId="77777777" w:rsidR="002A0733" w:rsidRDefault="002A0733" w:rsidP="002A0733">
      <w:pPr>
        <w:pStyle w:val="ListParagraph"/>
        <w:keepNext/>
        <w:keepLines/>
        <w:spacing w:line="276" w:lineRule="auto"/>
        <w:jc w:val="both"/>
      </w:pPr>
    </w:p>
    <w:p w14:paraId="07742AFD" w14:textId="77777777" w:rsidR="002A0733" w:rsidRDefault="002A0733" w:rsidP="002A0733">
      <w:pPr>
        <w:pStyle w:val="ListParagraph"/>
        <w:keepLines/>
        <w:spacing w:line="276" w:lineRule="auto"/>
        <w:jc w:val="both"/>
      </w:pPr>
    </w:p>
    <w:p w14:paraId="0EA1D772" w14:textId="77777777" w:rsidR="002A0733" w:rsidRDefault="002A0733" w:rsidP="00855492">
      <w:pPr>
        <w:pStyle w:val="ListParagraph"/>
        <w:keepLines/>
        <w:numPr>
          <w:ilvl w:val="0"/>
          <w:numId w:val="7"/>
        </w:numPr>
        <w:spacing w:line="276" w:lineRule="auto"/>
        <w:jc w:val="both"/>
      </w:pPr>
      <w:r>
        <w:t>In the Asset name field, enter a name for the asset.</w:t>
      </w:r>
    </w:p>
    <w:p w14:paraId="71D2F858" w14:textId="77777777" w:rsidR="002A0733" w:rsidRDefault="002A0733" w:rsidP="00855492">
      <w:pPr>
        <w:pStyle w:val="ListParagraph"/>
        <w:keepLines/>
        <w:numPr>
          <w:ilvl w:val="0"/>
          <w:numId w:val="7"/>
        </w:numPr>
        <w:spacing w:line="276" w:lineRule="auto"/>
        <w:jc w:val="both"/>
      </w:pPr>
      <w:r>
        <w:t>From the Type list, select the type of asset you want to create.</w:t>
      </w:r>
    </w:p>
    <w:p w14:paraId="458E3032" w14:textId="77777777" w:rsidR="002A0733" w:rsidRDefault="002A0733" w:rsidP="00855492">
      <w:pPr>
        <w:pStyle w:val="ListParagraph"/>
        <w:keepLines/>
        <w:numPr>
          <w:ilvl w:val="0"/>
          <w:numId w:val="7"/>
        </w:numPr>
        <w:spacing w:line="276" w:lineRule="auto"/>
        <w:jc w:val="both"/>
      </w:pPr>
      <w:r>
        <w:t>(Optional) Add a Description of the asset.</w:t>
      </w:r>
    </w:p>
    <w:p w14:paraId="7ADBBB1D" w14:textId="77777777" w:rsidR="002A0733" w:rsidRDefault="002A0733" w:rsidP="00855492">
      <w:pPr>
        <w:pStyle w:val="ListParagraph"/>
        <w:keepLines/>
        <w:numPr>
          <w:ilvl w:val="0"/>
          <w:numId w:val="7"/>
        </w:numPr>
        <w:spacing w:line="276" w:lineRule="auto"/>
        <w:jc w:val="both"/>
      </w:pPr>
      <w:r>
        <w:t>Use the Add button to create the per user asset values desired.</w:t>
      </w:r>
    </w:p>
    <w:p w14:paraId="5AA63647" w14:textId="77777777" w:rsidR="002A0733" w:rsidRDefault="002A0733" w:rsidP="00855492">
      <w:pPr>
        <w:pStyle w:val="ListParagraph"/>
        <w:keepLines/>
        <w:numPr>
          <w:ilvl w:val="0"/>
          <w:numId w:val="7"/>
        </w:numPr>
        <w:spacing w:line="276" w:lineRule="auto"/>
        <w:jc w:val="both"/>
      </w:pPr>
      <w:r>
        <w:t>Click Create. The asset is created and displayed on the Assets page.</w:t>
      </w:r>
    </w:p>
    <w:p w14:paraId="357D2D9E" w14:textId="77777777" w:rsidR="002A0733" w:rsidRDefault="002A0733" w:rsidP="00855492">
      <w:pPr>
        <w:pStyle w:val="ListParagraph"/>
        <w:keepNext/>
        <w:keepLines/>
        <w:numPr>
          <w:ilvl w:val="0"/>
          <w:numId w:val="7"/>
        </w:numPr>
        <w:spacing w:line="276" w:lineRule="auto"/>
        <w:jc w:val="both"/>
      </w:pPr>
      <w:r>
        <w:lastRenderedPageBreak/>
        <w:t>To update the credentials, click on edit as shown</w:t>
      </w:r>
    </w:p>
    <w:p w14:paraId="1E4BC87D" w14:textId="77777777" w:rsidR="002A0733" w:rsidRDefault="002A0733" w:rsidP="002A0733">
      <w:pPr>
        <w:keepNext/>
        <w:keepLines/>
        <w:spacing w:line="276" w:lineRule="auto"/>
        <w:ind w:left="432"/>
        <w:jc w:val="both"/>
      </w:pPr>
      <w:r>
        <w:rPr>
          <w:noProof/>
          <w:lang w:val="en-US"/>
        </w:rPr>
        <w:drawing>
          <wp:anchor distT="0" distB="0" distL="114300" distR="114300" simplePos="0" relativeHeight="251669504" behindDoc="0" locked="0" layoutInCell="1" allowOverlap="1" wp14:anchorId="0484B7A1" wp14:editId="72855DCC">
            <wp:simplePos x="0" y="0"/>
            <wp:positionH relativeFrom="margin">
              <wp:align>left</wp:align>
            </wp:positionH>
            <wp:positionV relativeFrom="paragraph">
              <wp:posOffset>191770</wp:posOffset>
            </wp:positionV>
            <wp:extent cx="6188710" cy="1529080"/>
            <wp:effectExtent l="0" t="0" r="2540" b="0"/>
            <wp:wrapTopAndBottom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571ED4" w14:textId="77777777" w:rsidR="002A0733" w:rsidRDefault="002A0733" w:rsidP="002A0733">
      <w:pPr>
        <w:keepNext/>
        <w:keepLines/>
        <w:spacing w:line="276" w:lineRule="auto"/>
        <w:ind w:left="432"/>
        <w:jc w:val="both"/>
      </w:pPr>
    </w:p>
    <w:p w14:paraId="1546866E" w14:textId="77777777" w:rsidR="002A0733" w:rsidRDefault="002A0733" w:rsidP="00855492">
      <w:pPr>
        <w:pStyle w:val="ListParagraph"/>
        <w:keepLines/>
        <w:numPr>
          <w:ilvl w:val="0"/>
          <w:numId w:val="7"/>
        </w:numPr>
        <w:spacing w:line="276" w:lineRule="auto"/>
        <w:jc w:val="both"/>
      </w:pPr>
      <w:r>
        <w:t>Update the password and click on update</w:t>
      </w:r>
    </w:p>
    <w:p w14:paraId="4D9FF484" w14:textId="77777777" w:rsidR="002A0733" w:rsidRDefault="002A0733" w:rsidP="002A0733">
      <w:pPr>
        <w:pStyle w:val="ListParagraph"/>
        <w:keepLines/>
        <w:spacing w:line="276" w:lineRule="auto"/>
        <w:jc w:val="both"/>
      </w:pPr>
      <w:r>
        <w:rPr>
          <w:noProof/>
          <w:lang w:val="en-US"/>
        </w:rPr>
        <w:drawing>
          <wp:anchor distT="0" distB="0" distL="114300" distR="114300" simplePos="0" relativeHeight="251668480" behindDoc="0" locked="0" layoutInCell="1" allowOverlap="1" wp14:anchorId="016C51CD" wp14:editId="338ACE29">
            <wp:simplePos x="0" y="0"/>
            <wp:positionH relativeFrom="margin">
              <wp:align>left</wp:align>
            </wp:positionH>
            <wp:positionV relativeFrom="paragraph">
              <wp:posOffset>268605</wp:posOffset>
            </wp:positionV>
            <wp:extent cx="6188710" cy="3448050"/>
            <wp:effectExtent l="0" t="0" r="2540" b="0"/>
            <wp:wrapTopAndBottom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743B88" w14:textId="77777777" w:rsidR="002A0733" w:rsidRDefault="002A0733" w:rsidP="002A0733">
      <w:pPr>
        <w:spacing w:line="276" w:lineRule="auto"/>
        <w:jc w:val="both"/>
      </w:pPr>
    </w:p>
    <w:p w14:paraId="6893C43A" w14:textId="77777777" w:rsidR="002A0733" w:rsidRDefault="002A0733" w:rsidP="002A0733">
      <w:pPr>
        <w:spacing w:line="276" w:lineRule="auto"/>
        <w:jc w:val="both"/>
      </w:pPr>
    </w:p>
    <w:p w14:paraId="115551EC" w14:textId="77777777" w:rsidR="00D546F2" w:rsidRDefault="00D546F2" w:rsidP="001308BC"/>
    <w:p w14:paraId="48CA8A4C" w14:textId="0375DF36" w:rsidR="006C3358" w:rsidRPr="00DB461F" w:rsidRDefault="00E13E70" w:rsidP="00A87B1C">
      <w:pPr>
        <w:pStyle w:val="Heading1"/>
        <w:pageBreakBefore/>
        <w:ind w:left="431" w:hanging="431"/>
        <w:jc w:val="both"/>
      </w:pPr>
      <w:bookmarkStart w:id="11" w:name="_Toc135053827"/>
      <w:r w:rsidRPr="00DB461F">
        <w:lastRenderedPageBreak/>
        <w:t xml:space="preserve">How to run </w:t>
      </w:r>
      <w:r w:rsidR="00290745">
        <w:t xml:space="preserve">the </w:t>
      </w:r>
      <w:r w:rsidRPr="00DB461F">
        <w:t>bot</w:t>
      </w:r>
      <w:bookmarkEnd w:id="11"/>
    </w:p>
    <w:p w14:paraId="61160CF7" w14:textId="77777777" w:rsidR="00A87B1C" w:rsidRDefault="00A87B1C" w:rsidP="00A87B1C">
      <w:pPr>
        <w:pStyle w:val="ListParagraph"/>
        <w:keepNext/>
        <w:keepLines/>
        <w:ind w:left="1151"/>
        <w:jc w:val="both"/>
      </w:pPr>
    </w:p>
    <w:p w14:paraId="55C720C9" w14:textId="2AFFDC05" w:rsidR="00E13E70" w:rsidRDefault="00A87B1C" w:rsidP="00855492">
      <w:pPr>
        <w:pStyle w:val="ListParagraph"/>
        <w:keepNext/>
        <w:keepLines/>
        <w:numPr>
          <w:ilvl w:val="0"/>
          <w:numId w:val="6"/>
        </w:numPr>
        <w:ind w:left="1151" w:hanging="357"/>
        <w:jc w:val="both"/>
      </w:pPr>
      <w:r>
        <w:rPr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2B895D98" wp14:editId="227D0D72">
            <wp:simplePos x="0" y="0"/>
            <wp:positionH relativeFrom="margin">
              <wp:align>center</wp:align>
            </wp:positionH>
            <wp:positionV relativeFrom="paragraph">
              <wp:posOffset>292735</wp:posOffset>
            </wp:positionV>
            <wp:extent cx="2781300" cy="4984579"/>
            <wp:effectExtent l="0" t="0" r="0" b="698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49845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13E70">
        <w:t xml:space="preserve">Open the UiPath Assistant </w:t>
      </w:r>
      <w:r w:rsidR="006C3358">
        <w:t>A</w:t>
      </w:r>
      <w:r w:rsidR="00E13E70">
        <w:t>pp</w:t>
      </w:r>
      <w:r w:rsidR="00290745">
        <w:t>lication</w:t>
      </w:r>
    </w:p>
    <w:p w14:paraId="1C823DC9" w14:textId="2B4ADF24" w:rsidR="00A87B1C" w:rsidRDefault="00A87B1C" w:rsidP="00A87B1C">
      <w:pPr>
        <w:keepNext/>
        <w:keepLines/>
        <w:jc w:val="both"/>
      </w:pPr>
    </w:p>
    <w:p w14:paraId="725F351A" w14:textId="22436A64" w:rsidR="00600003" w:rsidRDefault="00600003" w:rsidP="00A87B1C">
      <w:pPr>
        <w:keepNext/>
        <w:keepLines/>
        <w:jc w:val="both"/>
      </w:pPr>
    </w:p>
    <w:p w14:paraId="0F553A59" w14:textId="53AC2EC4" w:rsidR="00600003" w:rsidRDefault="00600003" w:rsidP="00A87B1C">
      <w:pPr>
        <w:keepNext/>
        <w:keepLines/>
        <w:jc w:val="both"/>
      </w:pPr>
    </w:p>
    <w:p w14:paraId="0F8AE528" w14:textId="5E85DBBD" w:rsidR="00600003" w:rsidRDefault="00600003" w:rsidP="00A87B1C">
      <w:pPr>
        <w:keepNext/>
        <w:keepLines/>
        <w:jc w:val="both"/>
      </w:pPr>
    </w:p>
    <w:p w14:paraId="504BC1F1" w14:textId="055C240E" w:rsidR="00600003" w:rsidRDefault="00600003" w:rsidP="00A87B1C">
      <w:pPr>
        <w:keepNext/>
        <w:keepLines/>
        <w:jc w:val="both"/>
      </w:pPr>
    </w:p>
    <w:p w14:paraId="3ADFD6F9" w14:textId="3846D68A" w:rsidR="00600003" w:rsidRDefault="00600003" w:rsidP="00A87B1C">
      <w:pPr>
        <w:keepNext/>
        <w:keepLines/>
        <w:jc w:val="both"/>
      </w:pPr>
    </w:p>
    <w:p w14:paraId="10A13BEF" w14:textId="14850476" w:rsidR="00600003" w:rsidRDefault="00600003" w:rsidP="00A87B1C">
      <w:pPr>
        <w:keepNext/>
        <w:keepLines/>
        <w:jc w:val="both"/>
      </w:pPr>
    </w:p>
    <w:p w14:paraId="4E08E507" w14:textId="4647264B" w:rsidR="00600003" w:rsidRDefault="00600003" w:rsidP="00A87B1C">
      <w:pPr>
        <w:keepNext/>
        <w:keepLines/>
        <w:jc w:val="both"/>
      </w:pPr>
    </w:p>
    <w:p w14:paraId="3294E28A" w14:textId="14C39310" w:rsidR="00600003" w:rsidRDefault="00600003" w:rsidP="00A87B1C">
      <w:pPr>
        <w:keepNext/>
        <w:keepLines/>
        <w:jc w:val="both"/>
      </w:pPr>
    </w:p>
    <w:p w14:paraId="2DED98DE" w14:textId="0F0E3E24" w:rsidR="00600003" w:rsidRDefault="00600003" w:rsidP="00A87B1C">
      <w:pPr>
        <w:keepNext/>
        <w:keepLines/>
        <w:jc w:val="both"/>
      </w:pPr>
    </w:p>
    <w:p w14:paraId="3072951D" w14:textId="77777777" w:rsidR="00600003" w:rsidRDefault="00600003" w:rsidP="00A87B1C">
      <w:pPr>
        <w:keepNext/>
        <w:keepLines/>
        <w:jc w:val="both"/>
      </w:pPr>
    </w:p>
    <w:p w14:paraId="7329DC26" w14:textId="77777777" w:rsidR="00FF2ECB" w:rsidRDefault="00FF2ECB" w:rsidP="00FF2ECB">
      <w:pPr>
        <w:pStyle w:val="ListParagraph"/>
        <w:keepNext/>
        <w:keepLines/>
        <w:numPr>
          <w:ilvl w:val="0"/>
          <w:numId w:val="6"/>
        </w:numPr>
        <w:jc w:val="both"/>
      </w:pPr>
      <w:r>
        <w:lastRenderedPageBreak/>
        <w:t>If it is the 1</w:t>
      </w:r>
      <w:r>
        <w:rPr>
          <w:vertAlign w:val="superscript"/>
        </w:rPr>
        <w:t>st</w:t>
      </w:r>
      <w:r>
        <w:t xml:space="preserve"> time. You will get the below screen -</w:t>
      </w:r>
    </w:p>
    <w:p w14:paraId="27EF8CDA" w14:textId="77777777" w:rsidR="00FF2ECB" w:rsidRDefault="00FF2ECB" w:rsidP="00FF2ECB">
      <w:pPr>
        <w:pStyle w:val="ListParagraph"/>
        <w:keepNext/>
        <w:keepLines/>
        <w:ind w:left="1151"/>
        <w:jc w:val="both"/>
      </w:pPr>
    </w:p>
    <w:p w14:paraId="2BFB422A" w14:textId="439C7C54" w:rsidR="00FF2ECB" w:rsidRDefault="00FF2ECB" w:rsidP="00FF2ECB">
      <w:pPr>
        <w:pStyle w:val="ListParagraph"/>
        <w:keepNext/>
        <w:keepLines/>
        <w:ind w:left="1151"/>
        <w:jc w:val="both"/>
      </w:pPr>
      <w:r>
        <w:rPr>
          <w:noProof/>
        </w:rPr>
        <w:drawing>
          <wp:inline distT="0" distB="0" distL="0" distR="0" wp14:anchorId="5B69568A" wp14:editId="766CB659">
            <wp:extent cx="3200400" cy="3479800"/>
            <wp:effectExtent l="0" t="0" r="0" b="6350"/>
            <wp:docPr id="2022307300" name="Picture 1" descr="About UiPath Assist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bout UiPath Assistant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7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61D39" w14:textId="77777777" w:rsidR="00FF2ECB" w:rsidRDefault="00FF2ECB" w:rsidP="00FF2ECB">
      <w:pPr>
        <w:pStyle w:val="ListParagraph"/>
        <w:keepNext/>
        <w:keepLines/>
        <w:ind w:left="1151"/>
        <w:jc w:val="both"/>
      </w:pPr>
    </w:p>
    <w:p w14:paraId="0E3BF6FE" w14:textId="77777777" w:rsidR="00FF2ECB" w:rsidRDefault="00FF2ECB" w:rsidP="00FF2ECB">
      <w:pPr>
        <w:pStyle w:val="ListParagraph"/>
        <w:keepNext/>
        <w:keepLines/>
        <w:ind w:left="1151"/>
        <w:jc w:val="both"/>
      </w:pPr>
      <w:r>
        <w:t>Add any name for the robot and click on – ‘Save’ or ‘Get Started’ button.</w:t>
      </w:r>
    </w:p>
    <w:p w14:paraId="3CE423ED" w14:textId="77777777" w:rsidR="006C3358" w:rsidRDefault="006C3358" w:rsidP="00A87B1C">
      <w:pPr>
        <w:pStyle w:val="ListParagraph"/>
        <w:keepNext/>
        <w:keepLines/>
        <w:ind w:left="1151"/>
        <w:jc w:val="both"/>
      </w:pPr>
    </w:p>
    <w:p w14:paraId="2FADAD92" w14:textId="77777777" w:rsidR="001E05BD" w:rsidRDefault="001E05BD" w:rsidP="001E05BD">
      <w:pPr>
        <w:pStyle w:val="ListParagraph"/>
        <w:keepNext/>
        <w:keepLines/>
        <w:numPr>
          <w:ilvl w:val="0"/>
          <w:numId w:val="6"/>
        </w:numPr>
        <w:jc w:val="both"/>
      </w:pPr>
      <w:r>
        <w:t>Start the Process from the Home page as shown.</w:t>
      </w:r>
    </w:p>
    <w:p w14:paraId="34E88D10" w14:textId="77777777" w:rsidR="001E05BD" w:rsidRDefault="001E05BD" w:rsidP="001E05BD">
      <w:pPr>
        <w:pStyle w:val="ListParagraph"/>
        <w:keepNext/>
        <w:keepLines/>
        <w:ind w:left="1151"/>
        <w:jc w:val="both"/>
      </w:pPr>
    </w:p>
    <w:p w14:paraId="58785C2D" w14:textId="0179DEC7" w:rsidR="001E05BD" w:rsidRDefault="001E05BD" w:rsidP="001E05BD">
      <w:pPr>
        <w:pStyle w:val="ListParagraph"/>
        <w:keepNext/>
        <w:keepLines/>
        <w:ind w:left="1151"/>
        <w:jc w:val="both"/>
      </w:pPr>
      <w:r>
        <w:rPr>
          <w:noProof/>
          <w:lang w:val="en-US"/>
        </w:rPr>
        <w:drawing>
          <wp:inline distT="0" distB="0" distL="0" distR="0" wp14:anchorId="460101C5" wp14:editId="01ADBEB5">
            <wp:extent cx="4387850" cy="2451100"/>
            <wp:effectExtent l="0" t="0" r="0" b="6350"/>
            <wp:docPr id="5962239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245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5217C" w14:textId="77777777" w:rsidR="001E05BD" w:rsidRDefault="001E05BD" w:rsidP="001E05BD">
      <w:pPr>
        <w:pStyle w:val="ListParagraph"/>
        <w:keepNext/>
        <w:keepLines/>
        <w:ind w:left="1151"/>
        <w:jc w:val="both"/>
      </w:pPr>
    </w:p>
    <w:p w14:paraId="5492648B" w14:textId="77777777" w:rsidR="001E05BD" w:rsidRDefault="001E05BD" w:rsidP="001E05BD">
      <w:pPr>
        <w:pStyle w:val="ListParagraph"/>
        <w:keepNext/>
        <w:keepLines/>
        <w:numPr>
          <w:ilvl w:val="0"/>
          <w:numId w:val="6"/>
        </w:numPr>
        <w:jc w:val="both"/>
      </w:pPr>
      <w:r>
        <w:t>Bot Starts Executing.</w:t>
      </w:r>
    </w:p>
    <w:p w14:paraId="5767E33F" w14:textId="21D272F7" w:rsidR="00EF4455" w:rsidRDefault="00EF4455" w:rsidP="00EF4455">
      <w:pPr>
        <w:pStyle w:val="Heading1"/>
        <w:pageBreakBefore/>
        <w:ind w:left="431" w:hanging="431"/>
        <w:jc w:val="both"/>
      </w:pPr>
      <w:bookmarkStart w:id="12" w:name="_Toc135053828"/>
      <w:r>
        <w:lastRenderedPageBreak/>
        <w:t>Bot Configuration File</w:t>
      </w:r>
      <w:bookmarkEnd w:id="12"/>
    </w:p>
    <w:p w14:paraId="21912CE6" w14:textId="59742BC0" w:rsidR="00EF4455" w:rsidRDefault="00EF4455" w:rsidP="00EF4455">
      <w:pPr>
        <w:ind w:left="431"/>
      </w:pPr>
    </w:p>
    <w:p w14:paraId="58BF476E" w14:textId="452B11F3" w:rsidR="00EF4455" w:rsidRDefault="00EF4455" w:rsidP="00EF4455">
      <w:pPr>
        <w:ind w:left="431"/>
      </w:pPr>
      <w:r>
        <w:t>Table below explains the keywords given in the configuration file:</w:t>
      </w:r>
    </w:p>
    <w:tbl>
      <w:tblPr>
        <w:tblStyle w:val="TableGrid"/>
        <w:tblW w:w="0" w:type="auto"/>
        <w:tblInd w:w="431" w:type="dxa"/>
        <w:tblLook w:val="04A0" w:firstRow="1" w:lastRow="0" w:firstColumn="1" w:lastColumn="0" w:noHBand="0" w:noVBand="1"/>
      </w:tblPr>
      <w:tblGrid>
        <w:gridCol w:w="5319"/>
        <w:gridCol w:w="3986"/>
      </w:tblGrid>
      <w:tr w:rsidR="00174A33" w14:paraId="3533A8A5" w14:textId="77777777" w:rsidTr="00D13E65">
        <w:tc>
          <w:tcPr>
            <w:tcW w:w="9305" w:type="dxa"/>
            <w:gridSpan w:val="2"/>
          </w:tcPr>
          <w:p w14:paraId="1203C1EF" w14:textId="53EC02D1" w:rsidR="00174A33" w:rsidRDefault="00174A33" w:rsidP="004C25B8"/>
        </w:tc>
      </w:tr>
      <w:tr w:rsidR="00EF4455" w14:paraId="2B97C601" w14:textId="77777777" w:rsidTr="002F702E">
        <w:tc>
          <w:tcPr>
            <w:tcW w:w="5319" w:type="dxa"/>
          </w:tcPr>
          <w:p w14:paraId="6C84E9A2" w14:textId="178231B7" w:rsidR="00EF4455" w:rsidRPr="00CB1143" w:rsidRDefault="00EF4455" w:rsidP="00EF4455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logF_BusinessProcessName</w:t>
            </w:r>
            <w:proofErr w:type="spellEnd"/>
          </w:p>
        </w:tc>
        <w:tc>
          <w:tcPr>
            <w:tcW w:w="3986" w:type="dxa"/>
          </w:tcPr>
          <w:p w14:paraId="4203EC94" w14:textId="71D52408" w:rsidR="00EF4455" w:rsidRPr="00CB1143" w:rsidRDefault="004C25B8" w:rsidP="004C25B8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>Logging field which allows grouping of log data of two or more subprocesses under the same business process name</w:t>
            </w:r>
          </w:p>
        </w:tc>
      </w:tr>
      <w:tr w:rsidR="007A5C6C" w14:paraId="05610283" w14:textId="77777777" w:rsidTr="002F702E">
        <w:tc>
          <w:tcPr>
            <w:tcW w:w="5319" w:type="dxa"/>
          </w:tcPr>
          <w:p w14:paraId="4BD6832E" w14:textId="77C369AB" w:rsidR="007A5C6C" w:rsidRPr="00CB1143" w:rsidRDefault="00D81CA5" w:rsidP="007A5C6C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Error_Mail_Receiver</w:t>
            </w:r>
            <w:proofErr w:type="spellEnd"/>
          </w:p>
        </w:tc>
        <w:tc>
          <w:tcPr>
            <w:tcW w:w="3986" w:type="dxa"/>
          </w:tcPr>
          <w:p w14:paraId="7F734D14" w14:textId="071FDC03" w:rsidR="007A5C6C" w:rsidRPr="00CB1143" w:rsidRDefault="007A5C6C" w:rsidP="007A5C6C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Provide Email IDs of persons who should receive Email when an Exception occurs during the execution of the Bot. Email IDs should be </w:t>
            </w: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seperated</w:t>
            </w:r>
            <w:proofErr w:type="spellEnd"/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 by ';' example: </w:t>
            </w:r>
            <w:r w:rsidR="002459B0" w:rsidRPr="00CB1143">
              <w:rPr>
                <w:rFonts w:cstheme="minorHAnsi"/>
                <w:color w:val="000000"/>
                <w:sz w:val="20"/>
                <w:szCs w:val="20"/>
              </w:rPr>
              <w:t>abc@xyz.com; pqr@xyz.com</w:t>
            </w:r>
          </w:p>
        </w:tc>
      </w:tr>
      <w:tr w:rsidR="00820762" w14:paraId="3BAAC84D" w14:textId="77777777" w:rsidTr="002F702E">
        <w:tc>
          <w:tcPr>
            <w:tcW w:w="5319" w:type="dxa"/>
          </w:tcPr>
          <w:p w14:paraId="24A9D203" w14:textId="543D6AF2" w:rsidR="00820762" w:rsidRPr="00CB1143" w:rsidRDefault="00D81CA5" w:rsidP="00820762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Error</w:t>
            </w:r>
            <w:r w:rsidR="00B8534F" w:rsidRPr="00CB1143">
              <w:rPr>
                <w:rFonts w:cstheme="minorHAnsi"/>
                <w:color w:val="000000"/>
                <w:sz w:val="20"/>
                <w:szCs w:val="20"/>
              </w:rPr>
              <w:t>_CC_Mail</w:t>
            </w:r>
            <w:r w:rsidRPr="00CB1143">
              <w:rPr>
                <w:rFonts w:cstheme="minorHAnsi"/>
                <w:color w:val="000000"/>
                <w:sz w:val="20"/>
                <w:szCs w:val="20"/>
              </w:rPr>
              <w:t>_Receiver</w:t>
            </w:r>
            <w:proofErr w:type="spellEnd"/>
          </w:p>
        </w:tc>
        <w:tc>
          <w:tcPr>
            <w:tcW w:w="3986" w:type="dxa"/>
          </w:tcPr>
          <w:p w14:paraId="21EA7C2E" w14:textId="46B39386" w:rsidR="00820762" w:rsidRPr="00CB1143" w:rsidRDefault="00820762" w:rsidP="00820762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Provide Email IDs of persons who should be added to CC in receiving the Email sent when an Exception occurs during the execution of the Bot. Email IDs should be </w:t>
            </w: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seperated</w:t>
            </w:r>
            <w:proofErr w:type="spellEnd"/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 by ';' example: abc@xyz.com;pqr@xyz.com</w:t>
            </w:r>
          </w:p>
        </w:tc>
      </w:tr>
      <w:tr w:rsidR="00820762" w14:paraId="1A06F246" w14:textId="77777777" w:rsidTr="002F702E">
        <w:tc>
          <w:tcPr>
            <w:tcW w:w="5319" w:type="dxa"/>
          </w:tcPr>
          <w:p w14:paraId="21D318C7" w14:textId="227E7C0E" w:rsidR="00820762" w:rsidRPr="00CB1143" w:rsidRDefault="00E8279D" w:rsidP="00820762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Success_Mail_Receiver</w:t>
            </w:r>
            <w:proofErr w:type="spellEnd"/>
          </w:p>
        </w:tc>
        <w:tc>
          <w:tcPr>
            <w:tcW w:w="3986" w:type="dxa"/>
          </w:tcPr>
          <w:p w14:paraId="3A6A45DD" w14:textId="1E972DFB" w:rsidR="00820762" w:rsidRPr="00CB1143" w:rsidRDefault="00820762" w:rsidP="00820762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Provide Email IDs of persons who should receive the Status of Bot Execution Email. Email IDs should be </w:t>
            </w: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seperated</w:t>
            </w:r>
            <w:proofErr w:type="spellEnd"/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 by ';' example: abc@xyz.com;pqr@xyz.com</w:t>
            </w:r>
          </w:p>
        </w:tc>
      </w:tr>
      <w:tr w:rsidR="00820762" w14:paraId="6EE5DB61" w14:textId="77777777" w:rsidTr="002F702E">
        <w:tc>
          <w:tcPr>
            <w:tcW w:w="5319" w:type="dxa"/>
          </w:tcPr>
          <w:p w14:paraId="178929BE" w14:textId="290032E5" w:rsidR="00820762" w:rsidRPr="00CB1143" w:rsidRDefault="00D81CA5" w:rsidP="00820762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Success_</w:t>
            </w:r>
            <w:r w:rsidR="00B8534F" w:rsidRPr="00CB1143">
              <w:rPr>
                <w:rFonts w:cstheme="minorHAnsi"/>
                <w:color w:val="000000"/>
                <w:sz w:val="20"/>
                <w:szCs w:val="20"/>
              </w:rPr>
              <w:t>CC_Mail</w:t>
            </w:r>
            <w:r w:rsidRPr="00CB1143">
              <w:rPr>
                <w:rFonts w:cstheme="minorHAnsi"/>
                <w:color w:val="000000"/>
                <w:sz w:val="20"/>
                <w:szCs w:val="20"/>
              </w:rPr>
              <w:t>_Receiver</w:t>
            </w:r>
            <w:proofErr w:type="spellEnd"/>
          </w:p>
        </w:tc>
        <w:tc>
          <w:tcPr>
            <w:tcW w:w="3986" w:type="dxa"/>
          </w:tcPr>
          <w:p w14:paraId="04132E5A" w14:textId="295DBCE0" w:rsidR="00820762" w:rsidRPr="00CB1143" w:rsidRDefault="00820762" w:rsidP="00820762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Provide Email IDs of persons who should be added to CC in receiving the Status of Bot Execution Email. Email IDs should be </w:t>
            </w: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seperated</w:t>
            </w:r>
            <w:proofErr w:type="spellEnd"/>
            <w:r w:rsidRPr="00CB1143">
              <w:rPr>
                <w:rFonts w:cstheme="minorHAnsi"/>
                <w:color w:val="000000"/>
                <w:sz w:val="20"/>
                <w:szCs w:val="20"/>
              </w:rPr>
              <w:t xml:space="preserve"> by ';' example: abc@xyz.com;pqr@xyz.com</w:t>
            </w:r>
          </w:p>
        </w:tc>
      </w:tr>
      <w:tr w:rsidR="00EC1392" w14:paraId="6B157A05" w14:textId="77777777" w:rsidTr="002F702E">
        <w:tc>
          <w:tcPr>
            <w:tcW w:w="5319" w:type="dxa"/>
          </w:tcPr>
          <w:p w14:paraId="2B802B4D" w14:textId="33204E49" w:rsidR="00EC1392" w:rsidRPr="00CB114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InputFolde</w:t>
            </w:r>
            <w:r w:rsidR="00CB1143">
              <w:rPr>
                <w:rFonts w:cstheme="minorHAnsi"/>
                <w:color w:val="000000"/>
                <w:sz w:val="20"/>
                <w:szCs w:val="20"/>
              </w:rPr>
              <w:t>r</w:t>
            </w:r>
            <w:proofErr w:type="spellEnd"/>
          </w:p>
        </w:tc>
        <w:tc>
          <w:tcPr>
            <w:tcW w:w="3986" w:type="dxa"/>
          </w:tcPr>
          <w:p w14:paraId="6F09EEA7" w14:textId="0BE42886" w:rsidR="00EC1392" w:rsidRPr="00CB114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>Complete Input Folder path</w:t>
            </w:r>
          </w:p>
        </w:tc>
      </w:tr>
      <w:tr w:rsidR="00EC1392" w14:paraId="3A7D2D4D" w14:textId="77777777" w:rsidTr="002F702E">
        <w:tc>
          <w:tcPr>
            <w:tcW w:w="5319" w:type="dxa"/>
          </w:tcPr>
          <w:p w14:paraId="49390E3B" w14:textId="2F09C9FA" w:rsidR="00EC1392" w:rsidRPr="00CB114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OutputFolder</w:t>
            </w:r>
            <w:proofErr w:type="spellEnd"/>
          </w:p>
        </w:tc>
        <w:tc>
          <w:tcPr>
            <w:tcW w:w="3986" w:type="dxa"/>
          </w:tcPr>
          <w:p w14:paraId="2CE3CEB1" w14:textId="76253816" w:rsidR="00EC1392" w:rsidRPr="00CB114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>Output Folder path</w:t>
            </w:r>
          </w:p>
        </w:tc>
      </w:tr>
      <w:tr w:rsidR="00EC1392" w14:paraId="5AA40450" w14:textId="77777777" w:rsidTr="002F702E">
        <w:tc>
          <w:tcPr>
            <w:tcW w:w="5319" w:type="dxa"/>
          </w:tcPr>
          <w:p w14:paraId="280A68AA" w14:textId="3F683B0B" w:rsidR="00EC1392" w:rsidRPr="00CB114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ExScreenshotsFolderPath</w:t>
            </w:r>
            <w:proofErr w:type="spellEnd"/>
          </w:p>
        </w:tc>
        <w:tc>
          <w:tcPr>
            <w:tcW w:w="3986" w:type="dxa"/>
          </w:tcPr>
          <w:p w14:paraId="325DFC47" w14:textId="73588FAC" w:rsidR="00EC1392" w:rsidRPr="00CB114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CB1143">
              <w:rPr>
                <w:rFonts w:cstheme="minorHAnsi"/>
                <w:color w:val="000000"/>
                <w:sz w:val="20"/>
                <w:szCs w:val="20"/>
              </w:rPr>
              <w:t>Error Screenshots folder path</w:t>
            </w:r>
          </w:p>
        </w:tc>
      </w:tr>
      <w:tr w:rsidR="00EC1392" w14:paraId="736521B3" w14:textId="77777777" w:rsidTr="002F702E">
        <w:tc>
          <w:tcPr>
            <w:tcW w:w="5319" w:type="dxa"/>
          </w:tcPr>
          <w:p w14:paraId="4B83328D" w14:textId="429238D1" w:rsidR="00EC1392" w:rsidRPr="00CB114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UserInput</w:t>
            </w:r>
            <w:r w:rsidR="00257AB4" w:rsidRPr="00CB1143">
              <w:rPr>
                <w:rFonts w:cstheme="minorHAnsi"/>
                <w:color w:val="000000"/>
                <w:sz w:val="20"/>
                <w:szCs w:val="20"/>
              </w:rPr>
              <w:t>Folder</w:t>
            </w:r>
            <w:proofErr w:type="spellEnd"/>
          </w:p>
        </w:tc>
        <w:tc>
          <w:tcPr>
            <w:tcW w:w="3986" w:type="dxa"/>
          </w:tcPr>
          <w:p w14:paraId="03371674" w14:textId="717BF9A3" w:rsidR="00EC1392" w:rsidRPr="00CB1143" w:rsidRDefault="00CB1143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The User Input folder where the user places the input files</w:t>
            </w:r>
          </w:p>
        </w:tc>
      </w:tr>
      <w:tr w:rsidR="00EC1392" w14:paraId="1FEC7068" w14:textId="77777777" w:rsidTr="002F702E">
        <w:tc>
          <w:tcPr>
            <w:tcW w:w="5319" w:type="dxa"/>
          </w:tcPr>
          <w:p w14:paraId="6978F45E" w14:textId="6944D56F" w:rsidR="00EC1392" w:rsidRPr="00CB1143" w:rsidRDefault="00B8723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CB1143">
              <w:rPr>
                <w:rFonts w:cstheme="minorHAnsi"/>
                <w:color w:val="000000"/>
                <w:sz w:val="20"/>
                <w:szCs w:val="20"/>
              </w:rPr>
              <w:t>Temp</w:t>
            </w:r>
            <w:r w:rsidR="00D6392A">
              <w:rPr>
                <w:rFonts w:cstheme="minorHAnsi"/>
                <w:color w:val="000000"/>
                <w:sz w:val="20"/>
                <w:szCs w:val="20"/>
              </w:rPr>
              <w:t>Folder</w:t>
            </w:r>
            <w:proofErr w:type="spellEnd"/>
          </w:p>
        </w:tc>
        <w:tc>
          <w:tcPr>
            <w:tcW w:w="3986" w:type="dxa"/>
          </w:tcPr>
          <w:p w14:paraId="6043B10F" w14:textId="756421EB" w:rsidR="00EC1392" w:rsidRPr="00CB1143" w:rsidRDefault="003A7F11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>
              <w:rPr>
                <w:rFonts w:cstheme="minorHAnsi"/>
                <w:color w:val="000000"/>
                <w:sz w:val="20"/>
                <w:szCs w:val="20"/>
              </w:rPr>
              <w:t>The Temp folder which the bot uses to perform the process</w:t>
            </w:r>
          </w:p>
        </w:tc>
      </w:tr>
      <w:tr w:rsidR="006D409A" w14:paraId="25179089" w14:textId="77777777" w:rsidTr="002F702E">
        <w:tc>
          <w:tcPr>
            <w:tcW w:w="5319" w:type="dxa"/>
          </w:tcPr>
          <w:p w14:paraId="2036BDA0" w14:textId="4558755F" w:rsidR="006D409A" w:rsidRPr="002E4853" w:rsidRDefault="006D409A" w:rsidP="006D409A">
            <w:pPr>
              <w:tabs>
                <w:tab w:val="left" w:pos="3160"/>
              </w:tabs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ICORE_URL</w:t>
            </w:r>
          </w:p>
        </w:tc>
        <w:tc>
          <w:tcPr>
            <w:tcW w:w="3986" w:type="dxa"/>
          </w:tcPr>
          <w:p w14:paraId="6F157432" w14:textId="6031D6A0" w:rsidR="006D409A" w:rsidRPr="002E4853" w:rsidRDefault="006D409A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URL of the ICORE portal</w:t>
            </w:r>
          </w:p>
        </w:tc>
      </w:tr>
      <w:tr w:rsidR="006D409A" w14:paraId="49164824" w14:textId="77777777" w:rsidTr="002F702E">
        <w:tc>
          <w:tcPr>
            <w:tcW w:w="5319" w:type="dxa"/>
          </w:tcPr>
          <w:p w14:paraId="3E1BB11E" w14:textId="0CF719F9" w:rsidR="006D409A" w:rsidRPr="002E4853" w:rsidRDefault="0081474E" w:rsidP="006D409A">
            <w:pPr>
              <w:tabs>
                <w:tab w:val="left" w:pos="3160"/>
              </w:tabs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In_NonWorkingDayFile</w:t>
            </w:r>
            <w:proofErr w:type="spellEnd"/>
          </w:p>
        </w:tc>
        <w:tc>
          <w:tcPr>
            <w:tcW w:w="3986" w:type="dxa"/>
          </w:tcPr>
          <w:p w14:paraId="4766AD61" w14:textId="69EFEC35" w:rsidR="006D409A" w:rsidRPr="002E4853" w:rsidRDefault="0081474E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The day of the month when bot should not work</w:t>
            </w:r>
          </w:p>
        </w:tc>
      </w:tr>
      <w:tr w:rsidR="00734B2F" w14:paraId="19130E38" w14:textId="77777777" w:rsidTr="002F702E">
        <w:tc>
          <w:tcPr>
            <w:tcW w:w="5319" w:type="dxa"/>
          </w:tcPr>
          <w:p w14:paraId="202B478A" w14:textId="506CCDE6" w:rsidR="00734B2F" w:rsidRPr="002E4853" w:rsidRDefault="0000711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</w:t>
            </w:r>
            <w:r w:rsidR="00350FC4" w:rsidRPr="002E4853">
              <w:rPr>
                <w:rFonts w:cstheme="minorHAnsi"/>
                <w:color w:val="000000"/>
                <w:sz w:val="20"/>
                <w:szCs w:val="20"/>
              </w:rPr>
              <w:t>_AccountID</w:t>
            </w:r>
            <w:proofErr w:type="spellEnd"/>
          </w:p>
        </w:tc>
        <w:tc>
          <w:tcPr>
            <w:tcW w:w="3986" w:type="dxa"/>
          </w:tcPr>
          <w:p w14:paraId="37642CAF" w14:textId="352FB6EA" w:rsidR="00734B2F" w:rsidRPr="002E4853" w:rsidRDefault="00B511D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AccountID</w:t>
            </w:r>
            <w:proofErr w:type="spellEnd"/>
          </w:p>
        </w:tc>
      </w:tr>
      <w:tr w:rsidR="00734B2F" w14:paraId="072C8F09" w14:textId="77777777" w:rsidTr="002F702E">
        <w:tc>
          <w:tcPr>
            <w:tcW w:w="5319" w:type="dxa"/>
          </w:tcPr>
          <w:p w14:paraId="22A4EE8D" w14:textId="790A2EA2" w:rsidR="00734B2F" w:rsidRPr="002E4853" w:rsidRDefault="0000711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B511D6" w:rsidRPr="002E4853">
              <w:rPr>
                <w:rFonts w:cstheme="minorHAnsi"/>
                <w:color w:val="000000"/>
                <w:sz w:val="20"/>
                <w:szCs w:val="20"/>
              </w:rPr>
              <w:t>StartDate</w:t>
            </w:r>
            <w:proofErr w:type="spellEnd"/>
          </w:p>
        </w:tc>
        <w:tc>
          <w:tcPr>
            <w:tcW w:w="3986" w:type="dxa"/>
          </w:tcPr>
          <w:p w14:paraId="2C605869" w14:textId="0A4EA6FA" w:rsidR="00734B2F" w:rsidRPr="002E4853" w:rsidRDefault="0000711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B511D6" w:rsidRPr="002E4853">
              <w:rPr>
                <w:rFonts w:cstheme="minorHAnsi"/>
                <w:color w:val="000000"/>
                <w:sz w:val="20"/>
                <w:szCs w:val="20"/>
              </w:rPr>
              <w:t>Start Date</w:t>
            </w:r>
          </w:p>
        </w:tc>
      </w:tr>
      <w:tr w:rsidR="00734B2F" w14:paraId="48673BE4" w14:textId="77777777" w:rsidTr="002F702E">
        <w:tc>
          <w:tcPr>
            <w:tcW w:w="5319" w:type="dxa"/>
          </w:tcPr>
          <w:p w14:paraId="3976FFFF" w14:textId="21E8EE7B" w:rsidR="00734B2F" w:rsidRPr="002E4853" w:rsidRDefault="0000711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B511D6" w:rsidRPr="002E4853">
              <w:rPr>
                <w:rFonts w:cstheme="minorHAnsi"/>
                <w:color w:val="000000"/>
                <w:sz w:val="20"/>
                <w:szCs w:val="20"/>
              </w:rPr>
              <w:t>EndDate</w:t>
            </w:r>
            <w:proofErr w:type="spellEnd"/>
          </w:p>
        </w:tc>
        <w:tc>
          <w:tcPr>
            <w:tcW w:w="3986" w:type="dxa"/>
          </w:tcPr>
          <w:p w14:paraId="2547A3E5" w14:textId="2A97CE10" w:rsidR="00734B2F" w:rsidRPr="002E4853" w:rsidRDefault="0000711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B511D6" w:rsidRPr="002E4853">
              <w:rPr>
                <w:rFonts w:cstheme="minorHAnsi"/>
                <w:color w:val="000000"/>
                <w:sz w:val="20"/>
                <w:szCs w:val="20"/>
              </w:rPr>
              <w:t>End Date</w:t>
            </w:r>
          </w:p>
        </w:tc>
      </w:tr>
      <w:tr w:rsidR="00734B2F" w14:paraId="4F7A0731" w14:textId="77777777" w:rsidTr="002F702E">
        <w:tc>
          <w:tcPr>
            <w:tcW w:w="5319" w:type="dxa"/>
          </w:tcPr>
          <w:p w14:paraId="6F88B1AE" w14:textId="3251AEB5" w:rsidR="00734B2F" w:rsidRPr="002E4853" w:rsidRDefault="0000711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E71589" w:rsidRPr="002E4853">
              <w:rPr>
                <w:rFonts w:cstheme="minorHAnsi"/>
                <w:color w:val="000000"/>
                <w:sz w:val="20"/>
                <w:szCs w:val="20"/>
              </w:rPr>
              <w:t>TranDate</w:t>
            </w:r>
            <w:proofErr w:type="spellEnd"/>
          </w:p>
        </w:tc>
        <w:tc>
          <w:tcPr>
            <w:tcW w:w="3986" w:type="dxa"/>
          </w:tcPr>
          <w:p w14:paraId="6A155566" w14:textId="269B5D93" w:rsidR="00734B2F" w:rsidRPr="002E4853" w:rsidRDefault="00007116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E71589" w:rsidRPr="002E4853">
              <w:rPr>
                <w:rFonts w:cstheme="minorHAnsi"/>
                <w:color w:val="000000"/>
                <w:sz w:val="20"/>
                <w:szCs w:val="20"/>
              </w:rPr>
              <w:t>Tran Date</w:t>
            </w:r>
          </w:p>
        </w:tc>
      </w:tr>
      <w:tr w:rsidR="00734B2F" w14:paraId="071DE714" w14:textId="77777777" w:rsidTr="002F702E">
        <w:tc>
          <w:tcPr>
            <w:tcW w:w="5319" w:type="dxa"/>
          </w:tcPr>
          <w:p w14:paraId="65B8C4B9" w14:textId="7EE3DBE2" w:rsidR="00734B2F" w:rsidRPr="002E4853" w:rsidRDefault="00666571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26266C" w:rsidRPr="002E4853">
              <w:rPr>
                <w:rFonts w:cstheme="minorHAnsi"/>
                <w:color w:val="000000"/>
                <w:sz w:val="20"/>
                <w:szCs w:val="20"/>
              </w:rPr>
              <w:t>ValueDate</w:t>
            </w:r>
            <w:proofErr w:type="spellEnd"/>
          </w:p>
        </w:tc>
        <w:tc>
          <w:tcPr>
            <w:tcW w:w="3986" w:type="dxa"/>
          </w:tcPr>
          <w:p w14:paraId="7C5FED42" w14:textId="19E1ADA7" w:rsidR="00734B2F" w:rsidRPr="002E4853" w:rsidRDefault="00666571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26266C" w:rsidRPr="002E4853">
              <w:rPr>
                <w:rFonts w:cstheme="minorHAnsi"/>
                <w:color w:val="000000"/>
                <w:sz w:val="20"/>
                <w:szCs w:val="20"/>
              </w:rPr>
              <w:t>Value Date</w:t>
            </w:r>
          </w:p>
        </w:tc>
      </w:tr>
      <w:tr w:rsidR="00734B2F" w14:paraId="6AA03EAB" w14:textId="77777777" w:rsidTr="002F702E">
        <w:tc>
          <w:tcPr>
            <w:tcW w:w="5319" w:type="dxa"/>
          </w:tcPr>
          <w:p w14:paraId="3120950D" w14:textId="1B81DB1C" w:rsidR="00734B2F" w:rsidRPr="002E4853" w:rsidRDefault="00666571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113479" w:rsidRPr="002E4853">
              <w:rPr>
                <w:rFonts w:cstheme="minorHAnsi"/>
                <w:color w:val="000000"/>
                <w:sz w:val="20"/>
                <w:szCs w:val="20"/>
              </w:rPr>
              <w:t>instrNo</w:t>
            </w:r>
            <w:proofErr w:type="spellEnd"/>
          </w:p>
        </w:tc>
        <w:tc>
          <w:tcPr>
            <w:tcW w:w="3986" w:type="dxa"/>
          </w:tcPr>
          <w:p w14:paraId="4A02DB34" w14:textId="07D5E104" w:rsidR="00734B2F" w:rsidRPr="002E4853" w:rsidRDefault="001F4FDD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proofErr w:type="spellStart"/>
            <w:r w:rsidR="00113479" w:rsidRPr="002E4853">
              <w:rPr>
                <w:rFonts w:cstheme="minorHAnsi"/>
                <w:color w:val="000000"/>
                <w:sz w:val="20"/>
                <w:szCs w:val="20"/>
              </w:rPr>
              <w:t>Instr</w:t>
            </w:r>
            <w:proofErr w:type="spellEnd"/>
            <w:r w:rsidR="00113479" w:rsidRPr="002E4853">
              <w:rPr>
                <w:rFonts w:cstheme="minorHAnsi"/>
                <w:color w:val="000000"/>
                <w:sz w:val="20"/>
                <w:szCs w:val="20"/>
              </w:rPr>
              <w:t xml:space="preserve"> No</w:t>
            </w:r>
          </w:p>
        </w:tc>
      </w:tr>
      <w:tr w:rsidR="00734B2F" w14:paraId="44DC4C2A" w14:textId="77777777" w:rsidTr="002F702E">
        <w:tc>
          <w:tcPr>
            <w:tcW w:w="5319" w:type="dxa"/>
          </w:tcPr>
          <w:p w14:paraId="6A213987" w14:textId="5A53ABA0" w:rsidR="00734B2F" w:rsidRPr="002E4853" w:rsidRDefault="00EC1392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</w:t>
            </w:r>
            <w:r w:rsidR="005B65F4" w:rsidRPr="002E4853">
              <w:rPr>
                <w:rFonts w:cstheme="minorHAnsi"/>
                <w:color w:val="000000"/>
                <w:sz w:val="20"/>
                <w:szCs w:val="20"/>
              </w:rPr>
              <w:t>ol_</w:t>
            </w:r>
            <w:r w:rsidR="00113479" w:rsidRPr="002E4853">
              <w:rPr>
                <w:rFonts w:cstheme="minorHAnsi"/>
                <w:color w:val="000000"/>
                <w:sz w:val="20"/>
                <w:szCs w:val="20"/>
              </w:rPr>
              <w:t>Particulars</w:t>
            </w:r>
            <w:proofErr w:type="spellEnd"/>
          </w:p>
        </w:tc>
        <w:tc>
          <w:tcPr>
            <w:tcW w:w="3986" w:type="dxa"/>
          </w:tcPr>
          <w:p w14:paraId="17A8E16A" w14:textId="43A65690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113479" w:rsidRPr="002E4853">
              <w:rPr>
                <w:rFonts w:cstheme="minorHAnsi"/>
                <w:color w:val="000000"/>
                <w:sz w:val="20"/>
                <w:szCs w:val="20"/>
              </w:rPr>
              <w:t>Particulars</w:t>
            </w:r>
          </w:p>
        </w:tc>
      </w:tr>
      <w:tr w:rsidR="00734B2F" w14:paraId="5EED46BD" w14:textId="77777777" w:rsidTr="002F702E">
        <w:tc>
          <w:tcPr>
            <w:tcW w:w="5319" w:type="dxa"/>
          </w:tcPr>
          <w:p w14:paraId="3BB0D240" w14:textId="0E2DEDCA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42000C" w:rsidRPr="002E4853">
              <w:rPr>
                <w:rFonts w:cstheme="minorHAnsi"/>
                <w:color w:val="000000"/>
                <w:sz w:val="20"/>
                <w:szCs w:val="20"/>
              </w:rPr>
              <w:t>CCY</w:t>
            </w:r>
            <w:proofErr w:type="spellEnd"/>
          </w:p>
        </w:tc>
        <w:tc>
          <w:tcPr>
            <w:tcW w:w="3986" w:type="dxa"/>
          </w:tcPr>
          <w:p w14:paraId="097EC236" w14:textId="30851F09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42000C" w:rsidRPr="002E4853">
              <w:rPr>
                <w:rFonts w:cstheme="minorHAnsi"/>
                <w:color w:val="000000"/>
                <w:sz w:val="20"/>
                <w:szCs w:val="20"/>
              </w:rPr>
              <w:t>CCY</w:t>
            </w:r>
          </w:p>
        </w:tc>
      </w:tr>
      <w:tr w:rsidR="00734B2F" w14:paraId="281B1536" w14:textId="77777777" w:rsidTr="002F702E">
        <w:tc>
          <w:tcPr>
            <w:tcW w:w="5319" w:type="dxa"/>
          </w:tcPr>
          <w:p w14:paraId="5C5F13DB" w14:textId="54A4EA0D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BB58C8" w:rsidRPr="002E4853">
              <w:rPr>
                <w:rFonts w:cstheme="minorHAnsi"/>
                <w:color w:val="000000"/>
                <w:sz w:val="20"/>
                <w:szCs w:val="20"/>
              </w:rPr>
              <w:t>DebitAmt</w:t>
            </w:r>
            <w:proofErr w:type="spellEnd"/>
          </w:p>
        </w:tc>
        <w:tc>
          <w:tcPr>
            <w:tcW w:w="3986" w:type="dxa"/>
          </w:tcPr>
          <w:p w14:paraId="46899B64" w14:textId="5E55990C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BB58C8" w:rsidRPr="002E4853">
              <w:rPr>
                <w:rFonts w:cstheme="minorHAnsi"/>
                <w:color w:val="000000"/>
                <w:sz w:val="20"/>
                <w:szCs w:val="20"/>
              </w:rPr>
              <w:t>Debit Amount</w:t>
            </w:r>
          </w:p>
        </w:tc>
      </w:tr>
      <w:tr w:rsidR="00734B2F" w14:paraId="5283A8A6" w14:textId="77777777" w:rsidTr="002F702E">
        <w:tc>
          <w:tcPr>
            <w:tcW w:w="5319" w:type="dxa"/>
          </w:tcPr>
          <w:p w14:paraId="5C96B479" w14:textId="20DEC3FA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BB58C8" w:rsidRPr="002E4853">
              <w:rPr>
                <w:rFonts w:cstheme="minorHAnsi"/>
                <w:color w:val="000000"/>
                <w:sz w:val="20"/>
                <w:szCs w:val="20"/>
              </w:rPr>
              <w:t>CreditAmt</w:t>
            </w:r>
            <w:proofErr w:type="spellEnd"/>
          </w:p>
        </w:tc>
        <w:tc>
          <w:tcPr>
            <w:tcW w:w="3986" w:type="dxa"/>
          </w:tcPr>
          <w:p w14:paraId="1C967142" w14:textId="07DF4801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BB58C8" w:rsidRPr="002E4853">
              <w:rPr>
                <w:rFonts w:cstheme="minorHAnsi"/>
                <w:color w:val="000000"/>
                <w:sz w:val="20"/>
                <w:szCs w:val="20"/>
              </w:rPr>
              <w:t>Credit Amount</w:t>
            </w:r>
          </w:p>
        </w:tc>
      </w:tr>
      <w:tr w:rsidR="00734B2F" w14:paraId="37D80D6F" w14:textId="77777777" w:rsidTr="002F702E">
        <w:tc>
          <w:tcPr>
            <w:tcW w:w="5319" w:type="dxa"/>
          </w:tcPr>
          <w:p w14:paraId="28E9D86E" w14:textId="0F7ACE23" w:rsidR="00EC1392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</w:t>
            </w:r>
            <w:r w:rsidR="007770CB" w:rsidRPr="002E4853">
              <w:rPr>
                <w:rFonts w:cstheme="minorHAnsi"/>
                <w:color w:val="000000"/>
                <w:sz w:val="20"/>
                <w:szCs w:val="20"/>
              </w:rPr>
              <w:t>Bal</w:t>
            </w:r>
            <w:proofErr w:type="spellEnd"/>
          </w:p>
        </w:tc>
        <w:tc>
          <w:tcPr>
            <w:tcW w:w="3986" w:type="dxa"/>
          </w:tcPr>
          <w:p w14:paraId="2E20B54D" w14:textId="2A2C38A2" w:rsidR="00734B2F" w:rsidRPr="002E4853" w:rsidRDefault="005B65F4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7770CB" w:rsidRPr="002E4853">
              <w:rPr>
                <w:rFonts w:cstheme="minorHAnsi"/>
                <w:color w:val="000000"/>
                <w:sz w:val="20"/>
                <w:szCs w:val="20"/>
              </w:rPr>
              <w:t>Bal.</w:t>
            </w:r>
          </w:p>
        </w:tc>
      </w:tr>
      <w:tr w:rsidR="00734B2F" w14:paraId="4AA40AD6" w14:textId="77777777" w:rsidTr="002F702E">
        <w:tc>
          <w:tcPr>
            <w:tcW w:w="5319" w:type="dxa"/>
          </w:tcPr>
          <w:p w14:paraId="41E58B45" w14:textId="64C4FAD1" w:rsidR="00734B2F" w:rsidRPr="002E4853" w:rsidRDefault="00DB0561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Col_Status</w:t>
            </w:r>
            <w:proofErr w:type="spellEnd"/>
          </w:p>
        </w:tc>
        <w:tc>
          <w:tcPr>
            <w:tcW w:w="3986" w:type="dxa"/>
          </w:tcPr>
          <w:p w14:paraId="1E1C9C47" w14:textId="0514B062" w:rsidR="00734B2F" w:rsidRPr="002E4853" w:rsidRDefault="00362E30" w:rsidP="00734B2F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Column </w:t>
            </w:r>
            <w:r w:rsidR="00DB0561" w:rsidRPr="002E4853">
              <w:rPr>
                <w:rFonts w:cstheme="minorHAnsi"/>
                <w:color w:val="000000"/>
                <w:sz w:val="20"/>
                <w:szCs w:val="20"/>
              </w:rPr>
              <w:t>Status</w:t>
            </w:r>
          </w:p>
        </w:tc>
      </w:tr>
      <w:tr w:rsidR="00E75DCA" w14:paraId="5FF6F7A8" w14:textId="77777777" w:rsidTr="002F702E">
        <w:tc>
          <w:tcPr>
            <w:tcW w:w="5319" w:type="dxa"/>
          </w:tcPr>
          <w:p w14:paraId="14921806" w14:textId="0D19B145" w:rsidR="00E75DCA" w:rsidRPr="002E4853" w:rsidRDefault="00BD49A6" w:rsidP="00E75DCA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Name_FINCORE</w:t>
            </w:r>
            <w:proofErr w:type="spellEnd"/>
          </w:p>
        </w:tc>
        <w:tc>
          <w:tcPr>
            <w:tcW w:w="3986" w:type="dxa"/>
          </w:tcPr>
          <w:p w14:paraId="43B05D45" w14:textId="4A039CB4" w:rsidR="00E75DCA" w:rsidRPr="002E4853" w:rsidRDefault="00BD49A6" w:rsidP="00E75DCA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FINCORE</w:t>
            </w:r>
          </w:p>
        </w:tc>
      </w:tr>
      <w:tr w:rsidR="00E75DCA" w14:paraId="79AC6150" w14:textId="77777777" w:rsidTr="002F702E">
        <w:tc>
          <w:tcPr>
            <w:tcW w:w="5319" w:type="dxa"/>
          </w:tcPr>
          <w:p w14:paraId="1C803DCC" w14:textId="2BA5E80F" w:rsidR="00E75DCA" w:rsidRPr="002E4853" w:rsidRDefault="00083A99" w:rsidP="00E75DCA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Name_HACLINQ</w:t>
            </w:r>
            <w:proofErr w:type="spellEnd"/>
          </w:p>
        </w:tc>
        <w:tc>
          <w:tcPr>
            <w:tcW w:w="3986" w:type="dxa"/>
          </w:tcPr>
          <w:p w14:paraId="7ECF819D" w14:textId="3FC3522A" w:rsidR="00E75DCA" w:rsidRPr="002E4853" w:rsidRDefault="00083A99" w:rsidP="00E75DCA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HACLINQ</w:t>
            </w:r>
          </w:p>
        </w:tc>
      </w:tr>
      <w:tr w:rsidR="001F6C03" w14:paraId="26ED5F63" w14:textId="77777777" w:rsidTr="002F702E">
        <w:tc>
          <w:tcPr>
            <w:tcW w:w="5319" w:type="dxa"/>
          </w:tcPr>
          <w:p w14:paraId="7F9B6FB3" w14:textId="3C3DF106" w:rsidR="001F6C03" w:rsidRPr="002E4853" w:rsidRDefault="001F6C03" w:rsidP="001F6C03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MaxRetryNumber</w:t>
            </w:r>
            <w:proofErr w:type="spellEnd"/>
          </w:p>
        </w:tc>
        <w:tc>
          <w:tcPr>
            <w:tcW w:w="3986" w:type="dxa"/>
          </w:tcPr>
          <w:p w14:paraId="09193405" w14:textId="2619A009" w:rsidR="001F6C03" w:rsidRPr="002E4853" w:rsidRDefault="001F6C03" w:rsidP="001F6C03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If &gt;0, the robot will retry the same transaction which failed with a system exception. Must be an integer value</w:t>
            </w:r>
          </w:p>
        </w:tc>
      </w:tr>
      <w:tr w:rsidR="001F6C03" w14:paraId="6419832F" w14:textId="77777777" w:rsidTr="002F702E">
        <w:tc>
          <w:tcPr>
            <w:tcW w:w="5319" w:type="dxa"/>
          </w:tcPr>
          <w:p w14:paraId="28A027AA" w14:textId="0888F9AF" w:rsidR="001F6C03" w:rsidRPr="002E4853" w:rsidRDefault="001F6C03" w:rsidP="001F6C03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lastRenderedPageBreak/>
              <w:t>LogMessage_GetTransactionData</w:t>
            </w:r>
            <w:proofErr w:type="spellEnd"/>
          </w:p>
        </w:tc>
        <w:tc>
          <w:tcPr>
            <w:tcW w:w="3986" w:type="dxa"/>
          </w:tcPr>
          <w:p w14:paraId="231E7FCC" w14:textId="14FB3B7B" w:rsidR="001F6C03" w:rsidRPr="002E4853" w:rsidRDefault="001F6C03" w:rsidP="001F6C03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Static part of logging message. Calling Get Transaction Data</w:t>
            </w:r>
          </w:p>
        </w:tc>
      </w:tr>
      <w:tr w:rsidR="001F6C03" w14:paraId="12B43E26" w14:textId="77777777" w:rsidTr="002F702E">
        <w:tc>
          <w:tcPr>
            <w:tcW w:w="5319" w:type="dxa"/>
          </w:tcPr>
          <w:p w14:paraId="06354C25" w14:textId="5C5424D9" w:rsidR="001F6C03" w:rsidRPr="002E4853" w:rsidRDefault="001F6C03" w:rsidP="001F6C03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LogMessage_GetTransactionDataError</w:t>
            </w:r>
            <w:proofErr w:type="spellEnd"/>
          </w:p>
        </w:tc>
        <w:tc>
          <w:tcPr>
            <w:tcW w:w="3986" w:type="dxa"/>
          </w:tcPr>
          <w:p w14:paraId="45B6D91E" w14:textId="60940683" w:rsidR="001F6C03" w:rsidRPr="002E4853" w:rsidRDefault="001F6C03" w:rsidP="001F6C03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 xml:space="preserve">Static part of logging message. </w:t>
            </w:r>
            <w:r w:rsidR="002F702E" w:rsidRPr="002E4853">
              <w:rPr>
                <w:rFonts w:cstheme="minorHAnsi"/>
                <w:color w:val="000000"/>
                <w:sz w:val="20"/>
                <w:szCs w:val="20"/>
              </w:rPr>
              <w:t>Error retrieving Tra</w:t>
            </w:r>
            <w:r w:rsidRPr="002E4853">
              <w:rPr>
                <w:rFonts w:cstheme="minorHAnsi"/>
                <w:color w:val="000000"/>
                <w:sz w:val="20"/>
                <w:szCs w:val="20"/>
              </w:rPr>
              <w:t>nsaction Data</w:t>
            </w:r>
          </w:p>
        </w:tc>
      </w:tr>
      <w:tr w:rsidR="002F702E" w14:paraId="404B626E" w14:textId="77777777" w:rsidTr="002F702E">
        <w:tc>
          <w:tcPr>
            <w:tcW w:w="5319" w:type="dxa"/>
          </w:tcPr>
          <w:p w14:paraId="2F2E71EB" w14:textId="3E4BAF40" w:rsidR="002F702E" w:rsidRPr="002E4853" w:rsidRDefault="002F702E" w:rsidP="002F702E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LogMessage_Success</w:t>
            </w:r>
            <w:proofErr w:type="spellEnd"/>
          </w:p>
        </w:tc>
        <w:tc>
          <w:tcPr>
            <w:tcW w:w="3986" w:type="dxa"/>
          </w:tcPr>
          <w:p w14:paraId="23D5131F" w14:textId="23904234" w:rsidR="002F702E" w:rsidRPr="002E4853" w:rsidRDefault="002F702E" w:rsidP="002F702E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Static part of logging message. Processed Transaction Successful.</w:t>
            </w:r>
          </w:p>
        </w:tc>
      </w:tr>
      <w:tr w:rsidR="002F702E" w14:paraId="4966855A" w14:textId="77777777" w:rsidTr="002F702E">
        <w:tc>
          <w:tcPr>
            <w:tcW w:w="5319" w:type="dxa"/>
          </w:tcPr>
          <w:p w14:paraId="27D56566" w14:textId="123E34C7" w:rsidR="002F702E" w:rsidRPr="002E4853" w:rsidRDefault="002F702E" w:rsidP="002F702E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LogMessage_BusinessRuleException</w:t>
            </w:r>
            <w:proofErr w:type="spellEnd"/>
          </w:p>
        </w:tc>
        <w:tc>
          <w:tcPr>
            <w:tcW w:w="3986" w:type="dxa"/>
          </w:tcPr>
          <w:p w14:paraId="409FB16D" w14:textId="0DBAAB18" w:rsidR="002F702E" w:rsidRPr="002E4853" w:rsidRDefault="002F702E" w:rsidP="002F702E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Static part of logging message. Processed Transaction Failed with business exception.</w:t>
            </w:r>
          </w:p>
        </w:tc>
      </w:tr>
      <w:tr w:rsidR="002F702E" w14:paraId="73DD8601" w14:textId="77777777" w:rsidTr="002F702E">
        <w:tc>
          <w:tcPr>
            <w:tcW w:w="5319" w:type="dxa"/>
          </w:tcPr>
          <w:p w14:paraId="3A6AF5F5" w14:textId="50F73E6B" w:rsidR="002F702E" w:rsidRPr="002E4853" w:rsidRDefault="002F702E" w:rsidP="002F702E">
            <w:pPr>
              <w:rPr>
                <w:rFonts w:cstheme="minorHAnsi"/>
                <w:color w:val="000000"/>
                <w:sz w:val="20"/>
                <w:szCs w:val="20"/>
              </w:rPr>
            </w:pPr>
            <w:proofErr w:type="spellStart"/>
            <w:r w:rsidRPr="002E4853">
              <w:rPr>
                <w:rFonts w:cstheme="minorHAnsi"/>
                <w:color w:val="000000"/>
                <w:sz w:val="20"/>
                <w:szCs w:val="20"/>
              </w:rPr>
              <w:t>LogMessage_ApplicationException</w:t>
            </w:r>
            <w:proofErr w:type="spellEnd"/>
          </w:p>
        </w:tc>
        <w:tc>
          <w:tcPr>
            <w:tcW w:w="3986" w:type="dxa"/>
          </w:tcPr>
          <w:p w14:paraId="346A7A2B" w14:textId="51573F99" w:rsidR="002F702E" w:rsidRPr="002E4853" w:rsidRDefault="002F702E" w:rsidP="002F702E">
            <w:pPr>
              <w:rPr>
                <w:rFonts w:cstheme="minorHAnsi"/>
                <w:color w:val="000000"/>
                <w:sz w:val="20"/>
                <w:szCs w:val="20"/>
              </w:rPr>
            </w:pPr>
            <w:r w:rsidRPr="002E4853">
              <w:rPr>
                <w:rFonts w:cstheme="minorHAnsi"/>
                <w:color w:val="000000"/>
                <w:sz w:val="20"/>
                <w:szCs w:val="20"/>
              </w:rPr>
              <w:t>Static part of logging message. Processed Transaction Failed with application exception.</w:t>
            </w:r>
          </w:p>
        </w:tc>
      </w:tr>
    </w:tbl>
    <w:p w14:paraId="53AB3A99" w14:textId="2FCFDCDF" w:rsidR="00A17D5E" w:rsidRDefault="00A17D5E" w:rsidP="004B2617">
      <w:pPr>
        <w:rPr>
          <w:b/>
          <w:bCs/>
          <w:sz w:val="32"/>
          <w:szCs w:val="32"/>
        </w:rPr>
      </w:pPr>
    </w:p>
    <w:p w14:paraId="08CA1D3D" w14:textId="10BB9690" w:rsidR="004A11D1" w:rsidRPr="00D37E02" w:rsidRDefault="004A11D1" w:rsidP="00D37E02">
      <w:pPr>
        <w:pStyle w:val="Heading1"/>
        <w:spacing w:before="0"/>
        <w:ind w:left="431" w:hanging="431"/>
        <w:jc w:val="both"/>
      </w:pPr>
      <w:bookmarkStart w:id="13" w:name="_Toc135053829"/>
      <w:r>
        <w:t xml:space="preserve">Files in Shared </w:t>
      </w:r>
      <w:r w:rsidRPr="00D937A8">
        <w:t>Folder</w:t>
      </w:r>
      <w:bookmarkEnd w:id="13"/>
    </w:p>
    <w:p w14:paraId="4CD06D73" w14:textId="28E79B31" w:rsidR="004A11D1" w:rsidRDefault="004A11D1">
      <w:pPr>
        <w:pStyle w:val="ListParagraph"/>
        <w:keepNext/>
        <w:keepLines/>
        <w:numPr>
          <w:ilvl w:val="0"/>
          <w:numId w:val="9"/>
        </w:numPr>
        <w:jc w:val="both"/>
        <w:rPr>
          <w:rFonts w:cstheme="minorHAnsi"/>
        </w:rPr>
      </w:pPr>
      <w:r w:rsidRPr="00A17D5E">
        <w:rPr>
          <w:rFonts w:cstheme="minorHAnsi"/>
        </w:rPr>
        <w:t>Input folder structure:</w:t>
      </w:r>
    </w:p>
    <w:p w14:paraId="0A9DADCF" w14:textId="77777777" w:rsidR="00E62268" w:rsidRDefault="00E62268" w:rsidP="00D536A4">
      <w:pPr>
        <w:pStyle w:val="ListParagraph"/>
        <w:keepNext/>
        <w:keepLines/>
        <w:jc w:val="both"/>
        <w:rPr>
          <w:rFonts w:cstheme="minorHAnsi"/>
        </w:rPr>
      </w:pPr>
      <w:r>
        <w:rPr>
          <w:rFonts w:cstheme="minorHAnsi"/>
        </w:rPr>
        <w:t>Contains all the input files previously provided by the users. Here N = number</w:t>
      </w:r>
    </w:p>
    <w:p w14:paraId="5E21A77A" w14:textId="77777777" w:rsidR="00E62268" w:rsidRDefault="00E62268" w:rsidP="00D536A4">
      <w:pPr>
        <w:pStyle w:val="ListParagraph"/>
        <w:keepNext/>
        <w:keepLines/>
        <w:jc w:val="both"/>
        <w:rPr>
          <w:rFonts w:cstheme="minorHAnsi"/>
        </w:rPr>
      </w:pPr>
      <w:r>
        <w:rPr>
          <w:rFonts w:cstheme="minorHAnsi"/>
        </w:rPr>
        <w:t>The folder path is &lt;YYYY&gt;\&lt;MM&gt;\&lt;DD.MM.YYYY&gt;\</w:t>
      </w:r>
      <w:proofErr w:type="spellStart"/>
      <w:r>
        <w:rPr>
          <w:rFonts w:cstheme="minorHAnsi"/>
        </w:rPr>
        <w:t>N_InputToday</w:t>
      </w:r>
      <w:proofErr w:type="spellEnd"/>
      <w:r>
        <w:rPr>
          <w:rFonts w:cstheme="minorHAnsi"/>
        </w:rPr>
        <w:t>\</w:t>
      </w:r>
    </w:p>
    <w:p w14:paraId="5CFC9F44" w14:textId="77777777" w:rsidR="00E6518C" w:rsidRPr="00A23C4B" w:rsidRDefault="00E6518C" w:rsidP="00E6518C">
      <w:pPr>
        <w:pStyle w:val="ListParagraph"/>
        <w:keepNext/>
        <w:keepLines/>
        <w:jc w:val="both"/>
        <w:rPr>
          <w:rFonts w:eastAsia="Times New Roman" w:cstheme="minorHAnsi"/>
          <w:color w:val="0E101A"/>
          <w:lang w:eastAsia="en-IN"/>
        </w:rPr>
      </w:pPr>
    </w:p>
    <w:p w14:paraId="626D8DD9" w14:textId="2D6630AC" w:rsidR="00A23C4B" w:rsidRPr="00A23C4B" w:rsidRDefault="00A23C4B">
      <w:pPr>
        <w:pStyle w:val="ListParagraph"/>
        <w:keepNext/>
        <w:keepLines/>
        <w:numPr>
          <w:ilvl w:val="0"/>
          <w:numId w:val="9"/>
        </w:numPr>
        <w:jc w:val="both"/>
        <w:rPr>
          <w:rFonts w:eastAsia="Times New Roman" w:cstheme="minorHAnsi"/>
          <w:color w:val="0E101A"/>
          <w:lang w:eastAsia="en-IN"/>
        </w:rPr>
      </w:pPr>
      <w:proofErr w:type="spellStart"/>
      <w:r>
        <w:t>UserInput</w:t>
      </w:r>
      <w:proofErr w:type="spellEnd"/>
      <w:r>
        <w:t xml:space="preserve"> folder structure:</w:t>
      </w:r>
    </w:p>
    <w:p w14:paraId="4465F4C0" w14:textId="227221AA" w:rsidR="00A23C4B" w:rsidRDefault="00A23C4B" w:rsidP="00A23C4B">
      <w:pPr>
        <w:pStyle w:val="ListParagraph"/>
        <w:keepNext/>
        <w:keepLines/>
        <w:jc w:val="both"/>
      </w:pPr>
      <w:r>
        <w:t xml:space="preserve">Contains all </w:t>
      </w:r>
      <w:r w:rsidR="00E6518C">
        <w:t xml:space="preserve">the </w:t>
      </w:r>
      <w:r w:rsidR="00D02B14">
        <w:t xml:space="preserve">input </w:t>
      </w:r>
      <w:r w:rsidR="00E6518C">
        <w:t xml:space="preserve">files which will be </w:t>
      </w:r>
      <w:r w:rsidR="00D02B14">
        <w:t>placed by user</w:t>
      </w:r>
    </w:p>
    <w:p w14:paraId="625C211F" w14:textId="77777777" w:rsidR="005D479B" w:rsidRDefault="005D479B" w:rsidP="005D479B">
      <w:pPr>
        <w:pStyle w:val="ListParagraph"/>
        <w:keepNext/>
        <w:keepLines/>
        <w:jc w:val="both"/>
        <w:rPr>
          <w:rFonts w:eastAsia="Times New Roman" w:cstheme="minorHAnsi"/>
          <w:color w:val="0E101A"/>
          <w:lang w:eastAsia="en-IN"/>
        </w:rPr>
      </w:pPr>
    </w:p>
    <w:p w14:paraId="6F58B0C7" w14:textId="77777777" w:rsidR="004A11D1" w:rsidRPr="00A17D5E" w:rsidRDefault="004A11D1">
      <w:pPr>
        <w:pStyle w:val="ListParagraph"/>
        <w:keepNext/>
        <w:keepLines/>
        <w:numPr>
          <w:ilvl w:val="0"/>
          <w:numId w:val="9"/>
        </w:numPr>
        <w:jc w:val="both"/>
        <w:rPr>
          <w:rFonts w:cstheme="minorHAnsi"/>
        </w:rPr>
      </w:pPr>
      <w:r w:rsidRPr="00A17D5E">
        <w:rPr>
          <w:rFonts w:cstheme="minorHAnsi"/>
        </w:rPr>
        <w:t>Output folder structure:</w:t>
      </w:r>
    </w:p>
    <w:p w14:paraId="0D1C4870" w14:textId="6AD137F0" w:rsidR="005C2171" w:rsidRDefault="005C2171" w:rsidP="005C2171">
      <w:pPr>
        <w:pStyle w:val="ListParagraph"/>
        <w:keepNext/>
        <w:keepLines/>
        <w:jc w:val="both"/>
        <w:rPr>
          <w:rFonts w:eastAsia="Times New Roman" w:cstheme="minorHAnsi"/>
          <w:color w:val="0E101A"/>
          <w:lang w:eastAsia="en-IN"/>
        </w:rPr>
      </w:pPr>
      <w:r>
        <w:rPr>
          <w:rFonts w:eastAsia="Times New Roman" w:cstheme="minorHAnsi"/>
          <w:color w:val="0E101A"/>
          <w:lang w:eastAsia="en-IN"/>
        </w:rPr>
        <w:t>Contains all the outputs generated by the bot.</w:t>
      </w:r>
    </w:p>
    <w:p w14:paraId="1113A18B" w14:textId="10E9BCA9" w:rsidR="005C2171" w:rsidRDefault="005C2171" w:rsidP="005C2171">
      <w:pPr>
        <w:pStyle w:val="ListParagraph"/>
        <w:keepNext/>
        <w:keepLines/>
        <w:jc w:val="both"/>
        <w:rPr>
          <w:rFonts w:cstheme="minorHAnsi"/>
        </w:rPr>
      </w:pPr>
      <w:r>
        <w:rPr>
          <w:rFonts w:cstheme="minorHAnsi"/>
        </w:rPr>
        <w:t>The folder path is &lt;YYYY&gt;\&lt;MM&gt;\&lt;DD.MM.YYYY&gt;\</w:t>
      </w:r>
      <w:proofErr w:type="spellStart"/>
      <w:r>
        <w:rPr>
          <w:rFonts w:cstheme="minorHAnsi"/>
        </w:rPr>
        <w:t>Account_ID</w:t>
      </w:r>
      <w:proofErr w:type="spellEnd"/>
    </w:p>
    <w:p w14:paraId="7155CCA7" w14:textId="77777777" w:rsidR="009F3EB2" w:rsidRPr="00984FF5" w:rsidRDefault="009F3EB2" w:rsidP="00984FF5">
      <w:pPr>
        <w:pStyle w:val="ListParagraph"/>
        <w:keepNext/>
        <w:keepLines/>
        <w:jc w:val="both"/>
        <w:rPr>
          <w:rFonts w:asciiTheme="minorHAnsi" w:hAnsiTheme="minorHAnsi" w:cstheme="minorHAnsi"/>
        </w:rPr>
      </w:pPr>
    </w:p>
    <w:p w14:paraId="4977471B" w14:textId="77777777" w:rsidR="000E19DA" w:rsidRDefault="000E19DA" w:rsidP="00984FF5">
      <w:pPr>
        <w:pStyle w:val="ListParagraph"/>
        <w:keepNext/>
        <w:keepLines/>
        <w:jc w:val="both"/>
        <w:rPr>
          <w:rFonts w:cstheme="minorHAnsi"/>
        </w:rPr>
      </w:pPr>
    </w:p>
    <w:p w14:paraId="3F5EEBBE" w14:textId="2812FCE1" w:rsidR="00F40882" w:rsidRDefault="00F40882">
      <w:pPr>
        <w:pStyle w:val="ListParagraph"/>
        <w:keepNext/>
        <w:keepLines/>
        <w:numPr>
          <w:ilvl w:val="0"/>
          <w:numId w:val="9"/>
        </w:numPr>
        <w:jc w:val="both"/>
        <w:rPr>
          <w:rFonts w:cstheme="minorHAnsi"/>
        </w:rPr>
      </w:pPr>
      <w:r w:rsidRPr="00D105DB">
        <w:rPr>
          <w:rFonts w:cstheme="minorHAnsi"/>
        </w:rPr>
        <w:t>Temp folder structure:</w:t>
      </w:r>
    </w:p>
    <w:p w14:paraId="7B7C0AB1" w14:textId="7FEFB42A" w:rsidR="0087149B" w:rsidRDefault="0087149B" w:rsidP="0087149B">
      <w:pPr>
        <w:pStyle w:val="ListParagraph"/>
        <w:keepNext/>
        <w:keepLines/>
        <w:jc w:val="both"/>
        <w:rPr>
          <w:rFonts w:cstheme="minorHAnsi"/>
        </w:rPr>
      </w:pPr>
      <w:r>
        <w:rPr>
          <w:rFonts w:cstheme="minorHAnsi"/>
        </w:rPr>
        <w:t xml:space="preserve">Contains the Temporary Files generated during the execution of the Bot. They will be deleted at the end of </w:t>
      </w:r>
      <w:r w:rsidR="00961612">
        <w:rPr>
          <w:rFonts w:cstheme="minorHAnsi"/>
        </w:rPr>
        <w:t>each execution</w:t>
      </w:r>
      <w:r>
        <w:rPr>
          <w:rFonts w:cstheme="minorHAnsi"/>
        </w:rPr>
        <w:t xml:space="preserve"> </w:t>
      </w:r>
    </w:p>
    <w:p w14:paraId="29DFBBE6" w14:textId="77777777" w:rsidR="000E19DA" w:rsidRPr="00D105DB" w:rsidRDefault="000E19DA" w:rsidP="0087149B">
      <w:pPr>
        <w:pStyle w:val="ListParagraph"/>
        <w:keepNext/>
        <w:keepLines/>
        <w:jc w:val="both"/>
        <w:rPr>
          <w:rFonts w:cstheme="minorHAnsi"/>
        </w:rPr>
      </w:pPr>
    </w:p>
    <w:p w14:paraId="49F1769C" w14:textId="77777777" w:rsidR="00F40882" w:rsidRDefault="00F40882">
      <w:pPr>
        <w:pStyle w:val="ListParagraph"/>
        <w:keepNext/>
        <w:keepLines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>Error Screenshot folder structure:</w:t>
      </w:r>
    </w:p>
    <w:p w14:paraId="4F600E05" w14:textId="77777777" w:rsidR="00F40882" w:rsidRDefault="00F40882">
      <w:pPr>
        <w:pStyle w:val="ListParagraph"/>
        <w:keepNext/>
        <w:keepLines/>
        <w:numPr>
          <w:ilvl w:val="1"/>
          <w:numId w:val="8"/>
        </w:numPr>
        <w:jc w:val="both"/>
        <w:rPr>
          <w:rFonts w:cstheme="minorHAnsi"/>
        </w:rPr>
      </w:pPr>
      <w:r w:rsidRPr="009D2C05">
        <w:rPr>
          <w:rFonts w:cstheme="minorHAnsi"/>
        </w:rPr>
        <w:t>ExceptionScreenshot_yyMMdd.hhmmss.png</w:t>
      </w:r>
    </w:p>
    <w:p w14:paraId="3306BD5E" w14:textId="07383E26" w:rsidR="00F40882" w:rsidRDefault="00F40882" w:rsidP="00F40882">
      <w:pPr>
        <w:pStyle w:val="ListParagraph"/>
        <w:keepNext/>
        <w:keepLines/>
        <w:jc w:val="both"/>
        <w:rPr>
          <w:rFonts w:cstheme="minorHAnsi"/>
        </w:rPr>
      </w:pPr>
      <w:r w:rsidRPr="009D2C05">
        <w:rPr>
          <w:rFonts w:cstheme="minorHAnsi"/>
        </w:rPr>
        <w:t>Error screenshot files are stored in this directory with Date Time stamp</w:t>
      </w:r>
    </w:p>
    <w:p w14:paraId="13B4F83F" w14:textId="77777777" w:rsidR="000E19DA" w:rsidRDefault="000E19DA" w:rsidP="00F40882">
      <w:pPr>
        <w:pStyle w:val="ListParagraph"/>
        <w:keepNext/>
        <w:keepLines/>
        <w:jc w:val="both"/>
        <w:rPr>
          <w:rFonts w:cstheme="minorHAnsi"/>
        </w:rPr>
      </w:pPr>
    </w:p>
    <w:p w14:paraId="3F704362" w14:textId="77777777" w:rsidR="00F40882" w:rsidRDefault="00F40882">
      <w:pPr>
        <w:pStyle w:val="ListParagraph"/>
        <w:keepNext/>
        <w:keepLines/>
        <w:numPr>
          <w:ilvl w:val="0"/>
          <w:numId w:val="9"/>
        </w:numPr>
        <w:jc w:val="both"/>
        <w:rPr>
          <w:rFonts w:cstheme="minorHAnsi"/>
        </w:rPr>
      </w:pPr>
      <w:r>
        <w:rPr>
          <w:rFonts w:cstheme="minorHAnsi"/>
        </w:rPr>
        <w:t>Configuration folder structure:</w:t>
      </w:r>
    </w:p>
    <w:p w14:paraId="50D5D2EA" w14:textId="77777777" w:rsidR="00F40882" w:rsidRDefault="00F40882">
      <w:pPr>
        <w:pStyle w:val="ListParagraph"/>
        <w:keepNext/>
        <w:keepLines/>
        <w:numPr>
          <w:ilvl w:val="1"/>
          <w:numId w:val="9"/>
        </w:numPr>
        <w:jc w:val="both"/>
        <w:rPr>
          <w:rFonts w:cstheme="minorHAnsi"/>
        </w:rPr>
      </w:pPr>
      <w:r>
        <w:rPr>
          <w:rFonts w:cstheme="minorHAnsi"/>
        </w:rPr>
        <w:t>Config.xlsx</w:t>
      </w:r>
    </w:p>
    <w:p w14:paraId="071B2090" w14:textId="4CFC8F56" w:rsidR="0029480B" w:rsidRPr="009A3878" w:rsidRDefault="00F40882" w:rsidP="009A3878">
      <w:pPr>
        <w:pStyle w:val="ListParagraph"/>
        <w:keepNext/>
        <w:keepLines/>
        <w:jc w:val="both"/>
        <w:rPr>
          <w:rFonts w:cstheme="minorHAnsi"/>
        </w:rPr>
      </w:pPr>
      <w:r>
        <w:rPr>
          <w:rFonts w:cstheme="minorHAnsi"/>
        </w:rPr>
        <w:t>E</w:t>
      </w:r>
      <w:r w:rsidRPr="003255FC">
        <w:rPr>
          <w:rFonts w:cstheme="minorHAnsi"/>
        </w:rPr>
        <w:t xml:space="preserve">xcel file contains all the configuration details related to Shared folder path, Mail ID’s, Asset names and Constants used for </w:t>
      </w:r>
      <w:r>
        <w:rPr>
          <w:rFonts w:cstheme="minorHAnsi"/>
        </w:rPr>
        <w:t>Bot</w:t>
      </w:r>
      <w:r w:rsidRPr="003255FC">
        <w:rPr>
          <w:rFonts w:cstheme="minorHAnsi"/>
        </w:rPr>
        <w:t xml:space="preserve"> configuration</w:t>
      </w:r>
      <w:r w:rsidR="009A3878">
        <w:rPr>
          <w:rFonts w:cstheme="minorHAnsi"/>
        </w:rPr>
        <w:t>.</w:t>
      </w:r>
    </w:p>
    <w:p w14:paraId="07AD86B7" w14:textId="77777777" w:rsidR="0029480B" w:rsidRPr="007C0B5E" w:rsidRDefault="0029480B" w:rsidP="007C0B5E">
      <w:pPr>
        <w:pStyle w:val="ListParagraph"/>
        <w:keepNext/>
        <w:keepLines/>
        <w:jc w:val="both"/>
        <w:rPr>
          <w:rFonts w:cstheme="minorHAnsi"/>
        </w:rPr>
      </w:pPr>
    </w:p>
    <w:p w14:paraId="6C176023" w14:textId="0B6B893D" w:rsidR="00CC791D" w:rsidRDefault="00CC791D" w:rsidP="00CC791D">
      <w:pPr>
        <w:pStyle w:val="Heading1"/>
        <w:spacing w:before="0"/>
        <w:ind w:left="431" w:hanging="431"/>
        <w:jc w:val="both"/>
      </w:pPr>
      <w:bookmarkStart w:id="14" w:name="_Toc135053830"/>
      <w:r>
        <w:t>Check for the input files</w:t>
      </w:r>
      <w:bookmarkEnd w:id="14"/>
    </w:p>
    <w:p w14:paraId="57D0115B" w14:textId="24B056A5" w:rsidR="00CC791D" w:rsidRDefault="00CC791D">
      <w:pPr>
        <w:pStyle w:val="ListParagraph"/>
        <w:keepLines/>
        <w:numPr>
          <w:ilvl w:val="0"/>
          <w:numId w:val="24"/>
        </w:numPr>
        <w:jc w:val="both"/>
      </w:pPr>
      <w:r>
        <w:t>Bot determines whether the manual input file which is placed by user is present in the input folder</w:t>
      </w:r>
    </w:p>
    <w:p w14:paraId="6436A699" w14:textId="721D2DCD" w:rsidR="00CC791D" w:rsidRDefault="00CC791D">
      <w:pPr>
        <w:pStyle w:val="ListParagraph"/>
        <w:keepLines/>
        <w:numPr>
          <w:ilvl w:val="0"/>
          <w:numId w:val="24"/>
        </w:numPr>
        <w:jc w:val="both"/>
      </w:pPr>
      <w:r>
        <w:t>If the file is missing in input folder then an email is send and the bot terminates the process</w:t>
      </w:r>
    </w:p>
    <w:p w14:paraId="41E43D7B" w14:textId="77777777" w:rsidR="00CC791D" w:rsidRPr="005B33FB" w:rsidRDefault="00CC791D" w:rsidP="00CC791D">
      <w:pPr>
        <w:pStyle w:val="ListParagraph"/>
        <w:keepLines/>
        <w:jc w:val="both"/>
      </w:pPr>
    </w:p>
    <w:p w14:paraId="42FD256B" w14:textId="66719ACD" w:rsidR="0009592F" w:rsidRDefault="0009592F" w:rsidP="0009592F">
      <w:pPr>
        <w:pStyle w:val="Heading1"/>
        <w:spacing w:before="0"/>
        <w:ind w:left="431" w:hanging="431"/>
        <w:jc w:val="both"/>
      </w:pPr>
      <w:bookmarkStart w:id="15" w:name="_Toc135053831"/>
      <w:r>
        <w:t>Logging in to ICore Portal</w:t>
      </w:r>
      <w:bookmarkEnd w:id="15"/>
    </w:p>
    <w:p w14:paraId="04914F25" w14:textId="77777777" w:rsidR="0009592F" w:rsidRPr="00425AF9" w:rsidRDefault="0009592F">
      <w:pPr>
        <w:pStyle w:val="ListParagraph"/>
        <w:numPr>
          <w:ilvl w:val="0"/>
          <w:numId w:val="24"/>
        </w:numPr>
      </w:pPr>
      <w:r w:rsidRPr="00425AF9">
        <w:t>Picks the credential from Orchestrator Assets</w:t>
      </w:r>
    </w:p>
    <w:p w14:paraId="5595E6AD" w14:textId="615134A4" w:rsidR="0009592F" w:rsidRDefault="0009592F">
      <w:pPr>
        <w:pStyle w:val="ListParagraph"/>
        <w:keepLines/>
        <w:numPr>
          <w:ilvl w:val="0"/>
          <w:numId w:val="24"/>
        </w:numPr>
        <w:jc w:val="both"/>
      </w:pPr>
      <w:r w:rsidRPr="00425AF9">
        <w:t xml:space="preserve">Opens </w:t>
      </w:r>
      <w:r>
        <w:t>ICore</w:t>
      </w:r>
      <w:r w:rsidRPr="00425AF9">
        <w:t xml:space="preserve"> Portal URL in </w:t>
      </w:r>
      <w:r>
        <w:t>edge</w:t>
      </w:r>
    </w:p>
    <w:p w14:paraId="72BF6970" w14:textId="5A590EB6" w:rsidR="0009592F" w:rsidRDefault="0009592F">
      <w:pPr>
        <w:pStyle w:val="ListParagraph"/>
        <w:keepLines/>
        <w:numPr>
          <w:ilvl w:val="0"/>
          <w:numId w:val="24"/>
        </w:numPr>
        <w:jc w:val="both"/>
      </w:pPr>
      <w:r>
        <w:t>Enters username,</w:t>
      </w:r>
      <w:r w:rsidRPr="00425AF9">
        <w:t xml:space="preserve"> password</w:t>
      </w:r>
      <w:r>
        <w:t xml:space="preserve"> and allow user to enter the OTP. </w:t>
      </w:r>
    </w:p>
    <w:p w14:paraId="343CF1CA" w14:textId="77777777" w:rsidR="0009592F" w:rsidRDefault="0009592F">
      <w:pPr>
        <w:pStyle w:val="ListParagraph"/>
        <w:keepLines/>
        <w:numPr>
          <w:ilvl w:val="0"/>
          <w:numId w:val="24"/>
        </w:numPr>
        <w:jc w:val="both"/>
      </w:pPr>
      <w:r w:rsidRPr="0059243F">
        <w:t>Clicks login button</w:t>
      </w:r>
    </w:p>
    <w:p w14:paraId="21148EDA" w14:textId="11D99BD9" w:rsidR="0009592F" w:rsidRDefault="0009592F">
      <w:pPr>
        <w:pStyle w:val="ListParagraph"/>
        <w:keepLines/>
        <w:numPr>
          <w:ilvl w:val="0"/>
          <w:numId w:val="24"/>
        </w:numPr>
        <w:jc w:val="both"/>
      </w:pPr>
      <w:r w:rsidRPr="0059243F">
        <w:lastRenderedPageBreak/>
        <w:t xml:space="preserve">Checks if login is </w:t>
      </w:r>
      <w:r w:rsidR="002A23A1" w:rsidRPr="0059243F">
        <w:t>successful.</w:t>
      </w:r>
    </w:p>
    <w:p w14:paraId="10EE8A63" w14:textId="5C0999FE" w:rsidR="0009592F" w:rsidRDefault="0009592F">
      <w:pPr>
        <w:pStyle w:val="ListParagraph"/>
        <w:numPr>
          <w:ilvl w:val="0"/>
          <w:numId w:val="24"/>
        </w:numPr>
      </w:pPr>
      <w:r w:rsidRPr="0059243F">
        <w:t>If login is failed Bot takes the screenshot and shares the exception details to exception receiver in To and CC</w:t>
      </w:r>
      <w:r>
        <w:t>.</w:t>
      </w:r>
    </w:p>
    <w:p w14:paraId="0E8D6D3C" w14:textId="2A74B260" w:rsidR="00E375C9" w:rsidRDefault="00E375C9" w:rsidP="007C0B5E">
      <w:pPr>
        <w:pStyle w:val="Heading1"/>
        <w:spacing w:before="0"/>
        <w:ind w:left="431" w:hanging="431"/>
      </w:pPr>
      <w:bookmarkStart w:id="16" w:name="_Toc135053832"/>
      <w:r>
        <w:t xml:space="preserve">Extracting the details from </w:t>
      </w:r>
      <w:proofErr w:type="spellStart"/>
      <w:r>
        <w:t>Icore</w:t>
      </w:r>
      <w:proofErr w:type="spellEnd"/>
      <w:r w:rsidR="00B02CE7">
        <w:t xml:space="preserve"> using “HAC</w:t>
      </w:r>
      <w:r w:rsidR="007C0B5E">
        <w:t>LINQ</w:t>
      </w:r>
      <w:r w:rsidR="00B02CE7">
        <w:t>” Code</w:t>
      </w:r>
      <w:bookmarkEnd w:id="16"/>
    </w:p>
    <w:p w14:paraId="4928CB51" w14:textId="60520049" w:rsidR="00E375C9" w:rsidRDefault="00E375C9">
      <w:pPr>
        <w:pStyle w:val="ListParagraph"/>
        <w:keepLines/>
        <w:numPr>
          <w:ilvl w:val="0"/>
          <w:numId w:val="33"/>
        </w:numPr>
        <w:jc w:val="both"/>
      </w:pPr>
      <w:r>
        <w:t xml:space="preserve">Bot picks the </w:t>
      </w:r>
      <w:r w:rsidRPr="00B764A0">
        <w:t xml:space="preserve">Path from </w:t>
      </w:r>
      <w:r>
        <w:t>Config file and</w:t>
      </w:r>
      <w:r w:rsidRPr="00B764A0">
        <w:t xml:space="preserve"> </w:t>
      </w:r>
      <w:r>
        <w:t>logs in</w:t>
      </w:r>
      <w:r w:rsidRPr="00B764A0">
        <w:t xml:space="preserve"> </w:t>
      </w:r>
      <w:r>
        <w:t>to ICore Portal.</w:t>
      </w:r>
    </w:p>
    <w:p w14:paraId="44E1D7B2" w14:textId="0ADF94CB" w:rsidR="00E375C9" w:rsidRDefault="00E375C9">
      <w:pPr>
        <w:pStyle w:val="ListParagraph"/>
        <w:keepLines/>
        <w:numPr>
          <w:ilvl w:val="0"/>
          <w:numId w:val="33"/>
        </w:numPr>
        <w:jc w:val="both"/>
      </w:pPr>
      <w:r>
        <w:t>Read the file which is placed by the user in the User Input Folder and place it in Input folder.</w:t>
      </w:r>
    </w:p>
    <w:p w14:paraId="22ACDBB5" w14:textId="7DDE0725" w:rsidR="00E375C9" w:rsidRDefault="00E375C9">
      <w:pPr>
        <w:pStyle w:val="ListParagraph"/>
        <w:keepLines/>
        <w:numPr>
          <w:ilvl w:val="0"/>
          <w:numId w:val="33"/>
        </w:numPr>
        <w:jc w:val="both"/>
      </w:pPr>
      <w:r>
        <w:t>Select the solution as “FINCORE”.</w:t>
      </w:r>
    </w:p>
    <w:p w14:paraId="1780FF84" w14:textId="7AC20113" w:rsidR="00E375C9" w:rsidRDefault="00B02CE7">
      <w:pPr>
        <w:pStyle w:val="ListParagraph"/>
        <w:keepLines/>
        <w:numPr>
          <w:ilvl w:val="0"/>
          <w:numId w:val="33"/>
        </w:numPr>
        <w:jc w:val="both"/>
      </w:pPr>
      <w:r>
        <w:t>For each row in the input file, e</w:t>
      </w:r>
      <w:r w:rsidR="00E375C9">
        <w:t>nter the code “HAC</w:t>
      </w:r>
      <w:r w:rsidR="007C0B5E">
        <w:t>LINQ</w:t>
      </w:r>
      <w:r w:rsidR="00E375C9">
        <w:t>” and click on “GO”.</w:t>
      </w:r>
    </w:p>
    <w:p w14:paraId="4C3181FC" w14:textId="117AC82B" w:rsidR="00E375C9" w:rsidRDefault="00E375C9">
      <w:pPr>
        <w:pStyle w:val="ListParagraph"/>
        <w:keepLines/>
        <w:numPr>
          <w:ilvl w:val="0"/>
          <w:numId w:val="33"/>
        </w:numPr>
        <w:jc w:val="both"/>
      </w:pPr>
      <w:r>
        <w:t>Enter the “A</w:t>
      </w:r>
      <w:r w:rsidR="00936159">
        <w:t>ccount</w:t>
      </w:r>
      <w:r>
        <w:t xml:space="preserve"> ID”</w:t>
      </w:r>
      <w:r w:rsidR="00936159">
        <w:t>, “Start Date” and “End Date”</w:t>
      </w:r>
      <w:r>
        <w:t xml:space="preserve"> and click on “GO”.</w:t>
      </w:r>
    </w:p>
    <w:p w14:paraId="1159D3DA" w14:textId="25CCC02B" w:rsidR="00E375C9" w:rsidRDefault="00936159">
      <w:pPr>
        <w:pStyle w:val="ListParagraph"/>
        <w:keepLines/>
        <w:numPr>
          <w:ilvl w:val="0"/>
          <w:numId w:val="33"/>
        </w:numPr>
        <w:jc w:val="both"/>
      </w:pPr>
      <w:r>
        <w:t>Then copy all the transaction details of each page into the output file</w:t>
      </w:r>
      <w:r w:rsidR="00B02CE7">
        <w:t>.</w:t>
      </w:r>
    </w:p>
    <w:p w14:paraId="52A9042D" w14:textId="164A971D" w:rsidR="001C26F9" w:rsidRDefault="00AD4B94" w:rsidP="001C26F9">
      <w:pPr>
        <w:pStyle w:val="Heading1"/>
      </w:pPr>
      <w:bookmarkStart w:id="17" w:name="_Toc135053833"/>
      <w:bookmarkEnd w:id="2"/>
      <w:bookmarkEnd w:id="1"/>
      <w:bookmarkEnd w:id="0"/>
      <w:r w:rsidRPr="00AD4B94">
        <w:t>Send Outlook Mail</w:t>
      </w:r>
      <w:bookmarkEnd w:id="17"/>
    </w:p>
    <w:p w14:paraId="12BB151C" w14:textId="1E6C4E34" w:rsidR="001C26F9" w:rsidRDefault="00E039D2" w:rsidP="0029480B">
      <w:pPr>
        <w:pStyle w:val="ListParagraph"/>
        <w:numPr>
          <w:ilvl w:val="0"/>
          <w:numId w:val="44"/>
        </w:numPr>
      </w:pPr>
      <w:bookmarkStart w:id="18" w:name="_Hlk94887701"/>
      <w:r>
        <w:t>Bot c</w:t>
      </w:r>
      <w:r w:rsidR="00731387">
        <w:t>hecks for all the input files are present in input</w:t>
      </w:r>
      <w:r w:rsidR="001C26F9" w:rsidRPr="001C26F9">
        <w:t xml:space="preserve"> folder</w:t>
      </w:r>
      <w:r w:rsidR="00143C83">
        <w:t xml:space="preserve"> if not send an email </w:t>
      </w:r>
    </w:p>
    <w:p w14:paraId="3181E545" w14:textId="426E1D2B" w:rsidR="00143C83" w:rsidRDefault="005D0BDE" w:rsidP="0029480B">
      <w:pPr>
        <w:pStyle w:val="ListParagraph"/>
        <w:numPr>
          <w:ilvl w:val="0"/>
          <w:numId w:val="44"/>
        </w:numPr>
      </w:pPr>
      <w:r>
        <w:t>Send an email if unable to download the dump files</w:t>
      </w:r>
    </w:p>
    <w:p w14:paraId="1662BF8E" w14:textId="4782D2D7" w:rsidR="00F755EB" w:rsidRDefault="00143C83" w:rsidP="00F755EB">
      <w:pPr>
        <w:pStyle w:val="ListParagraph"/>
        <w:numPr>
          <w:ilvl w:val="0"/>
          <w:numId w:val="44"/>
        </w:numPr>
      </w:pPr>
      <w:r>
        <w:t xml:space="preserve">Send an email </w:t>
      </w:r>
      <w:r w:rsidR="0015615B">
        <w:t>for every Account ID, after successful process completion.</w:t>
      </w:r>
      <w:r>
        <w:t xml:space="preserve"> </w:t>
      </w:r>
    </w:p>
    <w:p w14:paraId="26CDC78B" w14:textId="79EB3B2E" w:rsidR="00F755EB" w:rsidRPr="001C26F9" w:rsidRDefault="005D0BDE" w:rsidP="0015615B">
      <w:pPr>
        <w:pStyle w:val="ListParagraph"/>
        <w:numPr>
          <w:ilvl w:val="0"/>
          <w:numId w:val="44"/>
        </w:numPr>
      </w:pPr>
      <w:r>
        <w:t xml:space="preserve">Process completion email is sent to the </w:t>
      </w:r>
      <w:r w:rsidR="00580144">
        <w:t>Process owner</w:t>
      </w:r>
      <w:r w:rsidR="0029480B">
        <w:t xml:space="preserve"> along with the status of each Account ID</w:t>
      </w:r>
    </w:p>
    <w:p w14:paraId="094B75CB" w14:textId="7042C627" w:rsidR="005507D8" w:rsidRPr="005507D8" w:rsidRDefault="00431DAA" w:rsidP="005507D8">
      <w:pPr>
        <w:pStyle w:val="Heading1"/>
        <w:jc w:val="both"/>
      </w:pPr>
      <w:bookmarkStart w:id="19" w:name="_Toc135053834"/>
      <w:bookmarkEnd w:id="18"/>
      <w:r>
        <w:t>Known Issues</w:t>
      </w:r>
      <w:bookmarkEnd w:id="19"/>
      <w:r>
        <w:t xml:space="preserve"> </w:t>
      </w:r>
    </w:p>
    <w:p w14:paraId="550002C7" w14:textId="1F7A91EC" w:rsidR="00431DAA" w:rsidRPr="005507D8" w:rsidRDefault="00431DAA" w:rsidP="00431DAA">
      <w:pPr>
        <w:ind w:left="432"/>
        <w:rPr>
          <w:b/>
          <w:bCs/>
          <w:sz w:val="24"/>
          <w:szCs w:val="24"/>
        </w:rPr>
      </w:pPr>
      <w:r w:rsidRPr="005507D8">
        <w:rPr>
          <w:b/>
          <w:bCs/>
          <w:sz w:val="24"/>
          <w:szCs w:val="24"/>
        </w:rPr>
        <w:t xml:space="preserve">Trouble Shooter </w:t>
      </w:r>
    </w:p>
    <w:p w14:paraId="46395BCF" w14:textId="61F4C1D1" w:rsidR="00431DAA" w:rsidRDefault="005507D8">
      <w:pPr>
        <w:pStyle w:val="ListParagraph"/>
        <w:numPr>
          <w:ilvl w:val="3"/>
          <w:numId w:val="10"/>
        </w:numPr>
      </w:pPr>
      <w:r>
        <w:t>M</w:t>
      </w:r>
      <w:r w:rsidR="00431DAA">
        <w:t xml:space="preserve">ake sure </w:t>
      </w:r>
      <w:r w:rsidR="00106A28">
        <w:t>to</w:t>
      </w:r>
      <w:r w:rsidR="00431DAA">
        <w:t xml:space="preserve"> enter the </w:t>
      </w:r>
      <w:r>
        <w:t>custom d</w:t>
      </w:r>
      <w:r w:rsidR="00431DAA">
        <w:t xml:space="preserve">ate in </w:t>
      </w:r>
      <w:r w:rsidR="00CD07D2">
        <w:t>the given</w:t>
      </w:r>
      <w:r w:rsidR="00431DAA">
        <w:t xml:space="preserve"> format.</w:t>
      </w:r>
    </w:p>
    <w:p w14:paraId="05BC53A2" w14:textId="28564FD3" w:rsidR="00106A28" w:rsidRDefault="00106A28">
      <w:pPr>
        <w:pStyle w:val="ListParagraph"/>
        <w:numPr>
          <w:ilvl w:val="3"/>
          <w:numId w:val="10"/>
        </w:numPr>
      </w:pPr>
      <w:r>
        <w:t>Use the prescribed format for the input file names.</w:t>
      </w:r>
    </w:p>
    <w:p w14:paraId="03A18400" w14:textId="3B934E9C" w:rsidR="00431DAA" w:rsidRDefault="00431DAA">
      <w:pPr>
        <w:pStyle w:val="ListParagraph"/>
        <w:numPr>
          <w:ilvl w:val="3"/>
          <w:numId w:val="10"/>
        </w:numPr>
      </w:pPr>
      <w:r>
        <w:t xml:space="preserve">If Portals are down and applications are not working </w:t>
      </w:r>
      <w:r w:rsidR="005507D8">
        <w:t>c</w:t>
      </w:r>
      <w:r>
        <w:t xml:space="preserve">lear </w:t>
      </w:r>
      <w:r w:rsidR="005507D8">
        <w:t xml:space="preserve">the </w:t>
      </w:r>
      <w:r>
        <w:t>browsing history</w:t>
      </w:r>
      <w:r w:rsidR="005507D8">
        <w:t xml:space="preserve">, </w:t>
      </w:r>
      <w:r>
        <w:t>temp files in the system and restart the machine.</w:t>
      </w:r>
    </w:p>
    <w:p w14:paraId="53ED8E91" w14:textId="054E4813" w:rsidR="00431DAA" w:rsidRDefault="00431DAA">
      <w:pPr>
        <w:pStyle w:val="ListParagraph"/>
        <w:numPr>
          <w:ilvl w:val="3"/>
          <w:numId w:val="10"/>
        </w:numPr>
      </w:pPr>
      <w:r>
        <w:t>If wrong password is retried more than 3 times accounts get locked, raise SR and unlock the account.</w:t>
      </w:r>
    </w:p>
    <w:p w14:paraId="272FA3D2" w14:textId="111843C8" w:rsidR="00431DAA" w:rsidRDefault="005507D8">
      <w:pPr>
        <w:pStyle w:val="ListParagraph"/>
        <w:numPr>
          <w:ilvl w:val="3"/>
          <w:numId w:val="10"/>
        </w:numPr>
      </w:pPr>
      <w:r>
        <w:t>If the screensaver is not disabled bot execution stops and take administrator access and disable the lock screen and screensaver.</w:t>
      </w:r>
    </w:p>
    <w:p w14:paraId="429F7124" w14:textId="104A4F5A" w:rsidR="005507D8" w:rsidRDefault="005507D8">
      <w:pPr>
        <w:pStyle w:val="ListParagraph"/>
        <w:numPr>
          <w:ilvl w:val="3"/>
          <w:numId w:val="10"/>
        </w:numPr>
      </w:pPr>
      <w:r>
        <w:t>If shared folder space is full and bot is not able to store the files in the output folder remove the old data in directory or extend the shared drive space.</w:t>
      </w:r>
    </w:p>
    <w:p w14:paraId="0DD2E0DA" w14:textId="629451E1" w:rsidR="0072664B" w:rsidRDefault="0072664B">
      <w:pPr>
        <w:pStyle w:val="ListParagraph"/>
        <w:numPr>
          <w:ilvl w:val="3"/>
          <w:numId w:val="10"/>
        </w:numPr>
      </w:pPr>
      <w:r>
        <w:t>Do not delete or manipulate the files in the “Templates” folder</w:t>
      </w:r>
    </w:p>
    <w:p w14:paraId="59DD0F45" w14:textId="0C04AD19" w:rsidR="00431DAA" w:rsidRDefault="00431DAA" w:rsidP="00431DAA"/>
    <w:p w14:paraId="5AAEDFB7" w14:textId="77777777" w:rsidR="00431DAA" w:rsidRPr="00431DAA" w:rsidRDefault="00431DAA" w:rsidP="00431DAA">
      <w:pPr>
        <w:pStyle w:val="ListParagraph"/>
      </w:pPr>
    </w:p>
    <w:p w14:paraId="06530F3E" w14:textId="77777777" w:rsidR="006A2A15" w:rsidRPr="003D7D45" w:rsidRDefault="006A2A15" w:rsidP="006A2A15">
      <w:pPr>
        <w:rPr>
          <w:b/>
          <w:bCs/>
          <w:sz w:val="32"/>
          <w:szCs w:val="32"/>
        </w:rPr>
      </w:pPr>
    </w:p>
    <w:p w14:paraId="7951FE07" w14:textId="77777777" w:rsidR="00E66916" w:rsidRPr="008F642D" w:rsidRDefault="00E66916" w:rsidP="004B7DAF">
      <w:pPr>
        <w:jc w:val="both"/>
      </w:pPr>
    </w:p>
    <w:sectPr w:rsidR="00E66916" w:rsidRPr="008F642D" w:rsidSect="00CE59AF">
      <w:headerReference w:type="default" r:id="rId23"/>
      <w:footerReference w:type="default" r:id="rId24"/>
      <w:headerReference w:type="first" r:id="rId25"/>
      <w:pgSz w:w="11906" w:h="16838" w:code="9"/>
      <w:pgMar w:top="1276" w:right="1080" w:bottom="864" w:left="1080" w:header="720" w:footer="576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83B00" w14:textId="77777777" w:rsidR="00817FC8" w:rsidRDefault="00817FC8" w:rsidP="00142CDE">
      <w:pPr>
        <w:spacing w:after="0" w:line="240" w:lineRule="auto"/>
      </w:pPr>
      <w:r>
        <w:separator/>
      </w:r>
    </w:p>
  </w:endnote>
  <w:endnote w:type="continuationSeparator" w:id="0">
    <w:p w14:paraId="0A2CB558" w14:textId="77777777" w:rsidR="00817FC8" w:rsidRDefault="00817FC8" w:rsidP="00142CDE">
      <w:pPr>
        <w:spacing w:after="0" w:line="240" w:lineRule="auto"/>
      </w:pPr>
      <w:r>
        <w:continuationSeparator/>
      </w:r>
    </w:p>
  </w:endnote>
  <w:endnote w:type="continuationNotice" w:id="1">
    <w:p w14:paraId="580057E8" w14:textId="77777777" w:rsidR="00817FC8" w:rsidRDefault="00817FC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4B105" w14:textId="00C9138F" w:rsidR="000746E3" w:rsidRPr="009E723D" w:rsidRDefault="000746E3" w:rsidP="003E1BDE">
    <w:pPr>
      <w:pStyle w:val="Footer"/>
      <w:jc w:val="both"/>
      <w:rPr>
        <w:color w:val="0070C0"/>
      </w:rPr>
    </w:pPr>
    <w:r w:rsidRPr="0062411F">
      <w:rPr>
        <w:noProof/>
        <w:color w:val="0070C0"/>
        <w:lang w:val="en-US"/>
      </w:rPr>
      <mc:AlternateContent>
        <mc:Choice Requires="wps">
          <w:drawing>
            <wp:anchor distT="0" distB="0" distL="0" distR="0" simplePos="0" relativeHeight="251656192" behindDoc="0" locked="0" layoutInCell="1" allowOverlap="1" wp14:anchorId="264B5A79" wp14:editId="6CB77845">
              <wp:simplePos x="0" y="0"/>
              <wp:positionH relativeFrom="margin">
                <wp:posOffset>5730240</wp:posOffset>
              </wp:positionH>
              <wp:positionV relativeFrom="bottomMargin">
                <wp:posOffset>80645</wp:posOffset>
              </wp:positionV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E29FEFC" w14:textId="14B0A4FF" w:rsidR="000746E3" w:rsidRDefault="000746E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B87D5E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16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64B5A79" id="Rectangle 40" o:spid="_x0000_s1027" style="position:absolute;left:0;text-align:left;margin-left:451.2pt;margin-top:6.35pt;width:36pt;height:25.2pt;z-index:251656192;visibility:visible;mso-wrap-style:square;mso-width-percent:0;mso-height-percent:0;mso-wrap-distance-left:0;mso-wrap-distance-top:0;mso-wrap-distance-right:0;mso-wrap-distance-bottom:0;mso-position-horizontal:absolute;mso-position-horizontal-relative:margin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" fillcolor="black [3213]" stroked="f" strokeweight="3pt">
              <v:textbox>
                <w:txbxContent>
                  <w:p w14:paraId="5E29FEFC" w14:textId="14B0A4FF" w:rsidR="000746E3" w:rsidRDefault="000746E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B87D5E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16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 w:rsidRPr="0062411F">
      <w:rPr>
        <w:noProof/>
        <w:color w:val="808080" w:themeColor="background1" w:themeShade="80"/>
        <w:lang w:val="en-US"/>
      </w:rPr>
      <mc:AlternateContent>
        <mc:Choice Requires="wpg">
          <w:drawing>
            <wp:anchor distT="0" distB="0" distL="0" distR="0" simplePos="0" relativeHeight="251657216" behindDoc="0" locked="0" layoutInCell="1" allowOverlap="1" wp14:anchorId="70BB651A" wp14:editId="3CFFFB2A">
              <wp:simplePos x="0" y="0"/>
              <wp:positionH relativeFrom="margin">
                <wp:posOffset>-10160</wp:posOffset>
              </wp:positionH>
              <wp:positionV relativeFrom="bottomMargin">
                <wp:posOffset>63500</wp:posOffset>
              </wp:positionV>
              <wp:extent cx="6199505" cy="319405"/>
              <wp:effectExtent l="0" t="0" r="0" b="4445"/>
              <wp:wrapNone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99505" cy="319405"/>
                        <a:chOff x="-15186" y="0"/>
                        <a:chExt cx="6220074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-15186" y="0"/>
                          <a:ext cx="6220074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BC7F56" w14:textId="77777777" w:rsidR="000746E3" w:rsidRPr="007B7D27" w:rsidRDefault="000746E3" w:rsidP="00B27FD8">
                            <w:pPr>
                              <w:pBdr>
                                <w:top w:val="nil"/>
                                <w:left w:val="nil"/>
                                <w:bottom w:val="nil"/>
                                <w:right w:val="nil"/>
                                <w:between w:val="nil"/>
                              </w:pBdr>
                              <w:tabs>
                                <w:tab w:val="center" w:pos="4680"/>
                                <w:tab w:val="right" w:pos="9360"/>
                              </w:tabs>
                              <w:spacing w:after="720" w:line="240" w:lineRule="auto"/>
                            </w:pPr>
                            <w:r w:rsidRPr="003C0EEF">
                              <w:t>Avaali – ICICI Bank Confidential</w:t>
                            </w:r>
                          </w:p>
                          <w:p w14:paraId="2325047D" w14:textId="0A547942" w:rsidR="000746E3" w:rsidRPr="00D62B58" w:rsidRDefault="000746E3" w:rsidP="00D62B58">
                            <w:pPr>
                              <w:rPr>
                                <w:color w:val="808080" w:themeColor="background1" w:themeShade="80"/>
                                <w:lang w:val="en-US"/>
                              </w:rPr>
                            </w:pPr>
                            <w:r>
                              <w:rPr>
                                <w:color w:val="808080" w:themeColor="background1" w:themeShade="8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0BB651A" id="Group 37" o:spid="_x0000_s1028" style="position:absolute;left:0;text-align:left;margin-left:-.8pt;margin-top:5pt;width:488.15pt;height:25.15pt;z-index:251657216;mso-wrap-distance-left:0;mso-wrap-distance-right:0;mso-position-horizontal-relative:margin;mso-position-vertical-relative:bottom-margin-area;mso-width-relative:margin;mso-height-relative:margin" coordorigin="-151" coordsize="62200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">
              <v:rect id="Rectangle 38" o:spid="_x0000_s1029" style="position:absolute;left:-151;width:62199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0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p w14:paraId="65BC7F56" w14:textId="77777777" w:rsidR="000746E3" w:rsidRPr="007B7D27" w:rsidRDefault="000746E3" w:rsidP="00B27FD8">
                      <w:pPr>
                        <w:pBdr>
                          <w:top w:val="nil"/>
                          <w:left w:val="nil"/>
                          <w:bottom w:val="nil"/>
                          <w:right w:val="nil"/>
                          <w:between w:val="nil"/>
                        </w:pBdr>
                        <w:tabs>
                          <w:tab w:val="center" w:pos="4680"/>
                          <w:tab w:val="right" w:pos="9360"/>
                        </w:tabs>
                        <w:spacing w:after="720" w:line="240" w:lineRule="auto"/>
                      </w:pPr>
                      <w:r w:rsidRPr="003C0EEF">
                        <w:t>Avaali – ICICI Bank Confidential</w:t>
                      </w:r>
                    </w:p>
                    <w:p w14:paraId="2325047D" w14:textId="0A547942" w:rsidR="000746E3" w:rsidRPr="00D62B58" w:rsidRDefault="000746E3" w:rsidP="00D62B58">
                      <w:pPr>
                        <w:rPr>
                          <w:color w:val="808080" w:themeColor="background1" w:themeShade="80"/>
                          <w:lang w:val="en-US"/>
                        </w:rPr>
                      </w:pPr>
                      <w:r>
                        <w:rPr>
                          <w:color w:val="808080" w:themeColor="background1" w:themeShade="8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EAC21" w14:textId="77777777" w:rsidR="00817FC8" w:rsidRDefault="00817FC8" w:rsidP="00142CDE">
      <w:pPr>
        <w:spacing w:after="0" w:line="240" w:lineRule="auto"/>
      </w:pPr>
      <w:r>
        <w:separator/>
      </w:r>
    </w:p>
  </w:footnote>
  <w:footnote w:type="continuationSeparator" w:id="0">
    <w:p w14:paraId="229E0278" w14:textId="77777777" w:rsidR="00817FC8" w:rsidRDefault="00817FC8" w:rsidP="00142CDE">
      <w:pPr>
        <w:spacing w:after="0" w:line="240" w:lineRule="auto"/>
      </w:pPr>
      <w:r>
        <w:continuationSeparator/>
      </w:r>
    </w:p>
  </w:footnote>
  <w:footnote w:type="continuationNotice" w:id="1">
    <w:p w14:paraId="57B87DB3" w14:textId="77777777" w:rsidR="00817FC8" w:rsidRDefault="00817FC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25"/>
      <w:gridCol w:w="4899"/>
      <w:gridCol w:w="1736"/>
    </w:tblGrid>
    <w:tr w:rsidR="000746E3" w:rsidRPr="002A623F" w14:paraId="50D4BD20" w14:textId="77777777" w:rsidTr="00326FE1">
      <w:trPr>
        <w:trHeight w:val="1121"/>
      </w:trPr>
      <w:tc>
        <w:tcPr>
          <w:tcW w:w="2150" w:type="dxa"/>
          <w:vAlign w:val="center"/>
        </w:tcPr>
        <w:p w14:paraId="756AD6CB" w14:textId="77777777" w:rsidR="000746E3" w:rsidRPr="002A623F" w:rsidRDefault="000746E3" w:rsidP="00CF7870">
          <w:pPr>
            <w:pStyle w:val="Header"/>
          </w:pPr>
          <w:r>
            <w:object w:dxaOrig="2700" w:dyaOrig="630" w14:anchorId="0BF5F2A8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00.5pt;height:23pt">
                <v:imagedata r:id="rId1" o:title=""/>
              </v:shape>
              <o:OLEObject Type="Embed" ProgID="PBrush" ShapeID="_x0000_i1025" DrawAspect="Content" ObjectID="_1746370984" r:id="rId2"/>
            </w:object>
          </w:r>
        </w:p>
      </w:tc>
      <w:tc>
        <w:tcPr>
          <w:tcW w:w="4899" w:type="dxa"/>
        </w:tcPr>
        <w:p w14:paraId="79EB6C9B" w14:textId="47F3C379" w:rsidR="000746E3" w:rsidRPr="00EE34EA" w:rsidRDefault="000746E3" w:rsidP="00187C72">
          <w:pPr>
            <w:pStyle w:val="Header"/>
            <w:jc w:val="center"/>
            <w:rPr>
              <w:rFonts w:cstheme="minorHAnsi"/>
              <w:lang w:val="en-IN"/>
            </w:rPr>
          </w:pPr>
          <w:r>
            <w:rPr>
              <w:rFonts w:cstheme="minorHAnsi"/>
            </w:rPr>
            <w:t>Handbook</w:t>
          </w:r>
          <w:r w:rsidRPr="002A623F">
            <w:rPr>
              <w:rFonts w:cstheme="minorHAnsi"/>
            </w:rPr>
            <w:t xml:space="preserve"> – </w:t>
          </w:r>
          <w:r>
            <w:rPr>
              <w:rFonts w:cstheme="minorHAnsi"/>
            </w:rPr>
            <w:t xml:space="preserve">Automating </w:t>
          </w:r>
          <w:r w:rsidR="00EF4B85">
            <w:rPr>
              <w:rFonts w:cstheme="minorHAnsi"/>
            </w:rPr>
            <w:t>Dump Download</w:t>
          </w:r>
        </w:p>
        <w:p w14:paraId="24495D2A" w14:textId="57B27469" w:rsidR="000746E3" w:rsidRPr="00E3183C" w:rsidRDefault="000746E3" w:rsidP="00187C72">
          <w:pPr>
            <w:pStyle w:val="Header"/>
            <w:jc w:val="center"/>
            <w:rPr>
              <w:rFonts w:cstheme="minorHAnsi"/>
              <w:lang w:val="en-IN"/>
            </w:rPr>
          </w:pPr>
          <w:r w:rsidRPr="00EE34EA">
            <w:rPr>
              <w:rFonts w:cstheme="minorHAnsi"/>
              <w:lang w:val="en-IN"/>
            </w:rPr>
            <w:t>Process</w:t>
          </w:r>
        </w:p>
      </w:tc>
      <w:tc>
        <w:tcPr>
          <w:tcW w:w="1736" w:type="dxa"/>
          <w:vAlign w:val="center"/>
        </w:tcPr>
        <w:p w14:paraId="2D87E123" w14:textId="77777777" w:rsidR="000746E3" w:rsidRPr="002A623F" w:rsidRDefault="000746E3" w:rsidP="00CF7870">
          <w:pPr>
            <w:pStyle w:val="Header"/>
            <w:jc w:val="center"/>
          </w:pPr>
          <w:r w:rsidRPr="002A623F">
            <w:rPr>
              <w:noProof/>
            </w:rPr>
            <w:drawing>
              <wp:inline distT="0" distB="0" distL="0" distR="0" wp14:anchorId="0C68646C" wp14:editId="1BE13703">
                <wp:extent cx="516986" cy="542603"/>
                <wp:effectExtent l="0" t="0" r="0" b="0"/>
                <wp:docPr id="16" name="Picture 16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A picture containing text&#10;&#10;Description automatically generated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1040" cy="546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9871785" w14:textId="0010ED99" w:rsidR="000746E3" w:rsidRDefault="000746E3" w:rsidP="00AE3E71">
    <w:pPr>
      <w:pStyle w:val="Header"/>
      <w:tabs>
        <w:tab w:val="clear" w:pos="4513"/>
        <w:tab w:val="clear" w:pos="9026"/>
        <w:tab w:val="left" w:pos="328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25"/>
      <w:gridCol w:w="4899"/>
      <w:gridCol w:w="1736"/>
    </w:tblGrid>
    <w:tr w:rsidR="000746E3" w:rsidRPr="002A623F" w14:paraId="17698740" w14:textId="77777777" w:rsidTr="00326FE1">
      <w:trPr>
        <w:trHeight w:val="1121"/>
      </w:trPr>
      <w:tc>
        <w:tcPr>
          <w:tcW w:w="2150" w:type="dxa"/>
          <w:vAlign w:val="center"/>
        </w:tcPr>
        <w:p w14:paraId="625487C9" w14:textId="77777777" w:rsidR="000746E3" w:rsidRPr="002A623F" w:rsidRDefault="000746E3" w:rsidP="00CF7870">
          <w:pPr>
            <w:pStyle w:val="Header"/>
          </w:pPr>
          <w:r>
            <w:object w:dxaOrig="2700" w:dyaOrig="630" w14:anchorId="3EEB421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100.5pt;height:23pt">
                <v:imagedata r:id="rId1" o:title=""/>
              </v:shape>
              <o:OLEObject Type="Embed" ProgID="PBrush" ShapeID="_x0000_i1026" DrawAspect="Content" ObjectID="_1746370985" r:id="rId2"/>
            </w:object>
          </w:r>
        </w:p>
      </w:tc>
      <w:tc>
        <w:tcPr>
          <w:tcW w:w="4899" w:type="dxa"/>
        </w:tcPr>
        <w:p w14:paraId="31DEE6DC" w14:textId="08B529AD" w:rsidR="000746E3" w:rsidRPr="002A623F" w:rsidRDefault="000746E3" w:rsidP="0033140D">
          <w:pPr>
            <w:pStyle w:val="Header"/>
            <w:jc w:val="center"/>
            <w:rPr>
              <w:rFonts w:cstheme="minorHAnsi"/>
            </w:rPr>
          </w:pPr>
          <w:r>
            <w:rPr>
              <w:rFonts w:cstheme="minorHAnsi"/>
            </w:rPr>
            <w:t>Hand Book</w:t>
          </w:r>
          <w:r w:rsidRPr="002A623F">
            <w:rPr>
              <w:rFonts w:cstheme="minorHAnsi"/>
            </w:rPr>
            <w:t xml:space="preserve"> – </w:t>
          </w:r>
          <w:r w:rsidR="006D71AD">
            <w:rPr>
              <w:rFonts w:cstheme="minorHAnsi"/>
            </w:rPr>
            <w:t>Dump Download</w:t>
          </w:r>
          <w:r w:rsidR="0033140D">
            <w:rPr>
              <w:rFonts w:cstheme="minorHAnsi"/>
            </w:rPr>
            <w:t xml:space="preserve"> </w:t>
          </w:r>
          <w:r w:rsidRPr="00EE34EA">
            <w:rPr>
              <w:rFonts w:cstheme="minorHAnsi"/>
              <w:lang w:val="en-IN"/>
            </w:rPr>
            <w:t>Process</w:t>
          </w:r>
        </w:p>
      </w:tc>
      <w:tc>
        <w:tcPr>
          <w:tcW w:w="1736" w:type="dxa"/>
          <w:vAlign w:val="center"/>
        </w:tcPr>
        <w:p w14:paraId="4F4B50D9" w14:textId="77777777" w:rsidR="000746E3" w:rsidRPr="002A623F" w:rsidRDefault="000746E3" w:rsidP="00CF7870">
          <w:pPr>
            <w:pStyle w:val="Header"/>
            <w:jc w:val="center"/>
          </w:pPr>
          <w:r w:rsidRPr="002A623F">
            <w:rPr>
              <w:noProof/>
            </w:rPr>
            <w:drawing>
              <wp:inline distT="0" distB="0" distL="0" distR="0" wp14:anchorId="467663BD" wp14:editId="46DD1A0F">
                <wp:extent cx="516986" cy="542603"/>
                <wp:effectExtent l="0" t="0" r="0" b="0"/>
                <wp:docPr id="18" name="Picture 18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Picture 6" descr="A picture containing text&#10;&#10;Description automatically generated"/>
                        <pic:cNvPicPr/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1040" cy="546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0909204" w14:textId="71CC1FC2" w:rsidR="000746E3" w:rsidRPr="00CF7870" w:rsidRDefault="000746E3" w:rsidP="00CF78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D3455"/>
    <w:multiLevelType w:val="hybridMultilevel"/>
    <w:tmpl w:val="8564E71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5000E"/>
    <w:multiLevelType w:val="hybridMultilevel"/>
    <w:tmpl w:val="BA76ED1C"/>
    <w:lvl w:ilvl="0" w:tplc="E4F0474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9656CD0"/>
    <w:multiLevelType w:val="hybridMultilevel"/>
    <w:tmpl w:val="55D644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F3026"/>
    <w:multiLevelType w:val="hybridMultilevel"/>
    <w:tmpl w:val="3F76204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473FC1"/>
    <w:multiLevelType w:val="hybridMultilevel"/>
    <w:tmpl w:val="3EE8B7A6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72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893F73"/>
    <w:multiLevelType w:val="hybridMultilevel"/>
    <w:tmpl w:val="3F76204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D1433"/>
    <w:multiLevelType w:val="hybridMultilevel"/>
    <w:tmpl w:val="2D72D50A"/>
    <w:lvl w:ilvl="0" w:tplc="94BC934E">
      <w:start w:val="22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E203D"/>
    <w:multiLevelType w:val="hybridMultilevel"/>
    <w:tmpl w:val="27F093C2"/>
    <w:lvl w:ilvl="0" w:tplc="140089A2">
      <w:start w:val="1"/>
      <w:numFmt w:val="lowerLetter"/>
      <w:pStyle w:val="numberedbullet"/>
      <w:lvlText w:val="%1."/>
      <w:lvlJc w:val="left"/>
      <w:pPr>
        <w:ind w:left="720" w:hanging="360"/>
      </w:pPr>
      <w:rPr>
        <w:rFonts w:hint="default"/>
      </w:rPr>
    </w:lvl>
    <w:lvl w:ilvl="1" w:tplc="4009001B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5E5351"/>
    <w:multiLevelType w:val="hybridMultilevel"/>
    <w:tmpl w:val="201E6BCA"/>
    <w:lvl w:ilvl="0" w:tplc="95D0E66C">
      <w:start w:val="18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83394"/>
    <w:multiLevelType w:val="hybridMultilevel"/>
    <w:tmpl w:val="1AA802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C35AC"/>
    <w:multiLevelType w:val="hybridMultilevel"/>
    <w:tmpl w:val="9B28D726"/>
    <w:lvl w:ilvl="0" w:tplc="2E18B836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813E89"/>
    <w:multiLevelType w:val="hybridMultilevel"/>
    <w:tmpl w:val="D3D8B4CE"/>
    <w:lvl w:ilvl="0" w:tplc="D2A8F7DE">
      <w:start w:val="1"/>
      <w:numFmt w:val="bullet"/>
      <w:pStyle w:val="numbered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9A6591"/>
    <w:multiLevelType w:val="hybridMultilevel"/>
    <w:tmpl w:val="91EA50B6"/>
    <w:lvl w:ilvl="0" w:tplc="5DD87EB4">
      <w:start w:val="1"/>
      <w:numFmt w:val="lowerLetter"/>
      <w:pStyle w:val="numberedbullets0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CE6505"/>
    <w:multiLevelType w:val="hybridMultilevel"/>
    <w:tmpl w:val="9E98BEAA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4" w15:restartNumberingAfterBreak="0">
    <w:nsid w:val="275F2215"/>
    <w:multiLevelType w:val="hybridMultilevel"/>
    <w:tmpl w:val="809A2D36"/>
    <w:lvl w:ilvl="0" w:tplc="4DBA490A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B86750"/>
    <w:multiLevelType w:val="hybridMultilevel"/>
    <w:tmpl w:val="D6A63072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6" w15:restartNumberingAfterBreak="0">
    <w:nsid w:val="29862AAF"/>
    <w:multiLevelType w:val="hybridMultilevel"/>
    <w:tmpl w:val="4AC4CC08"/>
    <w:lvl w:ilvl="0" w:tplc="04090013">
      <w:start w:val="1"/>
      <w:numFmt w:val="upperRoman"/>
      <w:lvlText w:val="%1."/>
      <w:lvlJc w:val="right"/>
      <w:pPr>
        <w:ind w:left="1656" w:hanging="360"/>
      </w:p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17" w15:restartNumberingAfterBreak="0">
    <w:nsid w:val="2D5F57C9"/>
    <w:multiLevelType w:val="hybridMultilevel"/>
    <w:tmpl w:val="2AA67EFE"/>
    <w:lvl w:ilvl="0" w:tplc="CB0C1CBA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F47C9F"/>
    <w:multiLevelType w:val="hybridMultilevel"/>
    <w:tmpl w:val="80CC9210"/>
    <w:lvl w:ilvl="0" w:tplc="3A0A1C56">
      <w:start w:val="27"/>
      <w:numFmt w:val="decimal"/>
      <w:lvlText w:val="%1."/>
      <w:lvlJc w:val="left"/>
      <w:pPr>
        <w:ind w:left="936" w:hanging="360"/>
      </w:pPr>
      <w:rPr>
        <w:rFonts w:hint="default"/>
        <w:b w:val="0"/>
        <w:bCs w:val="0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CC2422"/>
    <w:multiLevelType w:val="hybridMultilevel"/>
    <w:tmpl w:val="9E98BEAA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0" w15:restartNumberingAfterBreak="0">
    <w:nsid w:val="39BC0EF5"/>
    <w:multiLevelType w:val="hybridMultilevel"/>
    <w:tmpl w:val="1A0A5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1B27C8"/>
    <w:multiLevelType w:val="hybridMultilevel"/>
    <w:tmpl w:val="BBE859CE"/>
    <w:lvl w:ilvl="0" w:tplc="CD1EAA8E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33B3A"/>
    <w:multiLevelType w:val="hybridMultilevel"/>
    <w:tmpl w:val="9E98BEAA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3" w15:restartNumberingAfterBreak="0">
    <w:nsid w:val="46562448"/>
    <w:multiLevelType w:val="hybridMultilevel"/>
    <w:tmpl w:val="9E98BEAA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4" w15:restartNumberingAfterBreak="0">
    <w:nsid w:val="4792774A"/>
    <w:multiLevelType w:val="hybridMultilevel"/>
    <w:tmpl w:val="4DC87A26"/>
    <w:lvl w:ilvl="0" w:tplc="4009001B">
      <w:start w:val="1"/>
      <w:numFmt w:val="lowerRoman"/>
      <w:lvlText w:val="%1."/>
      <w:lvlJc w:val="right"/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AA6076F"/>
    <w:multiLevelType w:val="hybridMultilevel"/>
    <w:tmpl w:val="D2D484C6"/>
    <w:lvl w:ilvl="0" w:tplc="01A682FE">
      <w:start w:val="27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9323E3"/>
    <w:multiLevelType w:val="hybridMultilevel"/>
    <w:tmpl w:val="1A0A5E1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2138D"/>
    <w:multiLevelType w:val="hybridMultilevel"/>
    <w:tmpl w:val="852460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9156C2"/>
    <w:multiLevelType w:val="hybridMultilevel"/>
    <w:tmpl w:val="4A74C2B8"/>
    <w:lvl w:ilvl="0" w:tplc="0F64E914">
      <w:start w:val="20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C62A5E"/>
    <w:multiLevelType w:val="hybridMultilevel"/>
    <w:tmpl w:val="D884CA34"/>
    <w:lvl w:ilvl="0" w:tplc="A8E6133A">
      <w:start w:val="1"/>
      <w:numFmt w:val="lowerRoman"/>
      <w:pStyle w:val="Bullets2indent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ECE5C22"/>
    <w:multiLevelType w:val="hybridMultilevel"/>
    <w:tmpl w:val="B926A012"/>
    <w:lvl w:ilvl="0" w:tplc="FA8A1F98">
      <w:start w:val="9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CE4032"/>
    <w:multiLevelType w:val="hybridMultilevel"/>
    <w:tmpl w:val="207C9EB6"/>
    <w:lvl w:ilvl="0" w:tplc="8B105966">
      <w:start w:val="32"/>
      <w:numFmt w:val="decimal"/>
      <w:lvlText w:val="%1."/>
      <w:lvlJc w:val="left"/>
      <w:pPr>
        <w:ind w:left="936" w:hanging="360"/>
      </w:pPr>
      <w:rPr>
        <w:rFonts w:ascii="Calibri" w:eastAsiaTheme="minorHAnsi" w:hAnsi="Calibri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500AC5"/>
    <w:multiLevelType w:val="hybridMultilevel"/>
    <w:tmpl w:val="ABEAC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261D7C"/>
    <w:multiLevelType w:val="hybridMultilevel"/>
    <w:tmpl w:val="D6562F0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BD0FD6"/>
    <w:multiLevelType w:val="multilevel"/>
    <w:tmpl w:val="4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6CDA26BF"/>
    <w:multiLevelType w:val="hybridMultilevel"/>
    <w:tmpl w:val="C5665316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6" w15:restartNumberingAfterBreak="0">
    <w:nsid w:val="74C8761E"/>
    <w:multiLevelType w:val="hybridMultilevel"/>
    <w:tmpl w:val="1242E8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DE3DAD"/>
    <w:multiLevelType w:val="hybridMultilevel"/>
    <w:tmpl w:val="CC08FE82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8" w15:restartNumberingAfterBreak="0">
    <w:nsid w:val="75563F80"/>
    <w:multiLevelType w:val="hybridMultilevel"/>
    <w:tmpl w:val="9CFA9E0E"/>
    <w:lvl w:ilvl="0" w:tplc="FFFFFFFF">
      <w:start w:val="1"/>
      <w:numFmt w:val="decimal"/>
      <w:lvlText w:val="%1."/>
      <w:lvlJc w:val="left"/>
      <w:pPr>
        <w:ind w:left="936" w:hanging="360"/>
      </w:pPr>
      <w:rPr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39" w15:restartNumberingAfterBreak="0">
    <w:nsid w:val="78540A1E"/>
    <w:multiLevelType w:val="hybridMultilevel"/>
    <w:tmpl w:val="9E98BEAA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0" w15:restartNumberingAfterBreak="0">
    <w:nsid w:val="785F2F70"/>
    <w:multiLevelType w:val="hybridMultilevel"/>
    <w:tmpl w:val="4CFA7814"/>
    <w:lvl w:ilvl="0" w:tplc="A0D23F42">
      <w:start w:val="7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B734B3"/>
    <w:multiLevelType w:val="hybridMultilevel"/>
    <w:tmpl w:val="9E98BEAA"/>
    <w:lvl w:ilvl="0" w:tplc="FFFFFFFF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56" w:hanging="360"/>
      </w:pPr>
    </w:lvl>
    <w:lvl w:ilvl="2" w:tplc="FFFFFFFF" w:tentative="1">
      <w:start w:val="1"/>
      <w:numFmt w:val="lowerRoman"/>
      <w:lvlText w:val="%3."/>
      <w:lvlJc w:val="right"/>
      <w:pPr>
        <w:ind w:left="2376" w:hanging="180"/>
      </w:pPr>
    </w:lvl>
    <w:lvl w:ilvl="3" w:tplc="FFFFFFFF" w:tentative="1">
      <w:start w:val="1"/>
      <w:numFmt w:val="decimal"/>
      <w:lvlText w:val="%4."/>
      <w:lvlJc w:val="left"/>
      <w:pPr>
        <w:ind w:left="3096" w:hanging="360"/>
      </w:pPr>
    </w:lvl>
    <w:lvl w:ilvl="4" w:tplc="FFFFFFFF" w:tentative="1">
      <w:start w:val="1"/>
      <w:numFmt w:val="lowerLetter"/>
      <w:lvlText w:val="%5."/>
      <w:lvlJc w:val="left"/>
      <w:pPr>
        <w:ind w:left="3816" w:hanging="360"/>
      </w:pPr>
    </w:lvl>
    <w:lvl w:ilvl="5" w:tplc="FFFFFFFF" w:tentative="1">
      <w:start w:val="1"/>
      <w:numFmt w:val="lowerRoman"/>
      <w:lvlText w:val="%6."/>
      <w:lvlJc w:val="right"/>
      <w:pPr>
        <w:ind w:left="4536" w:hanging="180"/>
      </w:pPr>
    </w:lvl>
    <w:lvl w:ilvl="6" w:tplc="FFFFFFFF" w:tentative="1">
      <w:start w:val="1"/>
      <w:numFmt w:val="decimal"/>
      <w:lvlText w:val="%7."/>
      <w:lvlJc w:val="left"/>
      <w:pPr>
        <w:ind w:left="5256" w:hanging="360"/>
      </w:pPr>
    </w:lvl>
    <w:lvl w:ilvl="7" w:tplc="FFFFFFFF" w:tentative="1">
      <w:start w:val="1"/>
      <w:numFmt w:val="lowerLetter"/>
      <w:lvlText w:val="%8."/>
      <w:lvlJc w:val="left"/>
      <w:pPr>
        <w:ind w:left="5976" w:hanging="360"/>
      </w:pPr>
    </w:lvl>
    <w:lvl w:ilvl="8" w:tplc="FFFFFFFF" w:tentative="1">
      <w:start w:val="1"/>
      <w:numFmt w:val="lowerRoman"/>
      <w:lvlText w:val="%9."/>
      <w:lvlJc w:val="right"/>
      <w:pPr>
        <w:ind w:left="6696" w:hanging="180"/>
      </w:pPr>
    </w:lvl>
  </w:abstractNum>
  <w:num w:numId="1" w16cid:durableId="2144076436">
    <w:abstractNumId w:val="34"/>
  </w:num>
  <w:num w:numId="2" w16cid:durableId="338429567">
    <w:abstractNumId w:val="7"/>
  </w:num>
  <w:num w:numId="3" w16cid:durableId="1882740142">
    <w:abstractNumId w:val="12"/>
  </w:num>
  <w:num w:numId="4" w16cid:durableId="27528489">
    <w:abstractNumId w:val="11"/>
  </w:num>
  <w:num w:numId="5" w16cid:durableId="1131050192">
    <w:abstractNumId w:val="29"/>
  </w:num>
  <w:num w:numId="6" w16cid:durableId="738358623">
    <w:abstractNumId w:val="15"/>
  </w:num>
  <w:num w:numId="7" w16cid:durableId="75172675">
    <w:abstractNumId w:val="32"/>
  </w:num>
  <w:num w:numId="8" w16cid:durableId="1739983614">
    <w:abstractNumId w:val="33"/>
  </w:num>
  <w:num w:numId="9" w16cid:durableId="764182035">
    <w:abstractNumId w:val="26"/>
  </w:num>
  <w:num w:numId="10" w16cid:durableId="1130826565">
    <w:abstractNumId w:val="4"/>
  </w:num>
  <w:num w:numId="11" w16cid:durableId="1182663466">
    <w:abstractNumId w:val="35"/>
  </w:num>
  <w:num w:numId="12" w16cid:durableId="2032602598">
    <w:abstractNumId w:val="3"/>
  </w:num>
  <w:num w:numId="13" w16cid:durableId="1517773009">
    <w:abstractNumId w:val="19"/>
  </w:num>
  <w:num w:numId="14" w16cid:durableId="99424055">
    <w:abstractNumId w:val="41"/>
  </w:num>
  <w:num w:numId="15" w16cid:durableId="22707201">
    <w:abstractNumId w:val="23"/>
  </w:num>
  <w:num w:numId="16" w16cid:durableId="2119332007">
    <w:abstractNumId w:val="37"/>
  </w:num>
  <w:num w:numId="17" w16cid:durableId="1338338631">
    <w:abstractNumId w:val="22"/>
  </w:num>
  <w:num w:numId="18" w16cid:durableId="1596015268">
    <w:abstractNumId w:val="5"/>
  </w:num>
  <w:num w:numId="19" w16cid:durableId="286475622">
    <w:abstractNumId w:val="13"/>
  </w:num>
  <w:num w:numId="20" w16cid:durableId="1463115301">
    <w:abstractNumId w:val="39"/>
  </w:num>
  <w:num w:numId="21" w16cid:durableId="1620332789">
    <w:abstractNumId w:val="0"/>
  </w:num>
  <w:num w:numId="22" w16cid:durableId="1113791644">
    <w:abstractNumId w:val="38"/>
  </w:num>
  <w:num w:numId="23" w16cid:durableId="561259535">
    <w:abstractNumId w:val="16"/>
  </w:num>
  <w:num w:numId="24" w16cid:durableId="630986931">
    <w:abstractNumId w:val="14"/>
  </w:num>
  <w:num w:numId="25" w16cid:durableId="1489176536">
    <w:abstractNumId w:val="24"/>
  </w:num>
  <w:num w:numId="26" w16cid:durableId="486089614">
    <w:abstractNumId w:val="2"/>
  </w:num>
  <w:num w:numId="27" w16cid:durableId="965503097">
    <w:abstractNumId w:val="27"/>
  </w:num>
  <w:num w:numId="28" w16cid:durableId="805242099">
    <w:abstractNumId w:val="9"/>
  </w:num>
  <w:num w:numId="29" w16cid:durableId="758794770">
    <w:abstractNumId w:val="36"/>
  </w:num>
  <w:num w:numId="30" w16cid:durableId="335765072">
    <w:abstractNumId w:val="40"/>
  </w:num>
  <w:num w:numId="31" w16cid:durableId="691418407">
    <w:abstractNumId w:val="28"/>
  </w:num>
  <w:num w:numId="32" w16cid:durableId="817452198">
    <w:abstractNumId w:val="18"/>
  </w:num>
  <w:num w:numId="33" w16cid:durableId="847406899">
    <w:abstractNumId w:val="30"/>
  </w:num>
  <w:num w:numId="34" w16cid:durableId="802887191">
    <w:abstractNumId w:val="10"/>
  </w:num>
  <w:num w:numId="35" w16cid:durableId="1016268333">
    <w:abstractNumId w:val="8"/>
  </w:num>
  <w:num w:numId="36" w16cid:durableId="1302073612">
    <w:abstractNumId w:val="6"/>
  </w:num>
  <w:num w:numId="37" w16cid:durableId="1053045310">
    <w:abstractNumId w:val="21"/>
  </w:num>
  <w:num w:numId="38" w16cid:durableId="1686979756">
    <w:abstractNumId w:val="25"/>
  </w:num>
  <w:num w:numId="39" w16cid:durableId="84310313">
    <w:abstractNumId w:val="31"/>
  </w:num>
  <w:num w:numId="40" w16cid:durableId="128285950">
    <w:abstractNumId w:val="1"/>
  </w:num>
  <w:num w:numId="41" w16cid:durableId="105758356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03391659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27957089">
    <w:abstractNumId w:val="20"/>
  </w:num>
  <w:num w:numId="44" w16cid:durableId="678435205">
    <w:abstractNumId w:val="17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IN" w:vendorID="64" w:dllVersion="6" w:nlCheck="1" w:checkStyle="0"/>
  <w:activeWritingStyle w:appName="MSWord" w:lang="en-US" w:vendorID="64" w:dllVersion="6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xMDIxMjCyMLEwtTBR0lEKTi0uzszPAykwqQUAso3YxywAAAA="/>
  </w:docVars>
  <w:rsids>
    <w:rsidRoot w:val="00FF34B1"/>
    <w:rsid w:val="0000097D"/>
    <w:rsid w:val="000017DF"/>
    <w:rsid w:val="00002783"/>
    <w:rsid w:val="00002843"/>
    <w:rsid w:val="00003489"/>
    <w:rsid w:val="00003EF4"/>
    <w:rsid w:val="00004D52"/>
    <w:rsid w:val="000066A7"/>
    <w:rsid w:val="00007116"/>
    <w:rsid w:val="000072D4"/>
    <w:rsid w:val="00007406"/>
    <w:rsid w:val="00007683"/>
    <w:rsid w:val="00010124"/>
    <w:rsid w:val="000115A5"/>
    <w:rsid w:val="0001221F"/>
    <w:rsid w:val="00012BB9"/>
    <w:rsid w:val="00014307"/>
    <w:rsid w:val="0001465A"/>
    <w:rsid w:val="00015A6C"/>
    <w:rsid w:val="00016180"/>
    <w:rsid w:val="0001636B"/>
    <w:rsid w:val="000206CB"/>
    <w:rsid w:val="00020962"/>
    <w:rsid w:val="00021171"/>
    <w:rsid w:val="000214A3"/>
    <w:rsid w:val="000218A0"/>
    <w:rsid w:val="00021DEA"/>
    <w:rsid w:val="000227D1"/>
    <w:rsid w:val="0002410F"/>
    <w:rsid w:val="00024142"/>
    <w:rsid w:val="00024706"/>
    <w:rsid w:val="0002492F"/>
    <w:rsid w:val="0002544A"/>
    <w:rsid w:val="00030921"/>
    <w:rsid w:val="00030B07"/>
    <w:rsid w:val="0003133D"/>
    <w:rsid w:val="000316F4"/>
    <w:rsid w:val="00035157"/>
    <w:rsid w:val="000361BA"/>
    <w:rsid w:val="0003664F"/>
    <w:rsid w:val="00036C97"/>
    <w:rsid w:val="00036F3D"/>
    <w:rsid w:val="000372D0"/>
    <w:rsid w:val="00037EBB"/>
    <w:rsid w:val="00040144"/>
    <w:rsid w:val="00040BE5"/>
    <w:rsid w:val="0004145D"/>
    <w:rsid w:val="00041750"/>
    <w:rsid w:val="00044927"/>
    <w:rsid w:val="00044E63"/>
    <w:rsid w:val="000453B1"/>
    <w:rsid w:val="00045472"/>
    <w:rsid w:val="000461D8"/>
    <w:rsid w:val="00047792"/>
    <w:rsid w:val="0005097A"/>
    <w:rsid w:val="00052577"/>
    <w:rsid w:val="000541DF"/>
    <w:rsid w:val="00054B65"/>
    <w:rsid w:val="00055282"/>
    <w:rsid w:val="0005664D"/>
    <w:rsid w:val="00056ED3"/>
    <w:rsid w:val="00060733"/>
    <w:rsid w:val="0006083B"/>
    <w:rsid w:val="0006141F"/>
    <w:rsid w:val="00061577"/>
    <w:rsid w:val="0006230F"/>
    <w:rsid w:val="00062581"/>
    <w:rsid w:val="00062DE6"/>
    <w:rsid w:val="00063024"/>
    <w:rsid w:val="00063B13"/>
    <w:rsid w:val="00063CF3"/>
    <w:rsid w:val="000642F3"/>
    <w:rsid w:val="000665DF"/>
    <w:rsid w:val="00066EEA"/>
    <w:rsid w:val="00067757"/>
    <w:rsid w:val="00067862"/>
    <w:rsid w:val="000711E1"/>
    <w:rsid w:val="00072A2B"/>
    <w:rsid w:val="00072BE9"/>
    <w:rsid w:val="0007338B"/>
    <w:rsid w:val="000738E7"/>
    <w:rsid w:val="000746E3"/>
    <w:rsid w:val="00074786"/>
    <w:rsid w:val="00074C44"/>
    <w:rsid w:val="00082E92"/>
    <w:rsid w:val="0008397B"/>
    <w:rsid w:val="00083A99"/>
    <w:rsid w:val="00083E9D"/>
    <w:rsid w:val="00084ABE"/>
    <w:rsid w:val="000856F7"/>
    <w:rsid w:val="00085A27"/>
    <w:rsid w:val="00086E0E"/>
    <w:rsid w:val="00091952"/>
    <w:rsid w:val="000923E2"/>
    <w:rsid w:val="00093CF8"/>
    <w:rsid w:val="00095224"/>
    <w:rsid w:val="000955C5"/>
    <w:rsid w:val="0009592F"/>
    <w:rsid w:val="00095FC6"/>
    <w:rsid w:val="00096716"/>
    <w:rsid w:val="00097433"/>
    <w:rsid w:val="000A0C16"/>
    <w:rsid w:val="000A0F93"/>
    <w:rsid w:val="000A1085"/>
    <w:rsid w:val="000A13C4"/>
    <w:rsid w:val="000A1A20"/>
    <w:rsid w:val="000A24B7"/>
    <w:rsid w:val="000A25A1"/>
    <w:rsid w:val="000A273C"/>
    <w:rsid w:val="000A2985"/>
    <w:rsid w:val="000A2999"/>
    <w:rsid w:val="000A2CDB"/>
    <w:rsid w:val="000A3757"/>
    <w:rsid w:val="000A3781"/>
    <w:rsid w:val="000A386A"/>
    <w:rsid w:val="000A3C21"/>
    <w:rsid w:val="000A4449"/>
    <w:rsid w:val="000A6158"/>
    <w:rsid w:val="000A65ED"/>
    <w:rsid w:val="000B0C78"/>
    <w:rsid w:val="000B1D04"/>
    <w:rsid w:val="000B2199"/>
    <w:rsid w:val="000B238C"/>
    <w:rsid w:val="000B4642"/>
    <w:rsid w:val="000B4956"/>
    <w:rsid w:val="000B4A38"/>
    <w:rsid w:val="000B4B2A"/>
    <w:rsid w:val="000B4D64"/>
    <w:rsid w:val="000B5BE4"/>
    <w:rsid w:val="000B776F"/>
    <w:rsid w:val="000C002C"/>
    <w:rsid w:val="000C015D"/>
    <w:rsid w:val="000C16A8"/>
    <w:rsid w:val="000C3BE9"/>
    <w:rsid w:val="000C59C7"/>
    <w:rsid w:val="000C5AED"/>
    <w:rsid w:val="000C66D9"/>
    <w:rsid w:val="000D18F3"/>
    <w:rsid w:val="000D258B"/>
    <w:rsid w:val="000D29EF"/>
    <w:rsid w:val="000D3E01"/>
    <w:rsid w:val="000D540E"/>
    <w:rsid w:val="000D5598"/>
    <w:rsid w:val="000D5DE7"/>
    <w:rsid w:val="000D657D"/>
    <w:rsid w:val="000D7D4C"/>
    <w:rsid w:val="000E0322"/>
    <w:rsid w:val="000E09C1"/>
    <w:rsid w:val="000E10D5"/>
    <w:rsid w:val="000E19DA"/>
    <w:rsid w:val="000E297E"/>
    <w:rsid w:val="000E2B73"/>
    <w:rsid w:val="000E3E76"/>
    <w:rsid w:val="000E4D75"/>
    <w:rsid w:val="000E6000"/>
    <w:rsid w:val="000E7138"/>
    <w:rsid w:val="000E7339"/>
    <w:rsid w:val="000E75EC"/>
    <w:rsid w:val="000F02B4"/>
    <w:rsid w:val="000F0927"/>
    <w:rsid w:val="000F0E88"/>
    <w:rsid w:val="000F244E"/>
    <w:rsid w:val="000F3649"/>
    <w:rsid w:val="000F3917"/>
    <w:rsid w:val="000F5097"/>
    <w:rsid w:val="000F6EA3"/>
    <w:rsid w:val="000F71A4"/>
    <w:rsid w:val="00100E42"/>
    <w:rsid w:val="0010127B"/>
    <w:rsid w:val="0010187C"/>
    <w:rsid w:val="00101FBA"/>
    <w:rsid w:val="0010201F"/>
    <w:rsid w:val="0010293B"/>
    <w:rsid w:val="00103BD0"/>
    <w:rsid w:val="00103CF1"/>
    <w:rsid w:val="00103D26"/>
    <w:rsid w:val="00105973"/>
    <w:rsid w:val="00106A28"/>
    <w:rsid w:val="00107440"/>
    <w:rsid w:val="00107B3B"/>
    <w:rsid w:val="001100C6"/>
    <w:rsid w:val="001107D4"/>
    <w:rsid w:val="00111154"/>
    <w:rsid w:val="00112D6B"/>
    <w:rsid w:val="00113268"/>
    <w:rsid w:val="00113479"/>
    <w:rsid w:val="00114065"/>
    <w:rsid w:val="001145E9"/>
    <w:rsid w:val="00114A49"/>
    <w:rsid w:val="0011514B"/>
    <w:rsid w:val="00115273"/>
    <w:rsid w:val="00115855"/>
    <w:rsid w:val="00116402"/>
    <w:rsid w:val="00116549"/>
    <w:rsid w:val="00116DDF"/>
    <w:rsid w:val="00117AD3"/>
    <w:rsid w:val="00120620"/>
    <w:rsid w:val="0012075E"/>
    <w:rsid w:val="00120BE4"/>
    <w:rsid w:val="00120EA7"/>
    <w:rsid w:val="00121532"/>
    <w:rsid w:val="001235FA"/>
    <w:rsid w:val="0012477E"/>
    <w:rsid w:val="00125816"/>
    <w:rsid w:val="00125C3E"/>
    <w:rsid w:val="001266DC"/>
    <w:rsid w:val="00126A2C"/>
    <w:rsid w:val="00126A5B"/>
    <w:rsid w:val="00127216"/>
    <w:rsid w:val="0012725D"/>
    <w:rsid w:val="00127559"/>
    <w:rsid w:val="0012787D"/>
    <w:rsid w:val="001308BC"/>
    <w:rsid w:val="00130B20"/>
    <w:rsid w:val="00132390"/>
    <w:rsid w:val="00132464"/>
    <w:rsid w:val="00132F7D"/>
    <w:rsid w:val="001359DA"/>
    <w:rsid w:val="00137217"/>
    <w:rsid w:val="0013780C"/>
    <w:rsid w:val="00137B8D"/>
    <w:rsid w:val="00137E6E"/>
    <w:rsid w:val="00140FAC"/>
    <w:rsid w:val="001422E2"/>
    <w:rsid w:val="00142314"/>
    <w:rsid w:val="001423F1"/>
    <w:rsid w:val="00142C98"/>
    <w:rsid w:val="00142CDE"/>
    <w:rsid w:val="00143992"/>
    <w:rsid w:val="00143C83"/>
    <w:rsid w:val="00143CD8"/>
    <w:rsid w:val="001448F2"/>
    <w:rsid w:val="001451CF"/>
    <w:rsid w:val="00145ADB"/>
    <w:rsid w:val="00145D7A"/>
    <w:rsid w:val="0014662F"/>
    <w:rsid w:val="0014726E"/>
    <w:rsid w:val="001518C0"/>
    <w:rsid w:val="00151B94"/>
    <w:rsid w:val="001532B9"/>
    <w:rsid w:val="00153922"/>
    <w:rsid w:val="0015400E"/>
    <w:rsid w:val="00154130"/>
    <w:rsid w:val="001558D7"/>
    <w:rsid w:val="0015615B"/>
    <w:rsid w:val="001563A3"/>
    <w:rsid w:val="00160706"/>
    <w:rsid w:val="00160973"/>
    <w:rsid w:val="00160B1B"/>
    <w:rsid w:val="001613E6"/>
    <w:rsid w:val="001617DC"/>
    <w:rsid w:val="00164595"/>
    <w:rsid w:val="00165330"/>
    <w:rsid w:val="00165926"/>
    <w:rsid w:val="00165F8D"/>
    <w:rsid w:val="00166139"/>
    <w:rsid w:val="00166AD2"/>
    <w:rsid w:val="00167792"/>
    <w:rsid w:val="00167FF8"/>
    <w:rsid w:val="00170FB4"/>
    <w:rsid w:val="00172121"/>
    <w:rsid w:val="00172746"/>
    <w:rsid w:val="0017277F"/>
    <w:rsid w:val="001742CD"/>
    <w:rsid w:val="00174A33"/>
    <w:rsid w:val="00174C2A"/>
    <w:rsid w:val="00175D71"/>
    <w:rsid w:val="00177AAC"/>
    <w:rsid w:val="00181711"/>
    <w:rsid w:val="001820B0"/>
    <w:rsid w:val="0018214E"/>
    <w:rsid w:val="00184D72"/>
    <w:rsid w:val="0018629F"/>
    <w:rsid w:val="00186AE1"/>
    <w:rsid w:val="00187032"/>
    <w:rsid w:val="00187C72"/>
    <w:rsid w:val="0019197B"/>
    <w:rsid w:val="00193956"/>
    <w:rsid w:val="00194D7A"/>
    <w:rsid w:val="0019519A"/>
    <w:rsid w:val="00195AFE"/>
    <w:rsid w:val="00195D19"/>
    <w:rsid w:val="00197371"/>
    <w:rsid w:val="00197DC5"/>
    <w:rsid w:val="001A14F3"/>
    <w:rsid w:val="001A23DA"/>
    <w:rsid w:val="001A4122"/>
    <w:rsid w:val="001A41DD"/>
    <w:rsid w:val="001A52FE"/>
    <w:rsid w:val="001A554C"/>
    <w:rsid w:val="001A56DA"/>
    <w:rsid w:val="001B0097"/>
    <w:rsid w:val="001B0161"/>
    <w:rsid w:val="001B0EBF"/>
    <w:rsid w:val="001B1E9D"/>
    <w:rsid w:val="001B25E4"/>
    <w:rsid w:val="001B3218"/>
    <w:rsid w:val="001B35EF"/>
    <w:rsid w:val="001B41ED"/>
    <w:rsid w:val="001B428D"/>
    <w:rsid w:val="001B5787"/>
    <w:rsid w:val="001C1201"/>
    <w:rsid w:val="001C24A9"/>
    <w:rsid w:val="001C26F9"/>
    <w:rsid w:val="001C4E84"/>
    <w:rsid w:val="001C509A"/>
    <w:rsid w:val="001C57A8"/>
    <w:rsid w:val="001C5973"/>
    <w:rsid w:val="001C5B2D"/>
    <w:rsid w:val="001C609D"/>
    <w:rsid w:val="001C632B"/>
    <w:rsid w:val="001C67C8"/>
    <w:rsid w:val="001C6E2B"/>
    <w:rsid w:val="001C7493"/>
    <w:rsid w:val="001C76C6"/>
    <w:rsid w:val="001D0F58"/>
    <w:rsid w:val="001D1B93"/>
    <w:rsid w:val="001D2BE4"/>
    <w:rsid w:val="001D33D6"/>
    <w:rsid w:val="001D3BEE"/>
    <w:rsid w:val="001D4599"/>
    <w:rsid w:val="001D4ECE"/>
    <w:rsid w:val="001D58E0"/>
    <w:rsid w:val="001D5BB3"/>
    <w:rsid w:val="001D636D"/>
    <w:rsid w:val="001D7104"/>
    <w:rsid w:val="001E00CC"/>
    <w:rsid w:val="001E015D"/>
    <w:rsid w:val="001E049A"/>
    <w:rsid w:val="001E05BD"/>
    <w:rsid w:val="001E2973"/>
    <w:rsid w:val="001E2BC2"/>
    <w:rsid w:val="001E34DE"/>
    <w:rsid w:val="001E40FD"/>
    <w:rsid w:val="001E5E0B"/>
    <w:rsid w:val="001E6B57"/>
    <w:rsid w:val="001E6CA5"/>
    <w:rsid w:val="001E7228"/>
    <w:rsid w:val="001F0498"/>
    <w:rsid w:val="001F0E5B"/>
    <w:rsid w:val="001F11B6"/>
    <w:rsid w:val="001F139F"/>
    <w:rsid w:val="001F1515"/>
    <w:rsid w:val="001F1F59"/>
    <w:rsid w:val="001F26F4"/>
    <w:rsid w:val="001F2B31"/>
    <w:rsid w:val="001F2E1E"/>
    <w:rsid w:val="001F3D98"/>
    <w:rsid w:val="001F4FDD"/>
    <w:rsid w:val="001F5484"/>
    <w:rsid w:val="001F5827"/>
    <w:rsid w:val="001F6C03"/>
    <w:rsid w:val="001F7169"/>
    <w:rsid w:val="001F7943"/>
    <w:rsid w:val="001F79E2"/>
    <w:rsid w:val="00200520"/>
    <w:rsid w:val="0020066E"/>
    <w:rsid w:val="0020095F"/>
    <w:rsid w:val="00200A8F"/>
    <w:rsid w:val="00200B26"/>
    <w:rsid w:val="00201887"/>
    <w:rsid w:val="00201B52"/>
    <w:rsid w:val="00203B80"/>
    <w:rsid w:val="002042B4"/>
    <w:rsid w:val="002047C9"/>
    <w:rsid w:val="00204996"/>
    <w:rsid w:val="00204CA5"/>
    <w:rsid w:val="00205508"/>
    <w:rsid w:val="002061FF"/>
    <w:rsid w:val="0020633F"/>
    <w:rsid w:val="00210D94"/>
    <w:rsid w:val="002123CA"/>
    <w:rsid w:val="00213AE8"/>
    <w:rsid w:val="00213B5A"/>
    <w:rsid w:val="0021484A"/>
    <w:rsid w:val="00214A16"/>
    <w:rsid w:val="0021594C"/>
    <w:rsid w:val="00215F47"/>
    <w:rsid w:val="002175FE"/>
    <w:rsid w:val="0022014D"/>
    <w:rsid w:val="00221F96"/>
    <w:rsid w:val="002225D0"/>
    <w:rsid w:val="0022266A"/>
    <w:rsid w:val="002243AF"/>
    <w:rsid w:val="0022441D"/>
    <w:rsid w:val="002244B8"/>
    <w:rsid w:val="002251EA"/>
    <w:rsid w:val="00226F16"/>
    <w:rsid w:val="00227C36"/>
    <w:rsid w:val="00231039"/>
    <w:rsid w:val="0023103B"/>
    <w:rsid w:val="0023192B"/>
    <w:rsid w:val="002330ED"/>
    <w:rsid w:val="00233318"/>
    <w:rsid w:val="002340BA"/>
    <w:rsid w:val="0023611C"/>
    <w:rsid w:val="00240356"/>
    <w:rsid w:val="00241112"/>
    <w:rsid w:val="00241667"/>
    <w:rsid w:val="00241F95"/>
    <w:rsid w:val="002421C3"/>
    <w:rsid w:val="00242C97"/>
    <w:rsid w:val="0024557B"/>
    <w:rsid w:val="002459B0"/>
    <w:rsid w:val="002466EC"/>
    <w:rsid w:val="00246B76"/>
    <w:rsid w:val="0024783E"/>
    <w:rsid w:val="00247E8B"/>
    <w:rsid w:val="00250903"/>
    <w:rsid w:val="00252D87"/>
    <w:rsid w:val="00252E94"/>
    <w:rsid w:val="00252F41"/>
    <w:rsid w:val="00253479"/>
    <w:rsid w:val="0025406A"/>
    <w:rsid w:val="00256AA8"/>
    <w:rsid w:val="002570F8"/>
    <w:rsid w:val="00257AB4"/>
    <w:rsid w:val="0026030C"/>
    <w:rsid w:val="00260CB6"/>
    <w:rsid w:val="0026266C"/>
    <w:rsid w:val="0026319F"/>
    <w:rsid w:val="002636EC"/>
    <w:rsid w:val="00263922"/>
    <w:rsid w:val="00264387"/>
    <w:rsid w:val="00264508"/>
    <w:rsid w:val="002648E6"/>
    <w:rsid w:val="00264E37"/>
    <w:rsid w:val="00265444"/>
    <w:rsid w:val="002663B6"/>
    <w:rsid w:val="0026665F"/>
    <w:rsid w:val="002703D2"/>
    <w:rsid w:val="00270613"/>
    <w:rsid w:val="00270936"/>
    <w:rsid w:val="00270C8E"/>
    <w:rsid w:val="00272C79"/>
    <w:rsid w:val="00272FA9"/>
    <w:rsid w:val="00273B52"/>
    <w:rsid w:val="00274667"/>
    <w:rsid w:val="00275FD7"/>
    <w:rsid w:val="00277694"/>
    <w:rsid w:val="00277AC5"/>
    <w:rsid w:val="002805DF"/>
    <w:rsid w:val="00280BAC"/>
    <w:rsid w:val="002845B1"/>
    <w:rsid w:val="00284C0B"/>
    <w:rsid w:val="0028570D"/>
    <w:rsid w:val="00285C86"/>
    <w:rsid w:val="002862E0"/>
    <w:rsid w:val="00287834"/>
    <w:rsid w:val="00290745"/>
    <w:rsid w:val="002927EF"/>
    <w:rsid w:val="00293760"/>
    <w:rsid w:val="00293930"/>
    <w:rsid w:val="0029410D"/>
    <w:rsid w:val="002942A7"/>
    <w:rsid w:val="002944F7"/>
    <w:rsid w:val="00294637"/>
    <w:rsid w:val="0029480B"/>
    <w:rsid w:val="00294B26"/>
    <w:rsid w:val="00295A90"/>
    <w:rsid w:val="00296317"/>
    <w:rsid w:val="00297B19"/>
    <w:rsid w:val="00297B43"/>
    <w:rsid w:val="002A0382"/>
    <w:rsid w:val="002A0429"/>
    <w:rsid w:val="002A0733"/>
    <w:rsid w:val="002A0AE8"/>
    <w:rsid w:val="002A134F"/>
    <w:rsid w:val="002A19B0"/>
    <w:rsid w:val="002A19CC"/>
    <w:rsid w:val="002A1DA2"/>
    <w:rsid w:val="002A1F8D"/>
    <w:rsid w:val="002A23A1"/>
    <w:rsid w:val="002A2408"/>
    <w:rsid w:val="002A2FF8"/>
    <w:rsid w:val="002A34B3"/>
    <w:rsid w:val="002A4772"/>
    <w:rsid w:val="002A493D"/>
    <w:rsid w:val="002A4EDC"/>
    <w:rsid w:val="002A538B"/>
    <w:rsid w:val="002A74FA"/>
    <w:rsid w:val="002A756F"/>
    <w:rsid w:val="002B0627"/>
    <w:rsid w:val="002B1F29"/>
    <w:rsid w:val="002B2829"/>
    <w:rsid w:val="002B36A3"/>
    <w:rsid w:val="002B3CCF"/>
    <w:rsid w:val="002B4720"/>
    <w:rsid w:val="002B5F29"/>
    <w:rsid w:val="002B66E2"/>
    <w:rsid w:val="002B69F4"/>
    <w:rsid w:val="002C0E53"/>
    <w:rsid w:val="002C1BFE"/>
    <w:rsid w:val="002C1CF3"/>
    <w:rsid w:val="002C4B57"/>
    <w:rsid w:val="002C516D"/>
    <w:rsid w:val="002C64D1"/>
    <w:rsid w:val="002C7519"/>
    <w:rsid w:val="002C7E34"/>
    <w:rsid w:val="002D0179"/>
    <w:rsid w:val="002D1B37"/>
    <w:rsid w:val="002D1EE1"/>
    <w:rsid w:val="002D2AF1"/>
    <w:rsid w:val="002D34A8"/>
    <w:rsid w:val="002D4BBD"/>
    <w:rsid w:val="002D6A6B"/>
    <w:rsid w:val="002D73A1"/>
    <w:rsid w:val="002E02DB"/>
    <w:rsid w:val="002E2FF8"/>
    <w:rsid w:val="002E421C"/>
    <w:rsid w:val="002E4298"/>
    <w:rsid w:val="002E4853"/>
    <w:rsid w:val="002E5031"/>
    <w:rsid w:val="002E52F9"/>
    <w:rsid w:val="002E6C7A"/>
    <w:rsid w:val="002E71F9"/>
    <w:rsid w:val="002E7D35"/>
    <w:rsid w:val="002E7E3D"/>
    <w:rsid w:val="002F0544"/>
    <w:rsid w:val="002F08CD"/>
    <w:rsid w:val="002F1A87"/>
    <w:rsid w:val="002F1C22"/>
    <w:rsid w:val="002F2107"/>
    <w:rsid w:val="002F23BA"/>
    <w:rsid w:val="002F31AC"/>
    <w:rsid w:val="002F320D"/>
    <w:rsid w:val="002F3214"/>
    <w:rsid w:val="002F37EC"/>
    <w:rsid w:val="002F3A87"/>
    <w:rsid w:val="002F3D03"/>
    <w:rsid w:val="002F4FD4"/>
    <w:rsid w:val="002F6781"/>
    <w:rsid w:val="002F6B33"/>
    <w:rsid w:val="002F702E"/>
    <w:rsid w:val="002F7AB8"/>
    <w:rsid w:val="002F7F48"/>
    <w:rsid w:val="00300A0E"/>
    <w:rsid w:val="00302910"/>
    <w:rsid w:val="00303171"/>
    <w:rsid w:val="00304387"/>
    <w:rsid w:val="00304767"/>
    <w:rsid w:val="0030520C"/>
    <w:rsid w:val="00306DF0"/>
    <w:rsid w:val="00306E27"/>
    <w:rsid w:val="00306EE6"/>
    <w:rsid w:val="0030735B"/>
    <w:rsid w:val="00307658"/>
    <w:rsid w:val="00307FB2"/>
    <w:rsid w:val="00310D3D"/>
    <w:rsid w:val="00311080"/>
    <w:rsid w:val="00311A34"/>
    <w:rsid w:val="003123BF"/>
    <w:rsid w:val="00313DB0"/>
    <w:rsid w:val="00313E6B"/>
    <w:rsid w:val="0031436E"/>
    <w:rsid w:val="00315031"/>
    <w:rsid w:val="003157F2"/>
    <w:rsid w:val="003159E5"/>
    <w:rsid w:val="00315BF6"/>
    <w:rsid w:val="00320984"/>
    <w:rsid w:val="003216EE"/>
    <w:rsid w:val="00322678"/>
    <w:rsid w:val="003229E5"/>
    <w:rsid w:val="00322D1B"/>
    <w:rsid w:val="00323DE4"/>
    <w:rsid w:val="00324132"/>
    <w:rsid w:val="003248C2"/>
    <w:rsid w:val="00324AA0"/>
    <w:rsid w:val="00324D42"/>
    <w:rsid w:val="003252CD"/>
    <w:rsid w:val="00325354"/>
    <w:rsid w:val="003255FC"/>
    <w:rsid w:val="003257BB"/>
    <w:rsid w:val="00325DD6"/>
    <w:rsid w:val="003265B7"/>
    <w:rsid w:val="00326ED6"/>
    <w:rsid w:val="00326F1A"/>
    <w:rsid w:val="00326FE1"/>
    <w:rsid w:val="003271F3"/>
    <w:rsid w:val="00327F9D"/>
    <w:rsid w:val="0033049D"/>
    <w:rsid w:val="0033140D"/>
    <w:rsid w:val="003325C6"/>
    <w:rsid w:val="00332928"/>
    <w:rsid w:val="003332C0"/>
    <w:rsid w:val="003342D9"/>
    <w:rsid w:val="0033446E"/>
    <w:rsid w:val="00334C07"/>
    <w:rsid w:val="00335CC9"/>
    <w:rsid w:val="00335E01"/>
    <w:rsid w:val="00336166"/>
    <w:rsid w:val="0033683B"/>
    <w:rsid w:val="003375DB"/>
    <w:rsid w:val="00337605"/>
    <w:rsid w:val="00337738"/>
    <w:rsid w:val="00340870"/>
    <w:rsid w:val="00340D97"/>
    <w:rsid w:val="00345E2C"/>
    <w:rsid w:val="00346B78"/>
    <w:rsid w:val="00346F63"/>
    <w:rsid w:val="00347981"/>
    <w:rsid w:val="00350FC4"/>
    <w:rsid w:val="0035159F"/>
    <w:rsid w:val="003536D1"/>
    <w:rsid w:val="00353805"/>
    <w:rsid w:val="00354C5B"/>
    <w:rsid w:val="00354F29"/>
    <w:rsid w:val="003574BD"/>
    <w:rsid w:val="00357B4F"/>
    <w:rsid w:val="00360152"/>
    <w:rsid w:val="003601B9"/>
    <w:rsid w:val="00361DA6"/>
    <w:rsid w:val="003624A1"/>
    <w:rsid w:val="00362D9D"/>
    <w:rsid w:val="00362E30"/>
    <w:rsid w:val="003631DB"/>
    <w:rsid w:val="00363610"/>
    <w:rsid w:val="00363D3C"/>
    <w:rsid w:val="00364289"/>
    <w:rsid w:val="00364571"/>
    <w:rsid w:val="0036497E"/>
    <w:rsid w:val="00364A0C"/>
    <w:rsid w:val="00364A56"/>
    <w:rsid w:val="00364DD8"/>
    <w:rsid w:val="0036707F"/>
    <w:rsid w:val="0037046E"/>
    <w:rsid w:val="0037055C"/>
    <w:rsid w:val="00371013"/>
    <w:rsid w:val="00371561"/>
    <w:rsid w:val="00371B2C"/>
    <w:rsid w:val="00372ADF"/>
    <w:rsid w:val="0037389C"/>
    <w:rsid w:val="003739E2"/>
    <w:rsid w:val="00373F8C"/>
    <w:rsid w:val="0037494B"/>
    <w:rsid w:val="00374BFA"/>
    <w:rsid w:val="00377771"/>
    <w:rsid w:val="00380CCB"/>
    <w:rsid w:val="00380E92"/>
    <w:rsid w:val="003814A1"/>
    <w:rsid w:val="00381B76"/>
    <w:rsid w:val="00383601"/>
    <w:rsid w:val="003851FC"/>
    <w:rsid w:val="00385848"/>
    <w:rsid w:val="0038636A"/>
    <w:rsid w:val="0038647C"/>
    <w:rsid w:val="00386A3C"/>
    <w:rsid w:val="00387953"/>
    <w:rsid w:val="003916DA"/>
    <w:rsid w:val="00392C82"/>
    <w:rsid w:val="00392D45"/>
    <w:rsid w:val="00392DEA"/>
    <w:rsid w:val="00393632"/>
    <w:rsid w:val="00393FE2"/>
    <w:rsid w:val="003953A5"/>
    <w:rsid w:val="00395550"/>
    <w:rsid w:val="0039557A"/>
    <w:rsid w:val="00395FB8"/>
    <w:rsid w:val="003A0836"/>
    <w:rsid w:val="003A1939"/>
    <w:rsid w:val="003A21A0"/>
    <w:rsid w:val="003A27DF"/>
    <w:rsid w:val="003A2DB8"/>
    <w:rsid w:val="003A3678"/>
    <w:rsid w:val="003A382C"/>
    <w:rsid w:val="003A3D1D"/>
    <w:rsid w:val="003A49B7"/>
    <w:rsid w:val="003A6294"/>
    <w:rsid w:val="003A69AC"/>
    <w:rsid w:val="003A6E50"/>
    <w:rsid w:val="003A7E22"/>
    <w:rsid w:val="003A7F11"/>
    <w:rsid w:val="003B0F29"/>
    <w:rsid w:val="003B11C6"/>
    <w:rsid w:val="003B1C3D"/>
    <w:rsid w:val="003B1FDA"/>
    <w:rsid w:val="003B2517"/>
    <w:rsid w:val="003B25CD"/>
    <w:rsid w:val="003B3C1E"/>
    <w:rsid w:val="003B3F5C"/>
    <w:rsid w:val="003B42AF"/>
    <w:rsid w:val="003B4D26"/>
    <w:rsid w:val="003B771C"/>
    <w:rsid w:val="003B7C93"/>
    <w:rsid w:val="003C0F55"/>
    <w:rsid w:val="003C1882"/>
    <w:rsid w:val="003C208B"/>
    <w:rsid w:val="003C3EA0"/>
    <w:rsid w:val="003C478E"/>
    <w:rsid w:val="003C4E36"/>
    <w:rsid w:val="003C5DB2"/>
    <w:rsid w:val="003C6936"/>
    <w:rsid w:val="003C72A4"/>
    <w:rsid w:val="003C7A0B"/>
    <w:rsid w:val="003C7B38"/>
    <w:rsid w:val="003D0B90"/>
    <w:rsid w:val="003D0C93"/>
    <w:rsid w:val="003D2200"/>
    <w:rsid w:val="003D360C"/>
    <w:rsid w:val="003D3745"/>
    <w:rsid w:val="003D4880"/>
    <w:rsid w:val="003D5A5E"/>
    <w:rsid w:val="003D5CC8"/>
    <w:rsid w:val="003D5E3C"/>
    <w:rsid w:val="003D7A26"/>
    <w:rsid w:val="003D7D45"/>
    <w:rsid w:val="003E0418"/>
    <w:rsid w:val="003E0A84"/>
    <w:rsid w:val="003E1011"/>
    <w:rsid w:val="003E11DB"/>
    <w:rsid w:val="003E19B5"/>
    <w:rsid w:val="003E1BDE"/>
    <w:rsid w:val="003E23F7"/>
    <w:rsid w:val="003E33A2"/>
    <w:rsid w:val="003E4A79"/>
    <w:rsid w:val="003E4C80"/>
    <w:rsid w:val="003E4D3B"/>
    <w:rsid w:val="003E50EB"/>
    <w:rsid w:val="003E5ECE"/>
    <w:rsid w:val="003E6563"/>
    <w:rsid w:val="003E7779"/>
    <w:rsid w:val="003E77F1"/>
    <w:rsid w:val="003E7B58"/>
    <w:rsid w:val="003F1016"/>
    <w:rsid w:val="003F354F"/>
    <w:rsid w:val="003F3A58"/>
    <w:rsid w:val="003F4341"/>
    <w:rsid w:val="003F4CAF"/>
    <w:rsid w:val="003F4D6E"/>
    <w:rsid w:val="003F6B5C"/>
    <w:rsid w:val="003F72C0"/>
    <w:rsid w:val="0040107F"/>
    <w:rsid w:val="004010D8"/>
    <w:rsid w:val="004012C8"/>
    <w:rsid w:val="00401A70"/>
    <w:rsid w:val="0040261D"/>
    <w:rsid w:val="004029FF"/>
    <w:rsid w:val="00402FC9"/>
    <w:rsid w:val="004034E3"/>
    <w:rsid w:val="004036C9"/>
    <w:rsid w:val="0040487D"/>
    <w:rsid w:val="004062BB"/>
    <w:rsid w:val="004063A5"/>
    <w:rsid w:val="0040661D"/>
    <w:rsid w:val="00406639"/>
    <w:rsid w:val="00406D10"/>
    <w:rsid w:val="00410D73"/>
    <w:rsid w:val="004116EB"/>
    <w:rsid w:val="004119FB"/>
    <w:rsid w:val="00412BB1"/>
    <w:rsid w:val="004130F1"/>
    <w:rsid w:val="00413ED7"/>
    <w:rsid w:val="00413F09"/>
    <w:rsid w:val="00416377"/>
    <w:rsid w:val="00416A6B"/>
    <w:rsid w:val="0042000C"/>
    <w:rsid w:val="004203EB"/>
    <w:rsid w:val="0042046A"/>
    <w:rsid w:val="00420A35"/>
    <w:rsid w:val="00420F83"/>
    <w:rsid w:val="0042112A"/>
    <w:rsid w:val="004231DD"/>
    <w:rsid w:val="004233B9"/>
    <w:rsid w:val="0042358C"/>
    <w:rsid w:val="00423A71"/>
    <w:rsid w:val="00423F0D"/>
    <w:rsid w:val="0042442C"/>
    <w:rsid w:val="00424C3C"/>
    <w:rsid w:val="00425188"/>
    <w:rsid w:val="00425AF9"/>
    <w:rsid w:val="00426355"/>
    <w:rsid w:val="00426B68"/>
    <w:rsid w:val="00426F14"/>
    <w:rsid w:val="00431DAA"/>
    <w:rsid w:val="004334C8"/>
    <w:rsid w:val="0043369C"/>
    <w:rsid w:val="0043371B"/>
    <w:rsid w:val="00433B7C"/>
    <w:rsid w:val="00433E8A"/>
    <w:rsid w:val="00434311"/>
    <w:rsid w:val="0043433B"/>
    <w:rsid w:val="00434377"/>
    <w:rsid w:val="00434A51"/>
    <w:rsid w:val="004353AB"/>
    <w:rsid w:val="004354AE"/>
    <w:rsid w:val="00435DC9"/>
    <w:rsid w:val="004361C0"/>
    <w:rsid w:val="00437922"/>
    <w:rsid w:val="004407DE"/>
    <w:rsid w:val="0044219A"/>
    <w:rsid w:val="0044306C"/>
    <w:rsid w:val="004434AD"/>
    <w:rsid w:val="00443530"/>
    <w:rsid w:val="00444636"/>
    <w:rsid w:val="00444F56"/>
    <w:rsid w:val="00445C9A"/>
    <w:rsid w:val="00447A9F"/>
    <w:rsid w:val="00451058"/>
    <w:rsid w:val="00453144"/>
    <w:rsid w:val="004536EA"/>
    <w:rsid w:val="00453CCD"/>
    <w:rsid w:val="00454D23"/>
    <w:rsid w:val="00454D26"/>
    <w:rsid w:val="004552C0"/>
    <w:rsid w:val="004553A2"/>
    <w:rsid w:val="004554BA"/>
    <w:rsid w:val="00455585"/>
    <w:rsid w:val="00461147"/>
    <w:rsid w:val="004623AA"/>
    <w:rsid w:val="00462B1D"/>
    <w:rsid w:val="00463672"/>
    <w:rsid w:val="00463A8C"/>
    <w:rsid w:val="00464469"/>
    <w:rsid w:val="004653B5"/>
    <w:rsid w:val="00466A83"/>
    <w:rsid w:val="004678E5"/>
    <w:rsid w:val="00467E4A"/>
    <w:rsid w:val="00470527"/>
    <w:rsid w:val="004710FC"/>
    <w:rsid w:val="004718F7"/>
    <w:rsid w:val="00471D0B"/>
    <w:rsid w:val="00472615"/>
    <w:rsid w:val="00473134"/>
    <w:rsid w:val="00473E61"/>
    <w:rsid w:val="004742EE"/>
    <w:rsid w:val="004743C9"/>
    <w:rsid w:val="00475E65"/>
    <w:rsid w:val="00475F07"/>
    <w:rsid w:val="00476484"/>
    <w:rsid w:val="00480349"/>
    <w:rsid w:val="00480534"/>
    <w:rsid w:val="00480C2D"/>
    <w:rsid w:val="00481111"/>
    <w:rsid w:val="00481682"/>
    <w:rsid w:val="004816F3"/>
    <w:rsid w:val="00482B1E"/>
    <w:rsid w:val="004831EF"/>
    <w:rsid w:val="00483741"/>
    <w:rsid w:val="00484171"/>
    <w:rsid w:val="004846DD"/>
    <w:rsid w:val="004847B0"/>
    <w:rsid w:val="00485034"/>
    <w:rsid w:val="00485496"/>
    <w:rsid w:val="004859E7"/>
    <w:rsid w:val="00485D91"/>
    <w:rsid w:val="00485FE8"/>
    <w:rsid w:val="004861CC"/>
    <w:rsid w:val="00487B3E"/>
    <w:rsid w:val="00487F89"/>
    <w:rsid w:val="00491CDD"/>
    <w:rsid w:val="00491F2A"/>
    <w:rsid w:val="00493247"/>
    <w:rsid w:val="00493465"/>
    <w:rsid w:val="004938BD"/>
    <w:rsid w:val="00493BC5"/>
    <w:rsid w:val="00493BEE"/>
    <w:rsid w:val="004942DB"/>
    <w:rsid w:val="004942F3"/>
    <w:rsid w:val="00496AE6"/>
    <w:rsid w:val="004974DA"/>
    <w:rsid w:val="004975D3"/>
    <w:rsid w:val="00497CD9"/>
    <w:rsid w:val="004A09C8"/>
    <w:rsid w:val="004A11D1"/>
    <w:rsid w:val="004A43C3"/>
    <w:rsid w:val="004A43FB"/>
    <w:rsid w:val="004A529E"/>
    <w:rsid w:val="004A5583"/>
    <w:rsid w:val="004A61EB"/>
    <w:rsid w:val="004A7A74"/>
    <w:rsid w:val="004A7CAB"/>
    <w:rsid w:val="004B1963"/>
    <w:rsid w:val="004B1FE6"/>
    <w:rsid w:val="004B2617"/>
    <w:rsid w:val="004B2912"/>
    <w:rsid w:val="004B2C6D"/>
    <w:rsid w:val="004B3220"/>
    <w:rsid w:val="004B33EF"/>
    <w:rsid w:val="004B368A"/>
    <w:rsid w:val="004B4043"/>
    <w:rsid w:val="004B4A4E"/>
    <w:rsid w:val="004B4AC9"/>
    <w:rsid w:val="004B7360"/>
    <w:rsid w:val="004B7B34"/>
    <w:rsid w:val="004B7CBF"/>
    <w:rsid w:val="004B7DAF"/>
    <w:rsid w:val="004C06E7"/>
    <w:rsid w:val="004C0FF3"/>
    <w:rsid w:val="004C1506"/>
    <w:rsid w:val="004C171E"/>
    <w:rsid w:val="004C1FAD"/>
    <w:rsid w:val="004C25B8"/>
    <w:rsid w:val="004C39D5"/>
    <w:rsid w:val="004C684F"/>
    <w:rsid w:val="004C6F5E"/>
    <w:rsid w:val="004C7D2B"/>
    <w:rsid w:val="004D0351"/>
    <w:rsid w:val="004D0E8F"/>
    <w:rsid w:val="004D13A0"/>
    <w:rsid w:val="004D1774"/>
    <w:rsid w:val="004D3411"/>
    <w:rsid w:val="004D43B4"/>
    <w:rsid w:val="004D5646"/>
    <w:rsid w:val="004D5950"/>
    <w:rsid w:val="004D5EF7"/>
    <w:rsid w:val="004D7BA0"/>
    <w:rsid w:val="004D7C2A"/>
    <w:rsid w:val="004E1436"/>
    <w:rsid w:val="004E164A"/>
    <w:rsid w:val="004E22C4"/>
    <w:rsid w:val="004E2538"/>
    <w:rsid w:val="004E3110"/>
    <w:rsid w:val="004E5E2E"/>
    <w:rsid w:val="004E656B"/>
    <w:rsid w:val="004E6804"/>
    <w:rsid w:val="004E6C55"/>
    <w:rsid w:val="004E705F"/>
    <w:rsid w:val="004E70C3"/>
    <w:rsid w:val="004E7E1B"/>
    <w:rsid w:val="004F0C1A"/>
    <w:rsid w:val="004F0D57"/>
    <w:rsid w:val="004F2178"/>
    <w:rsid w:val="004F267B"/>
    <w:rsid w:val="004F382B"/>
    <w:rsid w:val="004F3ADF"/>
    <w:rsid w:val="004F6424"/>
    <w:rsid w:val="004F6E92"/>
    <w:rsid w:val="00500460"/>
    <w:rsid w:val="00500E0A"/>
    <w:rsid w:val="00501C90"/>
    <w:rsid w:val="0050272E"/>
    <w:rsid w:val="00504495"/>
    <w:rsid w:val="00506B12"/>
    <w:rsid w:val="00506D51"/>
    <w:rsid w:val="00506FC1"/>
    <w:rsid w:val="00507B6B"/>
    <w:rsid w:val="00507F8E"/>
    <w:rsid w:val="00515823"/>
    <w:rsid w:val="00516111"/>
    <w:rsid w:val="00516979"/>
    <w:rsid w:val="00516F6C"/>
    <w:rsid w:val="00517AEB"/>
    <w:rsid w:val="00520670"/>
    <w:rsid w:val="00520C61"/>
    <w:rsid w:val="0052253D"/>
    <w:rsid w:val="005226E5"/>
    <w:rsid w:val="00522BC3"/>
    <w:rsid w:val="005239BA"/>
    <w:rsid w:val="00523A74"/>
    <w:rsid w:val="00523AF4"/>
    <w:rsid w:val="00523F43"/>
    <w:rsid w:val="00525643"/>
    <w:rsid w:val="005258E6"/>
    <w:rsid w:val="00525957"/>
    <w:rsid w:val="00527F07"/>
    <w:rsid w:val="00527FBA"/>
    <w:rsid w:val="00527FD0"/>
    <w:rsid w:val="00532391"/>
    <w:rsid w:val="00532792"/>
    <w:rsid w:val="005329F7"/>
    <w:rsid w:val="00532AB4"/>
    <w:rsid w:val="00532BD5"/>
    <w:rsid w:val="00532E6B"/>
    <w:rsid w:val="00534B69"/>
    <w:rsid w:val="005358CE"/>
    <w:rsid w:val="0053606B"/>
    <w:rsid w:val="00536D55"/>
    <w:rsid w:val="005379BD"/>
    <w:rsid w:val="0054027C"/>
    <w:rsid w:val="0054042B"/>
    <w:rsid w:val="0054351C"/>
    <w:rsid w:val="00543AA5"/>
    <w:rsid w:val="00544373"/>
    <w:rsid w:val="00544A38"/>
    <w:rsid w:val="005454CD"/>
    <w:rsid w:val="00546598"/>
    <w:rsid w:val="005466B9"/>
    <w:rsid w:val="00546C4B"/>
    <w:rsid w:val="00547B66"/>
    <w:rsid w:val="00550506"/>
    <w:rsid w:val="005507D8"/>
    <w:rsid w:val="005509E0"/>
    <w:rsid w:val="00550A14"/>
    <w:rsid w:val="00551946"/>
    <w:rsid w:val="005534B1"/>
    <w:rsid w:val="00554498"/>
    <w:rsid w:val="00555088"/>
    <w:rsid w:val="00557772"/>
    <w:rsid w:val="00557D0A"/>
    <w:rsid w:val="00560C98"/>
    <w:rsid w:val="00560E94"/>
    <w:rsid w:val="0056198F"/>
    <w:rsid w:val="00562F3F"/>
    <w:rsid w:val="005635C0"/>
    <w:rsid w:val="00564407"/>
    <w:rsid w:val="00564522"/>
    <w:rsid w:val="00565157"/>
    <w:rsid w:val="005661EB"/>
    <w:rsid w:val="00567825"/>
    <w:rsid w:val="00567C9C"/>
    <w:rsid w:val="005706A7"/>
    <w:rsid w:val="00570900"/>
    <w:rsid w:val="00570C56"/>
    <w:rsid w:val="00570EF5"/>
    <w:rsid w:val="00571971"/>
    <w:rsid w:val="00572049"/>
    <w:rsid w:val="005722BA"/>
    <w:rsid w:val="00572DDA"/>
    <w:rsid w:val="00575352"/>
    <w:rsid w:val="0057616E"/>
    <w:rsid w:val="00576430"/>
    <w:rsid w:val="00577C87"/>
    <w:rsid w:val="00580144"/>
    <w:rsid w:val="00580AF0"/>
    <w:rsid w:val="00581AED"/>
    <w:rsid w:val="005825C6"/>
    <w:rsid w:val="00583CBE"/>
    <w:rsid w:val="005840FB"/>
    <w:rsid w:val="0058467C"/>
    <w:rsid w:val="00584A6D"/>
    <w:rsid w:val="005850CC"/>
    <w:rsid w:val="005851D2"/>
    <w:rsid w:val="00585D3A"/>
    <w:rsid w:val="00586BA8"/>
    <w:rsid w:val="00587C54"/>
    <w:rsid w:val="005903DF"/>
    <w:rsid w:val="00590F36"/>
    <w:rsid w:val="00591A09"/>
    <w:rsid w:val="005920A9"/>
    <w:rsid w:val="005922E7"/>
    <w:rsid w:val="0059243F"/>
    <w:rsid w:val="005928ED"/>
    <w:rsid w:val="00594076"/>
    <w:rsid w:val="00594DDF"/>
    <w:rsid w:val="00596381"/>
    <w:rsid w:val="00596904"/>
    <w:rsid w:val="00596A3F"/>
    <w:rsid w:val="005971F8"/>
    <w:rsid w:val="00597474"/>
    <w:rsid w:val="005979F8"/>
    <w:rsid w:val="005A22D6"/>
    <w:rsid w:val="005A285F"/>
    <w:rsid w:val="005A46D7"/>
    <w:rsid w:val="005A4836"/>
    <w:rsid w:val="005A4F76"/>
    <w:rsid w:val="005A570F"/>
    <w:rsid w:val="005A5F68"/>
    <w:rsid w:val="005A6590"/>
    <w:rsid w:val="005A788E"/>
    <w:rsid w:val="005B00B7"/>
    <w:rsid w:val="005B0B74"/>
    <w:rsid w:val="005B16DD"/>
    <w:rsid w:val="005B1F44"/>
    <w:rsid w:val="005B2D0F"/>
    <w:rsid w:val="005B33D3"/>
    <w:rsid w:val="005B33FB"/>
    <w:rsid w:val="005B3D4D"/>
    <w:rsid w:val="005B508A"/>
    <w:rsid w:val="005B5522"/>
    <w:rsid w:val="005B5570"/>
    <w:rsid w:val="005B573F"/>
    <w:rsid w:val="005B5821"/>
    <w:rsid w:val="005B65F4"/>
    <w:rsid w:val="005C0436"/>
    <w:rsid w:val="005C0637"/>
    <w:rsid w:val="005C0643"/>
    <w:rsid w:val="005C1066"/>
    <w:rsid w:val="005C2171"/>
    <w:rsid w:val="005C22CB"/>
    <w:rsid w:val="005C28D2"/>
    <w:rsid w:val="005C2BE6"/>
    <w:rsid w:val="005C35DE"/>
    <w:rsid w:val="005C39CC"/>
    <w:rsid w:val="005C3F37"/>
    <w:rsid w:val="005C6CA7"/>
    <w:rsid w:val="005C7137"/>
    <w:rsid w:val="005C74C8"/>
    <w:rsid w:val="005D01E3"/>
    <w:rsid w:val="005D0BDE"/>
    <w:rsid w:val="005D0CE1"/>
    <w:rsid w:val="005D0D02"/>
    <w:rsid w:val="005D27C0"/>
    <w:rsid w:val="005D2829"/>
    <w:rsid w:val="005D3817"/>
    <w:rsid w:val="005D398B"/>
    <w:rsid w:val="005D3C6A"/>
    <w:rsid w:val="005D479B"/>
    <w:rsid w:val="005D47CA"/>
    <w:rsid w:val="005D51E2"/>
    <w:rsid w:val="005D605B"/>
    <w:rsid w:val="005D6BFD"/>
    <w:rsid w:val="005D77B3"/>
    <w:rsid w:val="005E14B0"/>
    <w:rsid w:val="005E25F7"/>
    <w:rsid w:val="005E2AA8"/>
    <w:rsid w:val="005E2F7D"/>
    <w:rsid w:val="005E3272"/>
    <w:rsid w:val="005E4202"/>
    <w:rsid w:val="005E44BF"/>
    <w:rsid w:val="005E4EF7"/>
    <w:rsid w:val="005E630D"/>
    <w:rsid w:val="005E6549"/>
    <w:rsid w:val="005E6E87"/>
    <w:rsid w:val="005E752D"/>
    <w:rsid w:val="005E7622"/>
    <w:rsid w:val="005F00EE"/>
    <w:rsid w:val="005F0F2F"/>
    <w:rsid w:val="005F0F47"/>
    <w:rsid w:val="005F1F20"/>
    <w:rsid w:val="005F28F7"/>
    <w:rsid w:val="005F345B"/>
    <w:rsid w:val="005F380B"/>
    <w:rsid w:val="005F42A5"/>
    <w:rsid w:val="005F4376"/>
    <w:rsid w:val="005F49D0"/>
    <w:rsid w:val="005F5FF3"/>
    <w:rsid w:val="005F709C"/>
    <w:rsid w:val="005F733D"/>
    <w:rsid w:val="005F7408"/>
    <w:rsid w:val="00600003"/>
    <w:rsid w:val="006019F1"/>
    <w:rsid w:val="006023AF"/>
    <w:rsid w:val="006053ED"/>
    <w:rsid w:val="006056AB"/>
    <w:rsid w:val="0060582C"/>
    <w:rsid w:val="006058C8"/>
    <w:rsid w:val="00605C24"/>
    <w:rsid w:val="0060684C"/>
    <w:rsid w:val="00607167"/>
    <w:rsid w:val="006079EC"/>
    <w:rsid w:val="00607A5A"/>
    <w:rsid w:val="00607D47"/>
    <w:rsid w:val="00607E84"/>
    <w:rsid w:val="00611126"/>
    <w:rsid w:val="00611D76"/>
    <w:rsid w:val="00612147"/>
    <w:rsid w:val="0061255E"/>
    <w:rsid w:val="006127DB"/>
    <w:rsid w:val="00612A9D"/>
    <w:rsid w:val="00612B55"/>
    <w:rsid w:val="0061347F"/>
    <w:rsid w:val="0061390B"/>
    <w:rsid w:val="00613A43"/>
    <w:rsid w:val="00613B67"/>
    <w:rsid w:val="00614011"/>
    <w:rsid w:val="00615077"/>
    <w:rsid w:val="00615319"/>
    <w:rsid w:val="00615479"/>
    <w:rsid w:val="00617FEF"/>
    <w:rsid w:val="00621346"/>
    <w:rsid w:val="0062204A"/>
    <w:rsid w:val="006223C9"/>
    <w:rsid w:val="0062267C"/>
    <w:rsid w:val="00622759"/>
    <w:rsid w:val="00622864"/>
    <w:rsid w:val="00623DBE"/>
    <w:rsid w:val="00624040"/>
    <w:rsid w:val="0062411F"/>
    <w:rsid w:val="00624240"/>
    <w:rsid w:val="0062465C"/>
    <w:rsid w:val="00624F1D"/>
    <w:rsid w:val="00625030"/>
    <w:rsid w:val="00625574"/>
    <w:rsid w:val="00626527"/>
    <w:rsid w:val="00626F1A"/>
    <w:rsid w:val="00627009"/>
    <w:rsid w:val="00627F7D"/>
    <w:rsid w:val="00630F3F"/>
    <w:rsid w:val="006310A5"/>
    <w:rsid w:val="00631DED"/>
    <w:rsid w:val="00632655"/>
    <w:rsid w:val="006339DC"/>
    <w:rsid w:val="00633EBF"/>
    <w:rsid w:val="006349AD"/>
    <w:rsid w:val="00635D13"/>
    <w:rsid w:val="00636A8D"/>
    <w:rsid w:val="006372A6"/>
    <w:rsid w:val="0063747F"/>
    <w:rsid w:val="00637660"/>
    <w:rsid w:val="00637801"/>
    <w:rsid w:val="00640356"/>
    <w:rsid w:val="00641CDC"/>
    <w:rsid w:val="00642482"/>
    <w:rsid w:val="006430A4"/>
    <w:rsid w:val="00645259"/>
    <w:rsid w:val="00645768"/>
    <w:rsid w:val="00645F25"/>
    <w:rsid w:val="006476CE"/>
    <w:rsid w:val="00647A38"/>
    <w:rsid w:val="00647DA4"/>
    <w:rsid w:val="00650ACA"/>
    <w:rsid w:val="00650F92"/>
    <w:rsid w:val="00651B5C"/>
    <w:rsid w:val="0065251E"/>
    <w:rsid w:val="00653F1F"/>
    <w:rsid w:val="00653F3A"/>
    <w:rsid w:val="0065511F"/>
    <w:rsid w:val="006555CB"/>
    <w:rsid w:val="006558D6"/>
    <w:rsid w:val="00655CCE"/>
    <w:rsid w:val="0065673C"/>
    <w:rsid w:val="00657979"/>
    <w:rsid w:val="00660425"/>
    <w:rsid w:val="00660E39"/>
    <w:rsid w:val="006611EC"/>
    <w:rsid w:val="00661DC0"/>
    <w:rsid w:val="00662E08"/>
    <w:rsid w:val="00663013"/>
    <w:rsid w:val="006631B2"/>
    <w:rsid w:val="00663B75"/>
    <w:rsid w:val="0066459E"/>
    <w:rsid w:val="00665182"/>
    <w:rsid w:val="0066566B"/>
    <w:rsid w:val="00665F44"/>
    <w:rsid w:val="0066619B"/>
    <w:rsid w:val="00666571"/>
    <w:rsid w:val="00666BCB"/>
    <w:rsid w:val="00667837"/>
    <w:rsid w:val="0067074A"/>
    <w:rsid w:val="006709DB"/>
    <w:rsid w:val="00673C57"/>
    <w:rsid w:val="00673D7F"/>
    <w:rsid w:val="00676014"/>
    <w:rsid w:val="006775DF"/>
    <w:rsid w:val="006809F3"/>
    <w:rsid w:val="00681B0A"/>
    <w:rsid w:val="006820F3"/>
    <w:rsid w:val="0068268C"/>
    <w:rsid w:val="0068372B"/>
    <w:rsid w:val="0068582F"/>
    <w:rsid w:val="006858D6"/>
    <w:rsid w:val="00686514"/>
    <w:rsid w:val="006875C1"/>
    <w:rsid w:val="00687D41"/>
    <w:rsid w:val="00690321"/>
    <w:rsid w:val="00692927"/>
    <w:rsid w:val="00692CF5"/>
    <w:rsid w:val="006941C6"/>
    <w:rsid w:val="006941E0"/>
    <w:rsid w:val="00694549"/>
    <w:rsid w:val="00694E76"/>
    <w:rsid w:val="00695E30"/>
    <w:rsid w:val="006965D2"/>
    <w:rsid w:val="0069683F"/>
    <w:rsid w:val="00696C1D"/>
    <w:rsid w:val="006A059C"/>
    <w:rsid w:val="006A14F3"/>
    <w:rsid w:val="006A1A16"/>
    <w:rsid w:val="006A1C8C"/>
    <w:rsid w:val="006A202B"/>
    <w:rsid w:val="006A27D6"/>
    <w:rsid w:val="006A2A15"/>
    <w:rsid w:val="006A2A62"/>
    <w:rsid w:val="006A2D42"/>
    <w:rsid w:val="006A2E05"/>
    <w:rsid w:val="006A2F69"/>
    <w:rsid w:val="006A38D0"/>
    <w:rsid w:val="006A3E84"/>
    <w:rsid w:val="006A47D6"/>
    <w:rsid w:val="006A4C0A"/>
    <w:rsid w:val="006A5213"/>
    <w:rsid w:val="006A5336"/>
    <w:rsid w:val="006A5A75"/>
    <w:rsid w:val="006A5E80"/>
    <w:rsid w:val="006B03CA"/>
    <w:rsid w:val="006B19E9"/>
    <w:rsid w:val="006B2ECB"/>
    <w:rsid w:val="006B3AA0"/>
    <w:rsid w:val="006B46A2"/>
    <w:rsid w:val="006B51B5"/>
    <w:rsid w:val="006B657C"/>
    <w:rsid w:val="006B799E"/>
    <w:rsid w:val="006B79E5"/>
    <w:rsid w:val="006B7C98"/>
    <w:rsid w:val="006C0E15"/>
    <w:rsid w:val="006C2322"/>
    <w:rsid w:val="006C250C"/>
    <w:rsid w:val="006C26D3"/>
    <w:rsid w:val="006C2ABE"/>
    <w:rsid w:val="006C31CE"/>
    <w:rsid w:val="006C3358"/>
    <w:rsid w:val="006C3A9D"/>
    <w:rsid w:val="006C427C"/>
    <w:rsid w:val="006C428A"/>
    <w:rsid w:val="006C49AB"/>
    <w:rsid w:val="006C560A"/>
    <w:rsid w:val="006C6205"/>
    <w:rsid w:val="006C643C"/>
    <w:rsid w:val="006C73FA"/>
    <w:rsid w:val="006D0C18"/>
    <w:rsid w:val="006D104E"/>
    <w:rsid w:val="006D14FC"/>
    <w:rsid w:val="006D2122"/>
    <w:rsid w:val="006D23DD"/>
    <w:rsid w:val="006D2EAB"/>
    <w:rsid w:val="006D352B"/>
    <w:rsid w:val="006D3B3D"/>
    <w:rsid w:val="006D3F06"/>
    <w:rsid w:val="006D3F80"/>
    <w:rsid w:val="006D409A"/>
    <w:rsid w:val="006D48C3"/>
    <w:rsid w:val="006D4B78"/>
    <w:rsid w:val="006D6ABF"/>
    <w:rsid w:val="006D71AD"/>
    <w:rsid w:val="006D7211"/>
    <w:rsid w:val="006D785D"/>
    <w:rsid w:val="006E091E"/>
    <w:rsid w:val="006E18DB"/>
    <w:rsid w:val="006E1E3B"/>
    <w:rsid w:val="006E1E6E"/>
    <w:rsid w:val="006E2112"/>
    <w:rsid w:val="006E25D8"/>
    <w:rsid w:val="006E3CF3"/>
    <w:rsid w:val="006E4B9B"/>
    <w:rsid w:val="006E589D"/>
    <w:rsid w:val="006E70DE"/>
    <w:rsid w:val="006E72E8"/>
    <w:rsid w:val="006E77E1"/>
    <w:rsid w:val="006E7824"/>
    <w:rsid w:val="006E7911"/>
    <w:rsid w:val="006E7ED7"/>
    <w:rsid w:val="006F0980"/>
    <w:rsid w:val="006F132F"/>
    <w:rsid w:val="006F1502"/>
    <w:rsid w:val="006F15C7"/>
    <w:rsid w:val="006F2730"/>
    <w:rsid w:val="006F4170"/>
    <w:rsid w:val="006F7AF1"/>
    <w:rsid w:val="00701723"/>
    <w:rsid w:val="007018A1"/>
    <w:rsid w:val="00701B06"/>
    <w:rsid w:val="00703B55"/>
    <w:rsid w:val="00706475"/>
    <w:rsid w:val="00706E28"/>
    <w:rsid w:val="00707287"/>
    <w:rsid w:val="0071033B"/>
    <w:rsid w:val="00710A34"/>
    <w:rsid w:val="00710D8F"/>
    <w:rsid w:val="00710EBD"/>
    <w:rsid w:val="007115E4"/>
    <w:rsid w:val="0071297C"/>
    <w:rsid w:val="007134A9"/>
    <w:rsid w:val="00713E62"/>
    <w:rsid w:val="0071464A"/>
    <w:rsid w:val="007149D1"/>
    <w:rsid w:val="00715141"/>
    <w:rsid w:val="0071638A"/>
    <w:rsid w:val="007169E8"/>
    <w:rsid w:val="007173B9"/>
    <w:rsid w:val="0071761A"/>
    <w:rsid w:val="0071779A"/>
    <w:rsid w:val="00721405"/>
    <w:rsid w:val="00722475"/>
    <w:rsid w:val="0072266E"/>
    <w:rsid w:val="00724ABB"/>
    <w:rsid w:val="00725650"/>
    <w:rsid w:val="0072664B"/>
    <w:rsid w:val="0072742C"/>
    <w:rsid w:val="00727D36"/>
    <w:rsid w:val="0073058C"/>
    <w:rsid w:val="00730866"/>
    <w:rsid w:val="00730FD2"/>
    <w:rsid w:val="00731011"/>
    <w:rsid w:val="00731387"/>
    <w:rsid w:val="00731F62"/>
    <w:rsid w:val="00732B71"/>
    <w:rsid w:val="00732E34"/>
    <w:rsid w:val="007332C8"/>
    <w:rsid w:val="00733822"/>
    <w:rsid w:val="00733891"/>
    <w:rsid w:val="00733B18"/>
    <w:rsid w:val="0073400B"/>
    <w:rsid w:val="00734B2F"/>
    <w:rsid w:val="00735AAD"/>
    <w:rsid w:val="00735B72"/>
    <w:rsid w:val="007360DE"/>
    <w:rsid w:val="00736194"/>
    <w:rsid w:val="007371B9"/>
    <w:rsid w:val="0073746D"/>
    <w:rsid w:val="0073771F"/>
    <w:rsid w:val="00740B6C"/>
    <w:rsid w:val="007419B0"/>
    <w:rsid w:val="00741AE1"/>
    <w:rsid w:val="007423D0"/>
    <w:rsid w:val="00744580"/>
    <w:rsid w:val="00744861"/>
    <w:rsid w:val="00745027"/>
    <w:rsid w:val="0074507C"/>
    <w:rsid w:val="007452D0"/>
    <w:rsid w:val="00745F3E"/>
    <w:rsid w:val="00745F50"/>
    <w:rsid w:val="00746077"/>
    <w:rsid w:val="007464BB"/>
    <w:rsid w:val="0074671B"/>
    <w:rsid w:val="00746A74"/>
    <w:rsid w:val="00746D72"/>
    <w:rsid w:val="00751C6D"/>
    <w:rsid w:val="0075210B"/>
    <w:rsid w:val="007529B9"/>
    <w:rsid w:val="00753218"/>
    <w:rsid w:val="00753A35"/>
    <w:rsid w:val="00754AC3"/>
    <w:rsid w:val="00757388"/>
    <w:rsid w:val="00760DDC"/>
    <w:rsid w:val="0076127A"/>
    <w:rsid w:val="007612C9"/>
    <w:rsid w:val="007613AF"/>
    <w:rsid w:val="007617F0"/>
    <w:rsid w:val="0076196D"/>
    <w:rsid w:val="00761C88"/>
    <w:rsid w:val="00763414"/>
    <w:rsid w:val="00763826"/>
    <w:rsid w:val="00763905"/>
    <w:rsid w:val="00763FFF"/>
    <w:rsid w:val="007640E6"/>
    <w:rsid w:val="00764CE8"/>
    <w:rsid w:val="00764F91"/>
    <w:rsid w:val="0076528A"/>
    <w:rsid w:val="00765D6B"/>
    <w:rsid w:val="00767809"/>
    <w:rsid w:val="007703B8"/>
    <w:rsid w:val="00770469"/>
    <w:rsid w:val="00771786"/>
    <w:rsid w:val="00771A26"/>
    <w:rsid w:val="00771D29"/>
    <w:rsid w:val="007723EA"/>
    <w:rsid w:val="00772E74"/>
    <w:rsid w:val="00773340"/>
    <w:rsid w:val="007741AC"/>
    <w:rsid w:val="00776736"/>
    <w:rsid w:val="007770CB"/>
    <w:rsid w:val="00780AF6"/>
    <w:rsid w:val="00780BBB"/>
    <w:rsid w:val="00781CF3"/>
    <w:rsid w:val="007830D2"/>
    <w:rsid w:val="0078367D"/>
    <w:rsid w:val="00783A16"/>
    <w:rsid w:val="00783FFE"/>
    <w:rsid w:val="00784D09"/>
    <w:rsid w:val="00784EEF"/>
    <w:rsid w:val="00785289"/>
    <w:rsid w:val="00787314"/>
    <w:rsid w:val="0078773C"/>
    <w:rsid w:val="00787F5B"/>
    <w:rsid w:val="0079156A"/>
    <w:rsid w:val="00791E20"/>
    <w:rsid w:val="0079330A"/>
    <w:rsid w:val="0079383E"/>
    <w:rsid w:val="007941EB"/>
    <w:rsid w:val="00796211"/>
    <w:rsid w:val="00796AD7"/>
    <w:rsid w:val="00796C8E"/>
    <w:rsid w:val="007A0DB4"/>
    <w:rsid w:val="007A10E0"/>
    <w:rsid w:val="007A15F5"/>
    <w:rsid w:val="007A1A11"/>
    <w:rsid w:val="007A281B"/>
    <w:rsid w:val="007A305E"/>
    <w:rsid w:val="007A33A8"/>
    <w:rsid w:val="007A3E99"/>
    <w:rsid w:val="007A409F"/>
    <w:rsid w:val="007A40ED"/>
    <w:rsid w:val="007A440A"/>
    <w:rsid w:val="007A4B09"/>
    <w:rsid w:val="007A4D33"/>
    <w:rsid w:val="007A4D45"/>
    <w:rsid w:val="007A50CB"/>
    <w:rsid w:val="007A54B9"/>
    <w:rsid w:val="007A5C6C"/>
    <w:rsid w:val="007A6B9C"/>
    <w:rsid w:val="007A7BA5"/>
    <w:rsid w:val="007B0457"/>
    <w:rsid w:val="007B1A5E"/>
    <w:rsid w:val="007B1D4D"/>
    <w:rsid w:val="007B3662"/>
    <w:rsid w:val="007B3AA1"/>
    <w:rsid w:val="007B4093"/>
    <w:rsid w:val="007B4F30"/>
    <w:rsid w:val="007B4FE0"/>
    <w:rsid w:val="007B57B9"/>
    <w:rsid w:val="007B79EA"/>
    <w:rsid w:val="007B7CE8"/>
    <w:rsid w:val="007C01DC"/>
    <w:rsid w:val="007C033A"/>
    <w:rsid w:val="007C0B5E"/>
    <w:rsid w:val="007C0D38"/>
    <w:rsid w:val="007C11A4"/>
    <w:rsid w:val="007C1A1B"/>
    <w:rsid w:val="007C2825"/>
    <w:rsid w:val="007C31FA"/>
    <w:rsid w:val="007C32D7"/>
    <w:rsid w:val="007C4326"/>
    <w:rsid w:val="007C7115"/>
    <w:rsid w:val="007C7CC4"/>
    <w:rsid w:val="007C7EF6"/>
    <w:rsid w:val="007C7F29"/>
    <w:rsid w:val="007D01FB"/>
    <w:rsid w:val="007D0859"/>
    <w:rsid w:val="007D09B1"/>
    <w:rsid w:val="007D0B07"/>
    <w:rsid w:val="007D158D"/>
    <w:rsid w:val="007D38FA"/>
    <w:rsid w:val="007D517B"/>
    <w:rsid w:val="007D55F8"/>
    <w:rsid w:val="007D5665"/>
    <w:rsid w:val="007D5949"/>
    <w:rsid w:val="007D6CD8"/>
    <w:rsid w:val="007D778F"/>
    <w:rsid w:val="007E2F90"/>
    <w:rsid w:val="007E31CD"/>
    <w:rsid w:val="007E469E"/>
    <w:rsid w:val="007E4F18"/>
    <w:rsid w:val="007E57D8"/>
    <w:rsid w:val="007E5BF8"/>
    <w:rsid w:val="007F05A7"/>
    <w:rsid w:val="007F078D"/>
    <w:rsid w:val="007F104E"/>
    <w:rsid w:val="007F1186"/>
    <w:rsid w:val="007F1252"/>
    <w:rsid w:val="007F1F12"/>
    <w:rsid w:val="007F2135"/>
    <w:rsid w:val="007F41F1"/>
    <w:rsid w:val="007F4827"/>
    <w:rsid w:val="007F5C1E"/>
    <w:rsid w:val="007F600F"/>
    <w:rsid w:val="007F6126"/>
    <w:rsid w:val="007F6505"/>
    <w:rsid w:val="007F6D64"/>
    <w:rsid w:val="007F6DD3"/>
    <w:rsid w:val="007F6E4D"/>
    <w:rsid w:val="007F70A4"/>
    <w:rsid w:val="007F7920"/>
    <w:rsid w:val="0080137F"/>
    <w:rsid w:val="00801C4D"/>
    <w:rsid w:val="00802364"/>
    <w:rsid w:val="00803563"/>
    <w:rsid w:val="0080393A"/>
    <w:rsid w:val="00804167"/>
    <w:rsid w:val="008055E7"/>
    <w:rsid w:val="00806FB5"/>
    <w:rsid w:val="0081090A"/>
    <w:rsid w:val="008109FC"/>
    <w:rsid w:val="0081120A"/>
    <w:rsid w:val="0081188B"/>
    <w:rsid w:val="00811C27"/>
    <w:rsid w:val="00811D7A"/>
    <w:rsid w:val="00811E4F"/>
    <w:rsid w:val="00811F86"/>
    <w:rsid w:val="0081474E"/>
    <w:rsid w:val="00814A35"/>
    <w:rsid w:val="00814BCE"/>
    <w:rsid w:val="00814CC4"/>
    <w:rsid w:val="00814E37"/>
    <w:rsid w:val="00815363"/>
    <w:rsid w:val="00816182"/>
    <w:rsid w:val="00816714"/>
    <w:rsid w:val="00816B69"/>
    <w:rsid w:val="0081716F"/>
    <w:rsid w:val="0081772D"/>
    <w:rsid w:val="008178C8"/>
    <w:rsid w:val="00817C41"/>
    <w:rsid w:val="00817FC8"/>
    <w:rsid w:val="008205B1"/>
    <w:rsid w:val="00820762"/>
    <w:rsid w:val="00820924"/>
    <w:rsid w:val="008210D9"/>
    <w:rsid w:val="008216E6"/>
    <w:rsid w:val="00821EA4"/>
    <w:rsid w:val="008220B0"/>
    <w:rsid w:val="008221D4"/>
    <w:rsid w:val="00822B26"/>
    <w:rsid w:val="00822F7D"/>
    <w:rsid w:val="008235C7"/>
    <w:rsid w:val="008236FA"/>
    <w:rsid w:val="008249D7"/>
    <w:rsid w:val="00825167"/>
    <w:rsid w:val="0082538F"/>
    <w:rsid w:val="00825F7D"/>
    <w:rsid w:val="00826066"/>
    <w:rsid w:val="0082637F"/>
    <w:rsid w:val="0082659F"/>
    <w:rsid w:val="00826C52"/>
    <w:rsid w:val="008302C8"/>
    <w:rsid w:val="00831371"/>
    <w:rsid w:val="00831B53"/>
    <w:rsid w:val="00831D9D"/>
    <w:rsid w:val="0083234B"/>
    <w:rsid w:val="00833431"/>
    <w:rsid w:val="008339C1"/>
    <w:rsid w:val="00834400"/>
    <w:rsid w:val="00834C4F"/>
    <w:rsid w:val="00834E04"/>
    <w:rsid w:val="00836C2E"/>
    <w:rsid w:val="0083770E"/>
    <w:rsid w:val="008377C8"/>
    <w:rsid w:val="00840059"/>
    <w:rsid w:val="00840CFE"/>
    <w:rsid w:val="00840D20"/>
    <w:rsid w:val="0084103D"/>
    <w:rsid w:val="0084197E"/>
    <w:rsid w:val="0084240A"/>
    <w:rsid w:val="0084291B"/>
    <w:rsid w:val="008435A0"/>
    <w:rsid w:val="00843B83"/>
    <w:rsid w:val="008462B4"/>
    <w:rsid w:val="008463E9"/>
    <w:rsid w:val="0084655A"/>
    <w:rsid w:val="00846771"/>
    <w:rsid w:val="0084678A"/>
    <w:rsid w:val="00847C1B"/>
    <w:rsid w:val="0085063F"/>
    <w:rsid w:val="008517B1"/>
    <w:rsid w:val="00851AAD"/>
    <w:rsid w:val="00851ECC"/>
    <w:rsid w:val="00852807"/>
    <w:rsid w:val="0085290F"/>
    <w:rsid w:val="00853527"/>
    <w:rsid w:val="008535E5"/>
    <w:rsid w:val="0085425F"/>
    <w:rsid w:val="00854530"/>
    <w:rsid w:val="00855492"/>
    <w:rsid w:val="008560C3"/>
    <w:rsid w:val="00856499"/>
    <w:rsid w:val="00857630"/>
    <w:rsid w:val="00860D2B"/>
    <w:rsid w:val="00861624"/>
    <w:rsid w:val="00861690"/>
    <w:rsid w:val="0086217F"/>
    <w:rsid w:val="008625AC"/>
    <w:rsid w:val="008645C6"/>
    <w:rsid w:val="008649DC"/>
    <w:rsid w:val="0086559B"/>
    <w:rsid w:val="008656C0"/>
    <w:rsid w:val="00867A62"/>
    <w:rsid w:val="00870977"/>
    <w:rsid w:val="00870FB4"/>
    <w:rsid w:val="0087149B"/>
    <w:rsid w:val="00872363"/>
    <w:rsid w:val="0087261F"/>
    <w:rsid w:val="0087268D"/>
    <w:rsid w:val="0087295C"/>
    <w:rsid w:val="00872AD7"/>
    <w:rsid w:val="008733ED"/>
    <w:rsid w:val="008733FB"/>
    <w:rsid w:val="008743A9"/>
    <w:rsid w:val="008752A0"/>
    <w:rsid w:val="0087569C"/>
    <w:rsid w:val="008757F7"/>
    <w:rsid w:val="00876AAA"/>
    <w:rsid w:val="008774E1"/>
    <w:rsid w:val="00880117"/>
    <w:rsid w:val="0088081D"/>
    <w:rsid w:val="00881966"/>
    <w:rsid w:val="00882432"/>
    <w:rsid w:val="008825F0"/>
    <w:rsid w:val="00882B7F"/>
    <w:rsid w:val="00882D9D"/>
    <w:rsid w:val="008839FC"/>
    <w:rsid w:val="00883CFA"/>
    <w:rsid w:val="00884E05"/>
    <w:rsid w:val="00885820"/>
    <w:rsid w:val="0088706C"/>
    <w:rsid w:val="008872D9"/>
    <w:rsid w:val="00891837"/>
    <w:rsid w:val="008923A2"/>
    <w:rsid w:val="00892A99"/>
    <w:rsid w:val="00892C50"/>
    <w:rsid w:val="00892E7B"/>
    <w:rsid w:val="008943DE"/>
    <w:rsid w:val="00895011"/>
    <w:rsid w:val="0089768D"/>
    <w:rsid w:val="008A06A3"/>
    <w:rsid w:val="008A0774"/>
    <w:rsid w:val="008A1D70"/>
    <w:rsid w:val="008A20F8"/>
    <w:rsid w:val="008A2D9A"/>
    <w:rsid w:val="008A3060"/>
    <w:rsid w:val="008A35D7"/>
    <w:rsid w:val="008A37EF"/>
    <w:rsid w:val="008A3940"/>
    <w:rsid w:val="008A47B9"/>
    <w:rsid w:val="008A4F85"/>
    <w:rsid w:val="008A4FA0"/>
    <w:rsid w:val="008A726D"/>
    <w:rsid w:val="008A749D"/>
    <w:rsid w:val="008A752D"/>
    <w:rsid w:val="008A7653"/>
    <w:rsid w:val="008B169E"/>
    <w:rsid w:val="008B1D29"/>
    <w:rsid w:val="008B2F7E"/>
    <w:rsid w:val="008B3482"/>
    <w:rsid w:val="008B3B4B"/>
    <w:rsid w:val="008B413E"/>
    <w:rsid w:val="008B47A1"/>
    <w:rsid w:val="008B4FB7"/>
    <w:rsid w:val="008B52D2"/>
    <w:rsid w:val="008B5588"/>
    <w:rsid w:val="008B5AA0"/>
    <w:rsid w:val="008B5ADD"/>
    <w:rsid w:val="008B7F7D"/>
    <w:rsid w:val="008C0092"/>
    <w:rsid w:val="008C12AF"/>
    <w:rsid w:val="008C140C"/>
    <w:rsid w:val="008C2D63"/>
    <w:rsid w:val="008C363C"/>
    <w:rsid w:val="008C5F6A"/>
    <w:rsid w:val="008C6D37"/>
    <w:rsid w:val="008C745F"/>
    <w:rsid w:val="008D02D6"/>
    <w:rsid w:val="008D0C6B"/>
    <w:rsid w:val="008D0C98"/>
    <w:rsid w:val="008D0E18"/>
    <w:rsid w:val="008D105D"/>
    <w:rsid w:val="008D2B7C"/>
    <w:rsid w:val="008D342C"/>
    <w:rsid w:val="008D3BA0"/>
    <w:rsid w:val="008D5082"/>
    <w:rsid w:val="008D53E2"/>
    <w:rsid w:val="008D6EC1"/>
    <w:rsid w:val="008D71B6"/>
    <w:rsid w:val="008D7D84"/>
    <w:rsid w:val="008E0014"/>
    <w:rsid w:val="008E0B9D"/>
    <w:rsid w:val="008E0EFB"/>
    <w:rsid w:val="008E1210"/>
    <w:rsid w:val="008E19BE"/>
    <w:rsid w:val="008E298A"/>
    <w:rsid w:val="008E3860"/>
    <w:rsid w:val="008E3969"/>
    <w:rsid w:val="008E3ED7"/>
    <w:rsid w:val="008E49D9"/>
    <w:rsid w:val="008E718C"/>
    <w:rsid w:val="008F00C5"/>
    <w:rsid w:val="008F0C67"/>
    <w:rsid w:val="008F1657"/>
    <w:rsid w:val="008F1DDF"/>
    <w:rsid w:val="008F210D"/>
    <w:rsid w:val="008F276B"/>
    <w:rsid w:val="008F2845"/>
    <w:rsid w:val="008F3239"/>
    <w:rsid w:val="008F3875"/>
    <w:rsid w:val="008F38AE"/>
    <w:rsid w:val="008F4697"/>
    <w:rsid w:val="008F54A9"/>
    <w:rsid w:val="008F575C"/>
    <w:rsid w:val="008F637B"/>
    <w:rsid w:val="008F642D"/>
    <w:rsid w:val="008F6734"/>
    <w:rsid w:val="008F6874"/>
    <w:rsid w:val="009001DB"/>
    <w:rsid w:val="009014D6"/>
    <w:rsid w:val="00901A63"/>
    <w:rsid w:val="009022A6"/>
    <w:rsid w:val="009022CE"/>
    <w:rsid w:val="009027C6"/>
    <w:rsid w:val="009035F6"/>
    <w:rsid w:val="00903D4F"/>
    <w:rsid w:val="009052F6"/>
    <w:rsid w:val="009054B0"/>
    <w:rsid w:val="009057D9"/>
    <w:rsid w:val="00905C72"/>
    <w:rsid w:val="009066A2"/>
    <w:rsid w:val="00906F47"/>
    <w:rsid w:val="00907FAE"/>
    <w:rsid w:val="00910516"/>
    <w:rsid w:val="00911485"/>
    <w:rsid w:val="009115D0"/>
    <w:rsid w:val="00911E2A"/>
    <w:rsid w:val="00911E65"/>
    <w:rsid w:val="00912730"/>
    <w:rsid w:val="009128C4"/>
    <w:rsid w:val="00912932"/>
    <w:rsid w:val="00913369"/>
    <w:rsid w:val="0091358A"/>
    <w:rsid w:val="009135BC"/>
    <w:rsid w:val="00913DE1"/>
    <w:rsid w:val="00914781"/>
    <w:rsid w:val="00914FAB"/>
    <w:rsid w:val="0091707C"/>
    <w:rsid w:val="00923246"/>
    <w:rsid w:val="009241FF"/>
    <w:rsid w:val="009250E2"/>
    <w:rsid w:val="009258A0"/>
    <w:rsid w:val="009265F5"/>
    <w:rsid w:val="009266BA"/>
    <w:rsid w:val="00926FB9"/>
    <w:rsid w:val="0092782D"/>
    <w:rsid w:val="009301AA"/>
    <w:rsid w:val="009306E3"/>
    <w:rsid w:val="00931D7F"/>
    <w:rsid w:val="00932B62"/>
    <w:rsid w:val="009347F7"/>
    <w:rsid w:val="00934D9A"/>
    <w:rsid w:val="009350D7"/>
    <w:rsid w:val="00936159"/>
    <w:rsid w:val="00936644"/>
    <w:rsid w:val="00936C4C"/>
    <w:rsid w:val="00936CFF"/>
    <w:rsid w:val="00937059"/>
    <w:rsid w:val="00937ABE"/>
    <w:rsid w:val="009404CE"/>
    <w:rsid w:val="00940945"/>
    <w:rsid w:val="00940ED9"/>
    <w:rsid w:val="00942559"/>
    <w:rsid w:val="00942820"/>
    <w:rsid w:val="00942AB7"/>
    <w:rsid w:val="00942AC6"/>
    <w:rsid w:val="00943431"/>
    <w:rsid w:val="00943876"/>
    <w:rsid w:val="00943F53"/>
    <w:rsid w:val="00944567"/>
    <w:rsid w:val="0094486D"/>
    <w:rsid w:val="0094490F"/>
    <w:rsid w:val="00946A79"/>
    <w:rsid w:val="00946AF6"/>
    <w:rsid w:val="00947191"/>
    <w:rsid w:val="00947D83"/>
    <w:rsid w:val="00950427"/>
    <w:rsid w:val="00950486"/>
    <w:rsid w:val="00951723"/>
    <w:rsid w:val="009518E1"/>
    <w:rsid w:val="00952015"/>
    <w:rsid w:val="009521AC"/>
    <w:rsid w:val="009532B8"/>
    <w:rsid w:val="00953436"/>
    <w:rsid w:val="009541F2"/>
    <w:rsid w:val="00955325"/>
    <w:rsid w:val="009559E4"/>
    <w:rsid w:val="00955AC1"/>
    <w:rsid w:val="00955DBF"/>
    <w:rsid w:val="00957BE1"/>
    <w:rsid w:val="00960C0A"/>
    <w:rsid w:val="00960ECF"/>
    <w:rsid w:val="009612B0"/>
    <w:rsid w:val="00961612"/>
    <w:rsid w:val="009616BA"/>
    <w:rsid w:val="009629BA"/>
    <w:rsid w:val="009640A4"/>
    <w:rsid w:val="00964F94"/>
    <w:rsid w:val="00965A49"/>
    <w:rsid w:val="009664D7"/>
    <w:rsid w:val="00966F2E"/>
    <w:rsid w:val="00967CC9"/>
    <w:rsid w:val="00970261"/>
    <w:rsid w:val="009707DD"/>
    <w:rsid w:val="009726BF"/>
    <w:rsid w:val="009726FD"/>
    <w:rsid w:val="009735E2"/>
    <w:rsid w:val="00973FDB"/>
    <w:rsid w:val="009742AB"/>
    <w:rsid w:val="00974CB7"/>
    <w:rsid w:val="00974E7E"/>
    <w:rsid w:val="00975C8F"/>
    <w:rsid w:val="00976B12"/>
    <w:rsid w:val="00977C51"/>
    <w:rsid w:val="00980CBA"/>
    <w:rsid w:val="009811CB"/>
    <w:rsid w:val="00981281"/>
    <w:rsid w:val="00982C5F"/>
    <w:rsid w:val="00983EB0"/>
    <w:rsid w:val="00984FF5"/>
    <w:rsid w:val="00985A10"/>
    <w:rsid w:val="00985DAC"/>
    <w:rsid w:val="00987609"/>
    <w:rsid w:val="00990225"/>
    <w:rsid w:val="00990DF8"/>
    <w:rsid w:val="0099287C"/>
    <w:rsid w:val="00992BC9"/>
    <w:rsid w:val="00993608"/>
    <w:rsid w:val="009950DD"/>
    <w:rsid w:val="00995EAC"/>
    <w:rsid w:val="00996EC8"/>
    <w:rsid w:val="009975FD"/>
    <w:rsid w:val="009977D2"/>
    <w:rsid w:val="009A03F6"/>
    <w:rsid w:val="009A066B"/>
    <w:rsid w:val="009A1039"/>
    <w:rsid w:val="009A2591"/>
    <w:rsid w:val="009A2950"/>
    <w:rsid w:val="009A2BC5"/>
    <w:rsid w:val="009A3878"/>
    <w:rsid w:val="009A444C"/>
    <w:rsid w:val="009A44FD"/>
    <w:rsid w:val="009A4A5C"/>
    <w:rsid w:val="009A4FC3"/>
    <w:rsid w:val="009A6FB9"/>
    <w:rsid w:val="009A7647"/>
    <w:rsid w:val="009A7BB9"/>
    <w:rsid w:val="009A7D13"/>
    <w:rsid w:val="009B0980"/>
    <w:rsid w:val="009B1707"/>
    <w:rsid w:val="009B2D07"/>
    <w:rsid w:val="009B39CE"/>
    <w:rsid w:val="009B4359"/>
    <w:rsid w:val="009B4DAF"/>
    <w:rsid w:val="009B55A1"/>
    <w:rsid w:val="009B6F54"/>
    <w:rsid w:val="009B775F"/>
    <w:rsid w:val="009C0F02"/>
    <w:rsid w:val="009C10AD"/>
    <w:rsid w:val="009C158B"/>
    <w:rsid w:val="009C15E5"/>
    <w:rsid w:val="009C297B"/>
    <w:rsid w:val="009C478B"/>
    <w:rsid w:val="009C5199"/>
    <w:rsid w:val="009C6F80"/>
    <w:rsid w:val="009C7151"/>
    <w:rsid w:val="009C76F0"/>
    <w:rsid w:val="009D0703"/>
    <w:rsid w:val="009D1300"/>
    <w:rsid w:val="009D1574"/>
    <w:rsid w:val="009D269E"/>
    <w:rsid w:val="009D2B1E"/>
    <w:rsid w:val="009D2C05"/>
    <w:rsid w:val="009D4318"/>
    <w:rsid w:val="009D4966"/>
    <w:rsid w:val="009D4C90"/>
    <w:rsid w:val="009D584A"/>
    <w:rsid w:val="009D7B46"/>
    <w:rsid w:val="009E0868"/>
    <w:rsid w:val="009E1B7C"/>
    <w:rsid w:val="009E1F0E"/>
    <w:rsid w:val="009E24DF"/>
    <w:rsid w:val="009E2957"/>
    <w:rsid w:val="009E2B8F"/>
    <w:rsid w:val="009E2EC7"/>
    <w:rsid w:val="009E3310"/>
    <w:rsid w:val="009E3C80"/>
    <w:rsid w:val="009E4605"/>
    <w:rsid w:val="009E492A"/>
    <w:rsid w:val="009E4B6B"/>
    <w:rsid w:val="009E4D38"/>
    <w:rsid w:val="009E4FA8"/>
    <w:rsid w:val="009E5667"/>
    <w:rsid w:val="009E5C8C"/>
    <w:rsid w:val="009E6651"/>
    <w:rsid w:val="009E71B4"/>
    <w:rsid w:val="009E723D"/>
    <w:rsid w:val="009F2365"/>
    <w:rsid w:val="009F2A05"/>
    <w:rsid w:val="009F3710"/>
    <w:rsid w:val="009F3EB2"/>
    <w:rsid w:val="009F3F69"/>
    <w:rsid w:val="009F4330"/>
    <w:rsid w:val="009F4365"/>
    <w:rsid w:val="009F447F"/>
    <w:rsid w:val="009F50CB"/>
    <w:rsid w:val="009F6B82"/>
    <w:rsid w:val="009F7B8E"/>
    <w:rsid w:val="00A014BE"/>
    <w:rsid w:val="00A01852"/>
    <w:rsid w:val="00A02B48"/>
    <w:rsid w:val="00A0455C"/>
    <w:rsid w:val="00A04E10"/>
    <w:rsid w:val="00A05F07"/>
    <w:rsid w:val="00A06458"/>
    <w:rsid w:val="00A0785B"/>
    <w:rsid w:val="00A108CC"/>
    <w:rsid w:val="00A1210E"/>
    <w:rsid w:val="00A13089"/>
    <w:rsid w:val="00A1497D"/>
    <w:rsid w:val="00A14C60"/>
    <w:rsid w:val="00A1538E"/>
    <w:rsid w:val="00A157AF"/>
    <w:rsid w:val="00A15EAF"/>
    <w:rsid w:val="00A16945"/>
    <w:rsid w:val="00A17D5E"/>
    <w:rsid w:val="00A20B67"/>
    <w:rsid w:val="00A21052"/>
    <w:rsid w:val="00A217FA"/>
    <w:rsid w:val="00A22100"/>
    <w:rsid w:val="00A22AD2"/>
    <w:rsid w:val="00A22FF4"/>
    <w:rsid w:val="00A238C7"/>
    <w:rsid w:val="00A23C4B"/>
    <w:rsid w:val="00A24BB6"/>
    <w:rsid w:val="00A2616C"/>
    <w:rsid w:val="00A26BE8"/>
    <w:rsid w:val="00A26E9A"/>
    <w:rsid w:val="00A2756B"/>
    <w:rsid w:val="00A2765D"/>
    <w:rsid w:val="00A2795B"/>
    <w:rsid w:val="00A27D79"/>
    <w:rsid w:val="00A30398"/>
    <w:rsid w:val="00A3095A"/>
    <w:rsid w:val="00A311C3"/>
    <w:rsid w:val="00A315FD"/>
    <w:rsid w:val="00A31614"/>
    <w:rsid w:val="00A317C1"/>
    <w:rsid w:val="00A33890"/>
    <w:rsid w:val="00A33D28"/>
    <w:rsid w:val="00A34896"/>
    <w:rsid w:val="00A35E51"/>
    <w:rsid w:val="00A3672C"/>
    <w:rsid w:val="00A368A1"/>
    <w:rsid w:val="00A4015E"/>
    <w:rsid w:val="00A4030A"/>
    <w:rsid w:val="00A40893"/>
    <w:rsid w:val="00A4091C"/>
    <w:rsid w:val="00A40A93"/>
    <w:rsid w:val="00A40AB4"/>
    <w:rsid w:val="00A41972"/>
    <w:rsid w:val="00A427C5"/>
    <w:rsid w:val="00A42D22"/>
    <w:rsid w:val="00A43EB5"/>
    <w:rsid w:val="00A447C6"/>
    <w:rsid w:val="00A4495A"/>
    <w:rsid w:val="00A44F52"/>
    <w:rsid w:val="00A45B12"/>
    <w:rsid w:val="00A466B0"/>
    <w:rsid w:val="00A46E07"/>
    <w:rsid w:val="00A50234"/>
    <w:rsid w:val="00A50547"/>
    <w:rsid w:val="00A50A0F"/>
    <w:rsid w:val="00A50EE4"/>
    <w:rsid w:val="00A52525"/>
    <w:rsid w:val="00A526AD"/>
    <w:rsid w:val="00A53AAE"/>
    <w:rsid w:val="00A53AC0"/>
    <w:rsid w:val="00A547AB"/>
    <w:rsid w:val="00A54EB7"/>
    <w:rsid w:val="00A5512F"/>
    <w:rsid w:val="00A55D8F"/>
    <w:rsid w:val="00A5627F"/>
    <w:rsid w:val="00A57DA4"/>
    <w:rsid w:val="00A60661"/>
    <w:rsid w:val="00A6105C"/>
    <w:rsid w:val="00A622B9"/>
    <w:rsid w:val="00A643BB"/>
    <w:rsid w:val="00A6460C"/>
    <w:rsid w:val="00A65324"/>
    <w:rsid w:val="00A659BB"/>
    <w:rsid w:val="00A65ADF"/>
    <w:rsid w:val="00A65F6F"/>
    <w:rsid w:val="00A70E9F"/>
    <w:rsid w:val="00A71024"/>
    <w:rsid w:val="00A7124D"/>
    <w:rsid w:val="00A713E0"/>
    <w:rsid w:val="00A71516"/>
    <w:rsid w:val="00A725CA"/>
    <w:rsid w:val="00A72DC0"/>
    <w:rsid w:val="00A73048"/>
    <w:rsid w:val="00A73141"/>
    <w:rsid w:val="00A7350E"/>
    <w:rsid w:val="00A73703"/>
    <w:rsid w:val="00A742C4"/>
    <w:rsid w:val="00A751AA"/>
    <w:rsid w:val="00A75683"/>
    <w:rsid w:val="00A7582F"/>
    <w:rsid w:val="00A76681"/>
    <w:rsid w:val="00A77CDD"/>
    <w:rsid w:val="00A81223"/>
    <w:rsid w:val="00A82EC4"/>
    <w:rsid w:val="00A8495C"/>
    <w:rsid w:val="00A8699D"/>
    <w:rsid w:val="00A86B21"/>
    <w:rsid w:val="00A87B1C"/>
    <w:rsid w:val="00A907F3"/>
    <w:rsid w:val="00A90A5D"/>
    <w:rsid w:val="00A911D3"/>
    <w:rsid w:val="00A9156A"/>
    <w:rsid w:val="00A92423"/>
    <w:rsid w:val="00A92E8A"/>
    <w:rsid w:val="00A956BE"/>
    <w:rsid w:val="00A97BDD"/>
    <w:rsid w:val="00AA0DA7"/>
    <w:rsid w:val="00AA2BC7"/>
    <w:rsid w:val="00AA30A8"/>
    <w:rsid w:val="00AA3987"/>
    <w:rsid w:val="00AA493E"/>
    <w:rsid w:val="00AA5762"/>
    <w:rsid w:val="00AA6493"/>
    <w:rsid w:val="00AA6A42"/>
    <w:rsid w:val="00AA6CC3"/>
    <w:rsid w:val="00AB140C"/>
    <w:rsid w:val="00AB1878"/>
    <w:rsid w:val="00AB1BB0"/>
    <w:rsid w:val="00AB444D"/>
    <w:rsid w:val="00AB54E3"/>
    <w:rsid w:val="00AB5911"/>
    <w:rsid w:val="00AB6124"/>
    <w:rsid w:val="00AB691A"/>
    <w:rsid w:val="00AB6AA9"/>
    <w:rsid w:val="00AC085E"/>
    <w:rsid w:val="00AC1F68"/>
    <w:rsid w:val="00AC2377"/>
    <w:rsid w:val="00AC2717"/>
    <w:rsid w:val="00AC31D8"/>
    <w:rsid w:val="00AC34D9"/>
    <w:rsid w:val="00AC3F56"/>
    <w:rsid w:val="00AC5272"/>
    <w:rsid w:val="00AC62AF"/>
    <w:rsid w:val="00AC6FBA"/>
    <w:rsid w:val="00AC7F21"/>
    <w:rsid w:val="00AD0150"/>
    <w:rsid w:val="00AD0C5D"/>
    <w:rsid w:val="00AD2B2C"/>
    <w:rsid w:val="00AD2F0F"/>
    <w:rsid w:val="00AD3AF8"/>
    <w:rsid w:val="00AD3B38"/>
    <w:rsid w:val="00AD3D09"/>
    <w:rsid w:val="00AD4B94"/>
    <w:rsid w:val="00AD5807"/>
    <w:rsid w:val="00AD58F5"/>
    <w:rsid w:val="00AD6408"/>
    <w:rsid w:val="00AD64C4"/>
    <w:rsid w:val="00AD758E"/>
    <w:rsid w:val="00AE06D9"/>
    <w:rsid w:val="00AE189D"/>
    <w:rsid w:val="00AE1DEA"/>
    <w:rsid w:val="00AE22C4"/>
    <w:rsid w:val="00AE23EC"/>
    <w:rsid w:val="00AE365D"/>
    <w:rsid w:val="00AE3E71"/>
    <w:rsid w:val="00AE44C2"/>
    <w:rsid w:val="00AE6188"/>
    <w:rsid w:val="00AE644F"/>
    <w:rsid w:val="00AE65B5"/>
    <w:rsid w:val="00AE754C"/>
    <w:rsid w:val="00AE7B28"/>
    <w:rsid w:val="00AF0419"/>
    <w:rsid w:val="00AF0470"/>
    <w:rsid w:val="00AF05EC"/>
    <w:rsid w:val="00AF1316"/>
    <w:rsid w:val="00AF17C6"/>
    <w:rsid w:val="00AF1DF2"/>
    <w:rsid w:val="00AF3246"/>
    <w:rsid w:val="00AF3D8D"/>
    <w:rsid w:val="00AF3D98"/>
    <w:rsid w:val="00AF4528"/>
    <w:rsid w:val="00AF4ED2"/>
    <w:rsid w:val="00AF501D"/>
    <w:rsid w:val="00AF67F8"/>
    <w:rsid w:val="00AF7521"/>
    <w:rsid w:val="00AF7671"/>
    <w:rsid w:val="00B00AA6"/>
    <w:rsid w:val="00B012F1"/>
    <w:rsid w:val="00B016D7"/>
    <w:rsid w:val="00B0206E"/>
    <w:rsid w:val="00B02277"/>
    <w:rsid w:val="00B02944"/>
    <w:rsid w:val="00B02CE7"/>
    <w:rsid w:val="00B02F84"/>
    <w:rsid w:val="00B036F7"/>
    <w:rsid w:val="00B04AE8"/>
    <w:rsid w:val="00B05F64"/>
    <w:rsid w:val="00B106FF"/>
    <w:rsid w:val="00B10AF0"/>
    <w:rsid w:val="00B11CF8"/>
    <w:rsid w:val="00B12879"/>
    <w:rsid w:val="00B135F0"/>
    <w:rsid w:val="00B135F9"/>
    <w:rsid w:val="00B13CB5"/>
    <w:rsid w:val="00B13FC2"/>
    <w:rsid w:val="00B152DC"/>
    <w:rsid w:val="00B15669"/>
    <w:rsid w:val="00B162F8"/>
    <w:rsid w:val="00B17E1A"/>
    <w:rsid w:val="00B21CCC"/>
    <w:rsid w:val="00B21E02"/>
    <w:rsid w:val="00B2266D"/>
    <w:rsid w:val="00B22F94"/>
    <w:rsid w:val="00B2331F"/>
    <w:rsid w:val="00B23C59"/>
    <w:rsid w:val="00B25115"/>
    <w:rsid w:val="00B255B7"/>
    <w:rsid w:val="00B25B33"/>
    <w:rsid w:val="00B27BBF"/>
    <w:rsid w:val="00B27FB9"/>
    <w:rsid w:val="00B27FD8"/>
    <w:rsid w:val="00B3045C"/>
    <w:rsid w:val="00B30598"/>
    <w:rsid w:val="00B30814"/>
    <w:rsid w:val="00B31913"/>
    <w:rsid w:val="00B320BC"/>
    <w:rsid w:val="00B322C1"/>
    <w:rsid w:val="00B34A1D"/>
    <w:rsid w:val="00B34A2C"/>
    <w:rsid w:val="00B35061"/>
    <w:rsid w:val="00B35EC3"/>
    <w:rsid w:val="00B35EF6"/>
    <w:rsid w:val="00B366CF"/>
    <w:rsid w:val="00B374FD"/>
    <w:rsid w:val="00B42697"/>
    <w:rsid w:val="00B437D1"/>
    <w:rsid w:val="00B43F21"/>
    <w:rsid w:val="00B459F5"/>
    <w:rsid w:val="00B4622A"/>
    <w:rsid w:val="00B46868"/>
    <w:rsid w:val="00B47ECD"/>
    <w:rsid w:val="00B511D6"/>
    <w:rsid w:val="00B537E1"/>
    <w:rsid w:val="00B53936"/>
    <w:rsid w:val="00B53FCB"/>
    <w:rsid w:val="00B54B2C"/>
    <w:rsid w:val="00B55B7A"/>
    <w:rsid w:val="00B568DF"/>
    <w:rsid w:val="00B56D12"/>
    <w:rsid w:val="00B571CA"/>
    <w:rsid w:val="00B57498"/>
    <w:rsid w:val="00B575BB"/>
    <w:rsid w:val="00B575C6"/>
    <w:rsid w:val="00B57D84"/>
    <w:rsid w:val="00B623D4"/>
    <w:rsid w:val="00B62A8A"/>
    <w:rsid w:val="00B62AE8"/>
    <w:rsid w:val="00B62B12"/>
    <w:rsid w:val="00B63294"/>
    <w:rsid w:val="00B65308"/>
    <w:rsid w:val="00B65687"/>
    <w:rsid w:val="00B66608"/>
    <w:rsid w:val="00B66972"/>
    <w:rsid w:val="00B66DC8"/>
    <w:rsid w:val="00B67336"/>
    <w:rsid w:val="00B67E92"/>
    <w:rsid w:val="00B707B7"/>
    <w:rsid w:val="00B715BD"/>
    <w:rsid w:val="00B71A8B"/>
    <w:rsid w:val="00B71AD1"/>
    <w:rsid w:val="00B72147"/>
    <w:rsid w:val="00B7280D"/>
    <w:rsid w:val="00B72E1C"/>
    <w:rsid w:val="00B7335E"/>
    <w:rsid w:val="00B73820"/>
    <w:rsid w:val="00B74622"/>
    <w:rsid w:val="00B7468D"/>
    <w:rsid w:val="00B764A0"/>
    <w:rsid w:val="00B76B87"/>
    <w:rsid w:val="00B76D90"/>
    <w:rsid w:val="00B77EFA"/>
    <w:rsid w:val="00B808F5"/>
    <w:rsid w:val="00B810D7"/>
    <w:rsid w:val="00B82E3F"/>
    <w:rsid w:val="00B83322"/>
    <w:rsid w:val="00B8405F"/>
    <w:rsid w:val="00B8442E"/>
    <w:rsid w:val="00B84508"/>
    <w:rsid w:val="00B8491A"/>
    <w:rsid w:val="00B85342"/>
    <w:rsid w:val="00B8534F"/>
    <w:rsid w:val="00B858D5"/>
    <w:rsid w:val="00B87236"/>
    <w:rsid w:val="00B872BA"/>
    <w:rsid w:val="00B87D5E"/>
    <w:rsid w:val="00B9131D"/>
    <w:rsid w:val="00B91BB1"/>
    <w:rsid w:val="00B925C8"/>
    <w:rsid w:val="00B92621"/>
    <w:rsid w:val="00B92F81"/>
    <w:rsid w:val="00B93409"/>
    <w:rsid w:val="00B93683"/>
    <w:rsid w:val="00B94236"/>
    <w:rsid w:val="00B94C12"/>
    <w:rsid w:val="00B956A5"/>
    <w:rsid w:val="00B95772"/>
    <w:rsid w:val="00B958AA"/>
    <w:rsid w:val="00B95B6C"/>
    <w:rsid w:val="00B967FA"/>
    <w:rsid w:val="00B96999"/>
    <w:rsid w:val="00B96C86"/>
    <w:rsid w:val="00B96F64"/>
    <w:rsid w:val="00BA08A2"/>
    <w:rsid w:val="00BA08EC"/>
    <w:rsid w:val="00BA1CFE"/>
    <w:rsid w:val="00BA2CA2"/>
    <w:rsid w:val="00BA4900"/>
    <w:rsid w:val="00BA6BBF"/>
    <w:rsid w:val="00BA6E11"/>
    <w:rsid w:val="00BA6EDF"/>
    <w:rsid w:val="00BB02F7"/>
    <w:rsid w:val="00BB05C8"/>
    <w:rsid w:val="00BB0CA8"/>
    <w:rsid w:val="00BB1EB1"/>
    <w:rsid w:val="00BB2E54"/>
    <w:rsid w:val="00BB58C8"/>
    <w:rsid w:val="00BB675F"/>
    <w:rsid w:val="00BB6F7B"/>
    <w:rsid w:val="00BB728F"/>
    <w:rsid w:val="00BC0B4A"/>
    <w:rsid w:val="00BC25C9"/>
    <w:rsid w:val="00BC2EDB"/>
    <w:rsid w:val="00BC3664"/>
    <w:rsid w:val="00BC3F0A"/>
    <w:rsid w:val="00BC3F72"/>
    <w:rsid w:val="00BC4284"/>
    <w:rsid w:val="00BC576E"/>
    <w:rsid w:val="00BC5877"/>
    <w:rsid w:val="00BC635E"/>
    <w:rsid w:val="00BC6967"/>
    <w:rsid w:val="00BC71B7"/>
    <w:rsid w:val="00BC7A27"/>
    <w:rsid w:val="00BD05C1"/>
    <w:rsid w:val="00BD0CBD"/>
    <w:rsid w:val="00BD12B2"/>
    <w:rsid w:val="00BD22AC"/>
    <w:rsid w:val="00BD2362"/>
    <w:rsid w:val="00BD2A9F"/>
    <w:rsid w:val="00BD2AD4"/>
    <w:rsid w:val="00BD3BF0"/>
    <w:rsid w:val="00BD3C17"/>
    <w:rsid w:val="00BD3C20"/>
    <w:rsid w:val="00BD3C89"/>
    <w:rsid w:val="00BD4065"/>
    <w:rsid w:val="00BD49A6"/>
    <w:rsid w:val="00BD4C6F"/>
    <w:rsid w:val="00BD60F5"/>
    <w:rsid w:val="00BD69A0"/>
    <w:rsid w:val="00BD6AA5"/>
    <w:rsid w:val="00BD70C4"/>
    <w:rsid w:val="00BD7AE2"/>
    <w:rsid w:val="00BE117B"/>
    <w:rsid w:val="00BE12F3"/>
    <w:rsid w:val="00BE2DA8"/>
    <w:rsid w:val="00BE357D"/>
    <w:rsid w:val="00BE3D3C"/>
    <w:rsid w:val="00BE3FBE"/>
    <w:rsid w:val="00BE450A"/>
    <w:rsid w:val="00BE4942"/>
    <w:rsid w:val="00BE4A0C"/>
    <w:rsid w:val="00BE55CD"/>
    <w:rsid w:val="00BE5CEF"/>
    <w:rsid w:val="00BE5F49"/>
    <w:rsid w:val="00BE61D4"/>
    <w:rsid w:val="00BE6252"/>
    <w:rsid w:val="00BE6E2B"/>
    <w:rsid w:val="00BE70E6"/>
    <w:rsid w:val="00BE7697"/>
    <w:rsid w:val="00BE7E26"/>
    <w:rsid w:val="00BF0257"/>
    <w:rsid w:val="00BF0C38"/>
    <w:rsid w:val="00BF1D36"/>
    <w:rsid w:val="00BF2687"/>
    <w:rsid w:val="00BF2697"/>
    <w:rsid w:val="00BF28C6"/>
    <w:rsid w:val="00BF3022"/>
    <w:rsid w:val="00BF3846"/>
    <w:rsid w:val="00BF4089"/>
    <w:rsid w:val="00BF46C2"/>
    <w:rsid w:val="00BF4981"/>
    <w:rsid w:val="00BF49FF"/>
    <w:rsid w:val="00BF5851"/>
    <w:rsid w:val="00BF5B65"/>
    <w:rsid w:val="00BF619A"/>
    <w:rsid w:val="00BF74B3"/>
    <w:rsid w:val="00BF7A9D"/>
    <w:rsid w:val="00BF7AD7"/>
    <w:rsid w:val="00C0066F"/>
    <w:rsid w:val="00C00DB0"/>
    <w:rsid w:val="00C01AE9"/>
    <w:rsid w:val="00C02469"/>
    <w:rsid w:val="00C02702"/>
    <w:rsid w:val="00C059B1"/>
    <w:rsid w:val="00C10070"/>
    <w:rsid w:val="00C1065B"/>
    <w:rsid w:val="00C106F1"/>
    <w:rsid w:val="00C107D2"/>
    <w:rsid w:val="00C10B28"/>
    <w:rsid w:val="00C1260F"/>
    <w:rsid w:val="00C1304A"/>
    <w:rsid w:val="00C13854"/>
    <w:rsid w:val="00C14831"/>
    <w:rsid w:val="00C14861"/>
    <w:rsid w:val="00C14944"/>
    <w:rsid w:val="00C15E74"/>
    <w:rsid w:val="00C15FE3"/>
    <w:rsid w:val="00C165BF"/>
    <w:rsid w:val="00C1665A"/>
    <w:rsid w:val="00C16BE7"/>
    <w:rsid w:val="00C17875"/>
    <w:rsid w:val="00C213F0"/>
    <w:rsid w:val="00C21517"/>
    <w:rsid w:val="00C2355A"/>
    <w:rsid w:val="00C23803"/>
    <w:rsid w:val="00C23AA4"/>
    <w:rsid w:val="00C246E6"/>
    <w:rsid w:val="00C24963"/>
    <w:rsid w:val="00C249E1"/>
    <w:rsid w:val="00C24A4B"/>
    <w:rsid w:val="00C25B52"/>
    <w:rsid w:val="00C262BB"/>
    <w:rsid w:val="00C2666F"/>
    <w:rsid w:val="00C27174"/>
    <w:rsid w:val="00C27BFD"/>
    <w:rsid w:val="00C27E74"/>
    <w:rsid w:val="00C31F4F"/>
    <w:rsid w:val="00C324DA"/>
    <w:rsid w:val="00C32656"/>
    <w:rsid w:val="00C335A8"/>
    <w:rsid w:val="00C34661"/>
    <w:rsid w:val="00C34F94"/>
    <w:rsid w:val="00C352F6"/>
    <w:rsid w:val="00C36FCF"/>
    <w:rsid w:val="00C378D2"/>
    <w:rsid w:val="00C37D4E"/>
    <w:rsid w:val="00C37F48"/>
    <w:rsid w:val="00C41E25"/>
    <w:rsid w:val="00C42714"/>
    <w:rsid w:val="00C43AD5"/>
    <w:rsid w:val="00C44544"/>
    <w:rsid w:val="00C445FD"/>
    <w:rsid w:val="00C449A0"/>
    <w:rsid w:val="00C45018"/>
    <w:rsid w:val="00C45460"/>
    <w:rsid w:val="00C45E07"/>
    <w:rsid w:val="00C47269"/>
    <w:rsid w:val="00C4781E"/>
    <w:rsid w:val="00C47983"/>
    <w:rsid w:val="00C50A0F"/>
    <w:rsid w:val="00C50D19"/>
    <w:rsid w:val="00C51293"/>
    <w:rsid w:val="00C51FDB"/>
    <w:rsid w:val="00C5241C"/>
    <w:rsid w:val="00C52776"/>
    <w:rsid w:val="00C52FF3"/>
    <w:rsid w:val="00C53EE8"/>
    <w:rsid w:val="00C54E92"/>
    <w:rsid w:val="00C55AED"/>
    <w:rsid w:val="00C56947"/>
    <w:rsid w:val="00C56E2A"/>
    <w:rsid w:val="00C62194"/>
    <w:rsid w:val="00C62997"/>
    <w:rsid w:val="00C64298"/>
    <w:rsid w:val="00C6451B"/>
    <w:rsid w:val="00C646BF"/>
    <w:rsid w:val="00C659DD"/>
    <w:rsid w:val="00C659E1"/>
    <w:rsid w:val="00C6632A"/>
    <w:rsid w:val="00C672FF"/>
    <w:rsid w:val="00C67303"/>
    <w:rsid w:val="00C7060B"/>
    <w:rsid w:val="00C70B78"/>
    <w:rsid w:val="00C7107F"/>
    <w:rsid w:val="00C73595"/>
    <w:rsid w:val="00C73E4D"/>
    <w:rsid w:val="00C7456C"/>
    <w:rsid w:val="00C75087"/>
    <w:rsid w:val="00C75375"/>
    <w:rsid w:val="00C75884"/>
    <w:rsid w:val="00C77492"/>
    <w:rsid w:val="00C77EE4"/>
    <w:rsid w:val="00C82383"/>
    <w:rsid w:val="00C82B1C"/>
    <w:rsid w:val="00C82C76"/>
    <w:rsid w:val="00C8307F"/>
    <w:rsid w:val="00C84487"/>
    <w:rsid w:val="00C8537E"/>
    <w:rsid w:val="00C866F8"/>
    <w:rsid w:val="00C872C0"/>
    <w:rsid w:val="00C873CD"/>
    <w:rsid w:val="00C907BB"/>
    <w:rsid w:val="00C910C4"/>
    <w:rsid w:val="00C91CA1"/>
    <w:rsid w:val="00C91D32"/>
    <w:rsid w:val="00C92437"/>
    <w:rsid w:val="00C93244"/>
    <w:rsid w:val="00C934F0"/>
    <w:rsid w:val="00C94C74"/>
    <w:rsid w:val="00C97770"/>
    <w:rsid w:val="00C9778E"/>
    <w:rsid w:val="00C97E46"/>
    <w:rsid w:val="00CA0022"/>
    <w:rsid w:val="00CA035E"/>
    <w:rsid w:val="00CA1A14"/>
    <w:rsid w:val="00CA2988"/>
    <w:rsid w:val="00CA2D7C"/>
    <w:rsid w:val="00CA3645"/>
    <w:rsid w:val="00CA4927"/>
    <w:rsid w:val="00CA656F"/>
    <w:rsid w:val="00CA6B5A"/>
    <w:rsid w:val="00CA7E81"/>
    <w:rsid w:val="00CB100C"/>
    <w:rsid w:val="00CB1143"/>
    <w:rsid w:val="00CB136E"/>
    <w:rsid w:val="00CB34BF"/>
    <w:rsid w:val="00CB36A8"/>
    <w:rsid w:val="00CB4072"/>
    <w:rsid w:val="00CB40CA"/>
    <w:rsid w:val="00CB6666"/>
    <w:rsid w:val="00CB6963"/>
    <w:rsid w:val="00CB6C4A"/>
    <w:rsid w:val="00CC022D"/>
    <w:rsid w:val="00CC1FAC"/>
    <w:rsid w:val="00CC395F"/>
    <w:rsid w:val="00CC4DEF"/>
    <w:rsid w:val="00CC5E70"/>
    <w:rsid w:val="00CC791D"/>
    <w:rsid w:val="00CD07D2"/>
    <w:rsid w:val="00CD0800"/>
    <w:rsid w:val="00CD0D35"/>
    <w:rsid w:val="00CD19E5"/>
    <w:rsid w:val="00CD1B72"/>
    <w:rsid w:val="00CD1CF7"/>
    <w:rsid w:val="00CD2E25"/>
    <w:rsid w:val="00CD346B"/>
    <w:rsid w:val="00CD43B8"/>
    <w:rsid w:val="00CD6254"/>
    <w:rsid w:val="00CD6475"/>
    <w:rsid w:val="00CD6DFE"/>
    <w:rsid w:val="00CD6E78"/>
    <w:rsid w:val="00CD6FDA"/>
    <w:rsid w:val="00CD78DA"/>
    <w:rsid w:val="00CD7BE4"/>
    <w:rsid w:val="00CD7E89"/>
    <w:rsid w:val="00CE04BF"/>
    <w:rsid w:val="00CE093E"/>
    <w:rsid w:val="00CE0F4C"/>
    <w:rsid w:val="00CE28E9"/>
    <w:rsid w:val="00CE2A98"/>
    <w:rsid w:val="00CE2F07"/>
    <w:rsid w:val="00CE2F8C"/>
    <w:rsid w:val="00CE31C4"/>
    <w:rsid w:val="00CE3A85"/>
    <w:rsid w:val="00CE3A8F"/>
    <w:rsid w:val="00CE3BCD"/>
    <w:rsid w:val="00CE4AFE"/>
    <w:rsid w:val="00CE526F"/>
    <w:rsid w:val="00CE59AF"/>
    <w:rsid w:val="00CE62E6"/>
    <w:rsid w:val="00CF057F"/>
    <w:rsid w:val="00CF101E"/>
    <w:rsid w:val="00CF117A"/>
    <w:rsid w:val="00CF1501"/>
    <w:rsid w:val="00CF2152"/>
    <w:rsid w:val="00CF3374"/>
    <w:rsid w:val="00CF6408"/>
    <w:rsid w:val="00CF69EF"/>
    <w:rsid w:val="00CF6B50"/>
    <w:rsid w:val="00CF773D"/>
    <w:rsid w:val="00CF7870"/>
    <w:rsid w:val="00D0043C"/>
    <w:rsid w:val="00D01281"/>
    <w:rsid w:val="00D0154F"/>
    <w:rsid w:val="00D01B9A"/>
    <w:rsid w:val="00D01C03"/>
    <w:rsid w:val="00D021BC"/>
    <w:rsid w:val="00D02B14"/>
    <w:rsid w:val="00D043A4"/>
    <w:rsid w:val="00D04847"/>
    <w:rsid w:val="00D04A0C"/>
    <w:rsid w:val="00D04AAA"/>
    <w:rsid w:val="00D04BF1"/>
    <w:rsid w:val="00D04FBA"/>
    <w:rsid w:val="00D062CC"/>
    <w:rsid w:val="00D06A7C"/>
    <w:rsid w:val="00D076C4"/>
    <w:rsid w:val="00D077F5"/>
    <w:rsid w:val="00D07869"/>
    <w:rsid w:val="00D105DB"/>
    <w:rsid w:val="00D108D6"/>
    <w:rsid w:val="00D10C89"/>
    <w:rsid w:val="00D1162A"/>
    <w:rsid w:val="00D11D69"/>
    <w:rsid w:val="00D12294"/>
    <w:rsid w:val="00D12F91"/>
    <w:rsid w:val="00D13280"/>
    <w:rsid w:val="00D13E65"/>
    <w:rsid w:val="00D14BE9"/>
    <w:rsid w:val="00D15E59"/>
    <w:rsid w:val="00D15F04"/>
    <w:rsid w:val="00D16745"/>
    <w:rsid w:val="00D16E9F"/>
    <w:rsid w:val="00D20630"/>
    <w:rsid w:val="00D20869"/>
    <w:rsid w:val="00D20CFD"/>
    <w:rsid w:val="00D20DCF"/>
    <w:rsid w:val="00D222A0"/>
    <w:rsid w:val="00D23195"/>
    <w:rsid w:val="00D24255"/>
    <w:rsid w:val="00D261D5"/>
    <w:rsid w:val="00D27D14"/>
    <w:rsid w:val="00D303D8"/>
    <w:rsid w:val="00D30F36"/>
    <w:rsid w:val="00D31513"/>
    <w:rsid w:val="00D31595"/>
    <w:rsid w:val="00D31AFC"/>
    <w:rsid w:val="00D3206A"/>
    <w:rsid w:val="00D34475"/>
    <w:rsid w:val="00D34650"/>
    <w:rsid w:val="00D3535F"/>
    <w:rsid w:val="00D356E2"/>
    <w:rsid w:val="00D35E1D"/>
    <w:rsid w:val="00D360DE"/>
    <w:rsid w:val="00D3689B"/>
    <w:rsid w:val="00D37971"/>
    <w:rsid w:val="00D37E02"/>
    <w:rsid w:val="00D4214A"/>
    <w:rsid w:val="00D42323"/>
    <w:rsid w:val="00D42593"/>
    <w:rsid w:val="00D433CF"/>
    <w:rsid w:val="00D43F9D"/>
    <w:rsid w:val="00D449AB"/>
    <w:rsid w:val="00D45200"/>
    <w:rsid w:val="00D4577A"/>
    <w:rsid w:val="00D45FE9"/>
    <w:rsid w:val="00D50709"/>
    <w:rsid w:val="00D50CED"/>
    <w:rsid w:val="00D524E9"/>
    <w:rsid w:val="00D52628"/>
    <w:rsid w:val="00D52B4C"/>
    <w:rsid w:val="00D536A4"/>
    <w:rsid w:val="00D5467C"/>
    <w:rsid w:val="00D546F2"/>
    <w:rsid w:val="00D54D5B"/>
    <w:rsid w:val="00D54F7D"/>
    <w:rsid w:val="00D55E0B"/>
    <w:rsid w:val="00D5671F"/>
    <w:rsid w:val="00D57308"/>
    <w:rsid w:val="00D607A4"/>
    <w:rsid w:val="00D60869"/>
    <w:rsid w:val="00D6199D"/>
    <w:rsid w:val="00D62596"/>
    <w:rsid w:val="00D62B58"/>
    <w:rsid w:val="00D6374D"/>
    <w:rsid w:val="00D6392A"/>
    <w:rsid w:val="00D65787"/>
    <w:rsid w:val="00D66F6A"/>
    <w:rsid w:val="00D671D5"/>
    <w:rsid w:val="00D675F5"/>
    <w:rsid w:val="00D67A52"/>
    <w:rsid w:val="00D67FCB"/>
    <w:rsid w:val="00D70358"/>
    <w:rsid w:val="00D705E9"/>
    <w:rsid w:val="00D70A10"/>
    <w:rsid w:val="00D71569"/>
    <w:rsid w:val="00D7183D"/>
    <w:rsid w:val="00D7211F"/>
    <w:rsid w:val="00D727AA"/>
    <w:rsid w:val="00D73D99"/>
    <w:rsid w:val="00D73E61"/>
    <w:rsid w:val="00D74B25"/>
    <w:rsid w:val="00D75EC5"/>
    <w:rsid w:val="00D764FC"/>
    <w:rsid w:val="00D76A5E"/>
    <w:rsid w:val="00D77533"/>
    <w:rsid w:val="00D77AB6"/>
    <w:rsid w:val="00D8020D"/>
    <w:rsid w:val="00D80B9C"/>
    <w:rsid w:val="00D810B7"/>
    <w:rsid w:val="00D81607"/>
    <w:rsid w:val="00D81727"/>
    <w:rsid w:val="00D81C7E"/>
    <w:rsid w:val="00D81CA5"/>
    <w:rsid w:val="00D82278"/>
    <w:rsid w:val="00D82BB3"/>
    <w:rsid w:val="00D82DB3"/>
    <w:rsid w:val="00D8350F"/>
    <w:rsid w:val="00D83653"/>
    <w:rsid w:val="00D8435E"/>
    <w:rsid w:val="00D85DC1"/>
    <w:rsid w:val="00D862E1"/>
    <w:rsid w:val="00D87608"/>
    <w:rsid w:val="00D87B5E"/>
    <w:rsid w:val="00D87DF7"/>
    <w:rsid w:val="00D91814"/>
    <w:rsid w:val="00D91972"/>
    <w:rsid w:val="00D9241B"/>
    <w:rsid w:val="00D925C2"/>
    <w:rsid w:val="00D937A8"/>
    <w:rsid w:val="00D941BD"/>
    <w:rsid w:val="00D9443D"/>
    <w:rsid w:val="00D94795"/>
    <w:rsid w:val="00D94B44"/>
    <w:rsid w:val="00D95171"/>
    <w:rsid w:val="00D9627D"/>
    <w:rsid w:val="00D96DB7"/>
    <w:rsid w:val="00D9735D"/>
    <w:rsid w:val="00D97642"/>
    <w:rsid w:val="00D97F18"/>
    <w:rsid w:val="00DA00A4"/>
    <w:rsid w:val="00DA0627"/>
    <w:rsid w:val="00DA1559"/>
    <w:rsid w:val="00DA190F"/>
    <w:rsid w:val="00DA1A0B"/>
    <w:rsid w:val="00DA275B"/>
    <w:rsid w:val="00DA2916"/>
    <w:rsid w:val="00DA473E"/>
    <w:rsid w:val="00DA4A89"/>
    <w:rsid w:val="00DA4F73"/>
    <w:rsid w:val="00DA5BA7"/>
    <w:rsid w:val="00DA6526"/>
    <w:rsid w:val="00DA7FEF"/>
    <w:rsid w:val="00DB0207"/>
    <w:rsid w:val="00DB04F7"/>
    <w:rsid w:val="00DB0561"/>
    <w:rsid w:val="00DB094A"/>
    <w:rsid w:val="00DB17B9"/>
    <w:rsid w:val="00DB18A1"/>
    <w:rsid w:val="00DB2E54"/>
    <w:rsid w:val="00DB33FF"/>
    <w:rsid w:val="00DB3CA2"/>
    <w:rsid w:val="00DB4182"/>
    <w:rsid w:val="00DB461F"/>
    <w:rsid w:val="00DB4D6C"/>
    <w:rsid w:val="00DB5C0F"/>
    <w:rsid w:val="00DB6120"/>
    <w:rsid w:val="00DB626E"/>
    <w:rsid w:val="00DB74EF"/>
    <w:rsid w:val="00DB7630"/>
    <w:rsid w:val="00DB7EDC"/>
    <w:rsid w:val="00DC0612"/>
    <w:rsid w:val="00DC0D79"/>
    <w:rsid w:val="00DC134A"/>
    <w:rsid w:val="00DC1388"/>
    <w:rsid w:val="00DC23F1"/>
    <w:rsid w:val="00DC2A0D"/>
    <w:rsid w:val="00DC3C75"/>
    <w:rsid w:val="00DC4C83"/>
    <w:rsid w:val="00DC686F"/>
    <w:rsid w:val="00DC6C7B"/>
    <w:rsid w:val="00DC74AF"/>
    <w:rsid w:val="00DC76BA"/>
    <w:rsid w:val="00DD0070"/>
    <w:rsid w:val="00DD00F9"/>
    <w:rsid w:val="00DD0433"/>
    <w:rsid w:val="00DD0C2E"/>
    <w:rsid w:val="00DD388A"/>
    <w:rsid w:val="00DD5AA5"/>
    <w:rsid w:val="00DD5CA4"/>
    <w:rsid w:val="00DD63C1"/>
    <w:rsid w:val="00DD6E33"/>
    <w:rsid w:val="00DD71DE"/>
    <w:rsid w:val="00DD7ED4"/>
    <w:rsid w:val="00DE1133"/>
    <w:rsid w:val="00DE2803"/>
    <w:rsid w:val="00DE3044"/>
    <w:rsid w:val="00DE3B22"/>
    <w:rsid w:val="00DE3D57"/>
    <w:rsid w:val="00DE487B"/>
    <w:rsid w:val="00DE4B3C"/>
    <w:rsid w:val="00DE6222"/>
    <w:rsid w:val="00DE6236"/>
    <w:rsid w:val="00DE62BC"/>
    <w:rsid w:val="00DE6515"/>
    <w:rsid w:val="00DE71F5"/>
    <w:rsid w:val="00DE734C"/>
    <w:rsid w:val="00DE772D"/>
    <w:rsid w:val="00DF234A"/>
    <w:rsid w:val="00DF2CF8"/>
    <w:rsid w:val="00DF2ECC"/>
    <w:rsid w:val="00DF3101"/>
    <w:rsid w:val="00DF3379"/>
    <w:rsid w:val="00DF41C6"/>
    <w:rsid w:val="00DF599A"/>
    <w:rsid w:val="00DF627B"/>
    <w:rsid w:val="00DF6330"/>
    <w:rsid w:val="00DF791F"/>
    <w:rsid w:val="00DF7A12"/>
    <w:rsid w:val="00DF7E44"/>
    <w:rsid w:val="00E005FD"/>
    <w:rsid w:val="00E00AE3"/>
    <w:rsid w:val="00E00D72"/>
    <w:rsid w:val="00E01F33"/>
    <w:rsid w:val="00E022E8"/>
    <w:rsid w:val="00E025A9"/>
    <w:rsid w:val="00E02F2F"/>
    <w:rsid w:val="00E039D2"/>
    <w:rsid w:val="00E0452C"/>
    <w:rsid w:val="00E04928"/>
    <w:rsid w:val="00E06EE5"/>
    <w:rsid w:val="00E079A1"/>
    <w:rsid w:val="00E11C29"/>
    <w:rsid w:val="00E13E67"/>
    <w:rsid w:val="00E13E70"/>
    <w:rsid w:val="00E1590E"/>
    <w:rsid w:val="00E161DC"/>
    <w:rsid w:val="00E16A0B"/>
    <w:rsid w:val="00E16DE1"/>
    <w:rsid w:val="00E179F3"/>
    <w:rsid w:val="00E20B0B"/>
    <w:rsid w:val="00E2157C"/>
    <w:rsid w:val="00E22EBD"/>
    <w:rsid w:val="00E23D4F"/>
    <w:rsid w:val="00E240B8"/>
    <w:rsid w:val="00E2477D"/>
    <w:rsid w:val="00E24933"/>
    <w:rsid w:val="00E254D7"/>
    <w:rsid w:val="00E255E8"/>
    <w:rsid w:val="00E266F7"/>
    <w:rsid w:val="00E26E8D"/>
    <w:rsid w:val="00E2719B"/>
    <w:rsid w:val="00E30AF4"/>
    <w:rsid w:val="00E30E27"/>
    <w:rsid w:val="00E3183C"/>
    <w:rsid w:val="00E33515"/>
    <w:rsid w:val="00E33A15"/>
    <w:rsid w:val="00E34E56"/>
    <w:rsid w:val="00E351D0"/>
    <w:rsid w:val="00E35B56"/>
    <w:rsid w:val="00E36815"/>
    <w:rsid w:val="00E375C9"/>
    <w:rsid w:val="00E4183A"/>
    <w:rsid w:val="00E42BEF"/>
    <w:rsid w:val="00E4334F"/>
    <w:rsid w:val="00E43D17"/>
    <w:rsid w:val="00E43DB6"/>
    <w:rsid w:val="00E44031"/>
    <w:rsid w:val="00E462B3"/>
    <w:rsid w:val="00E46455"/>
    <w:rsid w:val="00E473E4"/>
    <w:rsid w:val="00E47554"/>
    <w:rsid w:val="00E50BCE"/>
    <w:rsid w:val="00E51AF8"/>
    <w:rsid w:val="00E52788"/>
    <w:rsid w:val="00E52C26"/>
    <w:rsid w:val="00E52D6B"/>
    <w:rsid w:val="00E53018"/>
    <w:rsid w:val="00E53080"/>
    <w:rsid w:val="00E53D79"/>
    <w:rsid w:val="00E545C8"/>
    <w:rsid w:val="00E56454"/>
    <w:rsid w:val="00E56D92"/>
    <w:rsid w:val="00E61B9B"/>
    <w:rsid w:val="00E62268"/>
    <w:rsid w:val="00E635F9"/>
    <w:rsid w:val="00E63AB3"/>
    <w:rsid w:val="00E64853"/>
    <w:rsid w:val="00E64FA3"/>
    <w:rsid w:val="00E6518C"/>
    <w:rsid w:val="00E65C19"/>
    <w:rsid w:val="00E65F0A"/>
    <w:rsid w:val="00E66916"/>
    <w:rsid w:val="00E66D8B"/>
    <w:rsid w:val="00E67E3F"/>
    <w:rsid w:val="00E708BD"/>
    <w:rsid w:val="00E70E05"/>
    <w:rsid w:val="00E71589"/>
    <w:rsid w:val="00E717CF"/>
    <w:rsid w:val="00E72891"/>
    <w:rsid w:val="00E72E42"/>
    <w:rsid w:val="00E73161"/>
    <w:rsid w:val="00E73577"/>
    <w:rsid w:val="00E74F4B"/>
    <w:rsid w:val="00E753A9"/>
    <w:rsid w:val="00E75B24"/>
    <w:rsid w:val="00E75CA9"/>
    <w:rsid w:val="00E75DCA"/>
    <w:rsid w:val="00E76E51"/>
    <w:rsid w:val="00E77620"/>
    <w:rsid w:val="00E80A66"/>
    <w:rsid w:val="00E812A7"/>
    <w:rsid w:val="00E813AE"/>
    <w:rsid w:val="00E826F2"/>
    <w:rsid w:val="00E8279D"/>
    <w:rsid w:val="00E82928"/>
    <w:rsid w:val="00E829A6"/>
    <w:rsid w:val="00E83A49"/>
    <w:rsid w:val="00E85F94"/>
    <w:rsid w:val="00E86785"/>
    <w:rsid w:val="00E86A81"/>
    <w:rsid w:val="00E87C67"/>
    <w:rsid w:val="00E87F61"/>
    <w:rsid w:val="00E91CA1"/>
    <w:rsid w:val="00E9311A"/>
    <w:rsid w:val="00E93BD4"/>
    <w:rsid w:val="00E94268"/>
    <w:rsid w:val="00E943F3"/>
    <w:rsid w:val="00E95151"/>
    <w:rsid w:val="00E958AB"/>
    <w:rsid w:val="00E96BEC"/>
    <w:rsid w:val="00E96C50"/>
    <w:rsid w:val="00E97471"/>
    <w:rsid w:val="00E9794E"/>
    <w:rsid w:val="00E97EA9"/>
    <w:rsid w:val="00EA008A"/>
    <w:rsid w:val="00EA01CC"/>
    <w:rsid w:val="00EA0931"/>
    <w:rsid w:val="00EA09D1"/>
    <w:rsid w:val="00EA1270"/>
    <w:rsid w:val="00EA1883"/>
    <w:rsid w:val="00EA1F0B"/>
    <w:rsid w:val="00EA3780"/>
    <w:rsid w:val="00EA3C9E"/>
    <w:rsid w:val="00EA3E98"/>
    <w:rsid w:val="00EA44E9"/>
    <w:rsid w:val="00EA5FB1"/>
    <w:rsid w:val="00EA62C9"/>
    <w:rsid w:val="00EA6730"/>
    <w:rsid w:val="00EA7A74"/>
    <w:rsid w:val="00EB0973"/>
    <w:rsid w:val="00EB20AD"/>
    <w:rsid w:val="00EB2EF2"/>
    <w:rsid w:val="00EB33ED"/>
    <w:rsid w:val="00EB3A47"/>
    <w:rsid w:val="00EB560B"/>
    <w:rsid w:val="00EB5641"/>
    <w:rsid w:val="00EB5650"/>
    <w:rsid w:val="00EB5980"/>
    <w:rsid w:val="00EB67AE"/>
    <w:rsid w:val="00EB6D25"/>
    <w:rsid w:val="00EB6ECB"/>
    <w:rsid w:val="00EB746F"/>
    <w:rsid w:val="00EB7E78"/>
    <w:rsid w:val="00EC1392"/>
    <w:rsid w:val="00EC187F"/>
    <w:rsid w:val="00EC19B7"/>
    <w:rsid w:val="00EC1F88"/>
    <w:rsid w:val="00EC28D5"/>
    <w:rsid w:val="00EC43B5"/>
    <w:rsid w:val="00EC47D2"/>
    <w:rsid w:val="00EC5525"/>
    <w:rsid w:val="00EC6205"/>
    <w:rsid w:val="00EC6D79"/>
    <w:rsid w:val="00EC7363"/>
    <w:rsid w:val="00EC7DA5"/>
    <w:rsid w:val="00ED0C08"/>
    <w:rsid w:val="00ED3885"/>
    <w:rsid w:val="00ED3C73"/>
    <w:rsid w:val="00ED4458"/>
    <w:rsid w:val="00ED4D03"/>
    <w:rsid w:val="00ED4D8C"/>
    <w:rsid w:val="00ED50F5"/>
    <w:rsid w:val="00ED58B0"/>
    <w:rsid w:val="00ED6F59"/>
    <w:rsid w:val="00ED6FB8"/>
    <w:rsid w:val="00EE1084"/>
    <w:rsid w:val="00EE1E1B"/>
    <w:rsid w:val="00EE3739"/>
    <w:rsid w:val="00EE3CB7"/>
    <w:rsid w:val="00EE6C86"/>
    <w:rsid w:val="00EE7286"/>
    <w:rsid w:val="00EE775B"/>
    <w:rsid w:val="00EE79AF"/>
    <w:rsid w:val="00EF0DD0"/>
    <w:rsid w:val="00EF2E8A"/>
    <w:rsid w:val="00EF3B43"/>
    <w:rsid w:val="00EF42E9"/>
    <w:rsid w:val="00EF4455"/>
    <w:rsid w:val="00EF4878"/>
    <w:rsid w:val="00EF4B85"/>
    <w:rsid w:val="00EF5DED"/>
    <w:rsid w:val="00EF6443"/>
    <w:rsid w:val="00EF6860"/>
    <w:rsid w:val="00EF6C44"/>
    <w:rsid w:val="00EF70E0"/>
    <w:rsid w:val="00EF7A94"/>
    <w:rsid w:val="00EF7B14"/>
    <w:rsid w:val="00F00595"/>
    <w:rsid w:val="00F00CB0"/>
    <w:rsid w:val="00F01E22"/>
    <w:rsid w:val="00F01F40"/>
    <w:rsid w:val="00F02730"/>
    <w:rsid w:val="00F04127"/>
    <w:rsid w:val="00F04AEF"/>
    <w:rsid w:val="00F054AE"/>
    <w:rsid w:val="00F05780"/>
    <w:rsid w:val="00F06420"/>
    <w:rsid w:val="00F0688C"/>
    <w:rsid w:val="00F07899"/>
    <w:rsid w:val="00F10016"/>
    <w:rsid w:val="00F1047D"/>
    <w:rsid w:val="00F1082A"/>
    <w:rsid w:val="00F14EC0"/>
    <w:rsid w:val="00F15610"/>
    <w:rsid w:val="00F156C1"/>
    <w:rsid w:val="00F166FF"/>
    <w:rsid w:val="00F16C8C"/>
    <w:rsid w:val="00F1713E"/>
    <w:rsid w:val="00F17293"/>
    <w:rsid w:val="00F21264"/>
    <w:rsid w:val="00F21D1D"/>
    <w:rsid w:val="00F224A0"/>
    <w:rsid w:val="00F23DBE"/>
    <w:rsid w:val="00F26534"/>
    <w:rsid w:val="00F27715"/>
    <w:rsid w:val="00F27974"/>
    <w:rsid w:val="00F30E7B"/>
    <w:rsid w:val="00F31D67"/>
    <w:rsid w:val="00F3295B"/>
    <w:rsid w:val="00F354B9"/>
    <w:rsid w:val="00F35EC5"/>
    <w:rsid w:val="00F40882"/>
    <w:rsid w:val="00F413FC"/>
    <w:rsid w:val="00F41797"/>
    <w:rsid w:val="00F41B06"/>
    <w:rsid w:val="00F41B11"/>
    <w:rsid w:val="00F43C72"/>
    <w:rsid w:val="00F4485A"/>
    <w:rsid w:val="00F44961"/>
    <w:rsid w:val="00F452DC"/>
    <w:rsid w:val="00F4695C"/>
    <w:rsid w:val="00F46E07"/>
    <w:rsid w:val="00F4705F"/>
    <w:rsid w:val="00F47560"/>
    <w:rsid w:val="00F47815"/>
    <w:rsid w:val="00F47840"/>
    <w:rsid w:val="00F47D57"/>
    <w:rsid w:val="00F50D34"/>
    <w:rsid w:val="00F526E3"/>
    <w:rsid w:val="00F52B47"/>
    <w:rsid w:val="00F53548"/>
    <w:rsid w:val="00F535C7"/>
    <w:rsid w:val="00F54342"/>
    <w:rsid w:val="00F543AD"/>
    <w:rsid w:val="00F55A68"/>
    <w:rsid w:val="00F56765"/>
    <w:rsid w:val="00F567CC"/>
    <w:rsid w:val="00F56C1B"/>
    <w:rsid w:val="00F572CE"/>
    <w:rsid w:val="00F57AD9"/>
    <w:rsid w:val="00F608BA"/>
    <w:rsid w:val="00F611FC"/>
    <w:rsid w:val="00F6214A"/>
    <w:rsid w:val="00F62B87"/>
    <w:rsid w:val="00F63206"/>
    <w:rsid w:val="00F6330C"/>
    <w:rsid w:val="00F63D02"/>
    <w:rsid w:val="00F64412"/>
    <w:rsid w:val="00F64FCF"/>
    <w:rsid w:val="00F652B2"/>
    <w:rsid w:val="00F6703A"/>
    <w:rsid w:val="00F67D27"/>
    <w:rsid w:val="00F70CAA"/>
    <w:rsid w:val="00F70D1C"/>
    <w:rsid w:val="00F72D5B"/>
    <w:rsid w:val="00F73742"/>
    <w:rsid w:val="00F73CC9"/>
    <w:rsid w:val="00F748AA"/>
    <w:rsid w:val="00F74D0F"/>
    <w:rsid w:val="00F74FAF"/>
    <w:rsid w:val="00F755EB"/>
    <w:rsid w:val="00F800BE"/>
    <w:rsid w:val="00F806C3"/>
    <w:rsid w:val="00F8093A"/>
    <w:rsid w:val="00F815FD"/>
    <w:rsid w:val="00F81A74"/>
    <w:rsid w:val="00F822F7"/>
    <w:rsid w:val="00F840A3"/>
    <w:rsid w:val="00F84EA4"/>
    <w:rsid w:val="00F860DB"/>
    <w:rsid w:val="00F873C0"/>
    <w:rsid w:val="00F87844"/>
    <w:rsid w:val="00F87C73"/>
    <w:rsid w:val="00F91531"/>
    <w:rsid w:val="00F91878"/>
    <w:rsid w:val="00F926FE"/>
    <w:rsid w:val="00F933FC"/>
    <w:rsid w:val="00F94C56"/>
    <w:rsid w:val="00F96ABB"/>
    <w:rsid w:val="00FA0E46"/>
    <w:rsid w:val="00FA0E5F"/>
    <w:rsid w:val="00FA139E"/>
    <w:rsid w:val="00FA2B58"/>
    <w:rsid w:val="00FA4DDE"/>
    <w:rsid w:val="00FA6B55"/>
    <w:rsid w:val="00FA6E09"/>
    <w:rsid w:val="00FA6FDB"/>
    <w:rsid w:val="00FA7944"/>
    <w:rsid w:val="00FB0DAE"/>
    <w:rsid w:val="00FB1194"/>
    <w:rsid w:val="00FB190E"/>
    <w:rsid w:val="00FB1BF0"/>
    <w:rsid w:val="00FB2853"/>
    <w:rsid w:val="00FB2C4A"/>
    <w:rsid w:val="00FB372E"/>
    <w:rsid w:val="00FB3762"/>
    <w:rsid w:val="00FB541F"/>
    <w:rsid w:val="00FB6750"/>
    <w:rsid w:val="00FB6FF0"/>
    <w:rsid w:val="00FC05A2"/>
    <w:rsid w:val="00FC1690"/>
    <w:rsid w:val="00FC1901"/>
    <w:rsid w:val="00FC1A67"/>
    <w:rsid w:val="00FC25C3"/>
    <w:rsid w:val="00FC3178"/>
    <w:rsid w:val="00FC3347"/>
    <w:rsid w:val="00FC3886"/>
    <w:rsid w:val="00FC485D"/>
    <w:rsid w:val="00FC7E7F"/>
    <w:rsid w:val="00FC7EA5"/>
    <w:rsid w:val="00FD039F"/>
    <w:rsid w:val="00FD08C9"/>
    <w:rsid w:val="00FD0E0C"/>
    <w:rsid w:val="00FD130F"/>
    <w:rsid w:val="00FD40D4"/>
    <w:rsid w:val="00FD46C1"/>
    <w:rsid w:val="00FD4B54"/>
    <w:rsid w:val="00FD4E81"/>
    <w:rsid w:val="00FD6BA0"/>
    <w:rsid w:val="00FD757B"/>
    <w:rsid w:val="00FE0FDE"/>
    <w:rsid w:val="00FE2120"/>
    <w:rsid w:val="00FE2F64"/>
    <w:rsid w:val="00FE4238"/>
    <w:rsid w:val="00FE494E"/>
    <w:rsid w:val="00FE4C42"/>
    <w:rsid w:val="00FE4DA6"/>
    <w:rsid w:val="00FE537B"/>
    <w:rsid w:val="00FE6F23"/>
    <w:rsid w:val="00FE6FC8"/>
    <w:rsid w:val="00FF036E"/>
    <w:rsid w:val="00FF05B4"/>
    <w:rsid w:val="00FF107B"/>
    <w:rsid w:val="00FF2C58"/>
    <w:rsid w:val="00FF2ECB"/>
    <w:rsid w:val="00FF34B1"/>
    <w:rsid w:val="00FF3931"/>
    <w:rsid w:val="00FF4297"/>
    <w:rsid w:val="00FF4F2E"/>
    <w:rsid w:val="00FF5A24"/>
    <w:rsid w:val="00FF6A25"/>
    <w:rsid w:val="00FF7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4FE0EB"/>
  <w15:chartTrackingRefBased/>
  <w15:docId w15:val="{1700549B-02D9-4368-B200-30ECDFA58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59C"/>
  </w:style>
  <w:style w:type="paragraph" w:styleId="Heading1">
    <w:name w:val="heading 1"/>
    <w:basedOn w:val="Normal"/>
    <w:next w:val="Normal"/>
    <w:link w:val="Heading1Char"/>
    <w:uiPriority w:val="9"/>
    <w:qFormat/>
    <w:rsid w:val="002E503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b/>
      <w:color w:val="365F91" w:themeColor="accent1" w:themeShade="BF"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4B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34B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F34B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F34B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F34B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F34B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F34B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F34B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5031"/>
    <w:rPr>
      <w:rFonts w:asciiTheme="majorHAnsi" w:eastAsiaTheme="majorEastAsia" w:hAnsiTheme="majorHAnsi" w:cstheme="majorBidi"/>
      <w:b/>
      <w:color w:val="365F91" w:themeColor="accent1" w:themeShade="BF"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34B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F34B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F34B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F34B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F34B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F34B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FF34B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F34B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aliases w:val="Use Case List Paragraph,List Paragraph1,List Paragraph Char Char,Heading2,Body Bullet,Bullet 1,b1,Bullet for no #'s,lp1,Figure_name,Bullet 2,b2,B2,bullet single,double,b2b2,EDS sub bullet,bullet text,2nd level bullet,BL,bullet,B1,Ref,bu1"/>
    <w:basedOn w:val="Normal"/>
    <w:link w:val="ListParagraphChar"/>
    <w:uiPriority w:val="34"/>
    <w:qFormat/>
    <w:rsid w:val="00FF34B1"/>
    <w:pPr>
      <w:spacing w:line="252" w:lineRule="auto"/>
      <w:ind w:left="720"/>
      <w:contextualSpacing/>
    </w:pPr>
    <w:rPr>
      <w:rFonts w:ascii="Calibri" w:hAnsi="Calibri" w:cs="Times New Roman"/>
    </w:rPr>
  </w:style>
  <w:style w:type="table" w:styleId="TableGrid">
    <w:name w:val="Table Grid"/>
    <w:basedOn w:val="TableNormal"/>
    <w:uiPriority w:val="59"/>
    <w:rsid w:val="00FF34B1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4F3ADF"/>
    <w:rPr>
      <w:color w:val="0000FF"/>
      <w:u w:val="single"/>
    </w:rPr>
  </w:style>
  <w:style w:type="paragraph" w:customStyle="1" w:styleId="MediumGrid1-Accent21">
    <w:name w:val="Medium Grid 1 - Accent 21"/>
    <w:basedOn w:val="Normal"/>
    <w:uiPriority w:val="34"/>
    <w:qFormat/>
    <w:rsid w:val="004F3ADF"/>
    <w:pPr>
      <w:spacing w:after="0" w:line="240" w:lineRule="auto"/>
      <w:ind w:left="720"/>
      <w:contextualSpacing/>
      <w:jc w:val="both"/>
    </w:pPr>
    <w:rPr>
      <w:rFonts w:ascii="Cambria" w:eastAsia="Times New Roman" w:hAnsi="Cambria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42C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CDE"/>
  </w:style>
  <w:style w:type="paragraph" w:styleId="Footer">
    <w:name w:val="footer"/>
    <w:basedOn w:val="Normal"/>
    <w:link w:val="FooterChar"/>
    <w:uiPriority w:val="99"/>
    <w:unhideWhenUsed/>
    <w:qFormat/>
    <w:rsid w:val="00142C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CDE"/>
  </w:style>
  <w:style w:type="paragraph" w:styleId="NoSpacing">
    <w:name w:val="No Spacing"/>
    <w:link w:val="NoSpacingChar"/>
    <w:uiPriority w:val="1"/>
    <w:qFormat/>
    <w:rsid w:val="00142CD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42CDE"/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61CC"/>
    <w:pPr>
      <w:tabs>
        <w:tab w:val="left" w:pos="440"/>
        <w:tab w:val="right" w:leader="dot" w:pos="9736"/>
      </w:tabs>
      <w:spacing w:after="100" w:line="216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42CDE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142CDE"/>
    <w:pPr>
      <w:numPr>
        <w:numId w:val="0"/>
      </w:numPr>
      <w:outlineLvl w:val="9"/>
    </w:pPr>
  </w:style>
  <w:style w:type="paragraph" w:styleId="TOC3">
    <w:name w:val="toc 3"/>
    <w:basedOn w:val="Normal"/>
    <w:next w:val="Normal"/>
    <w:autoRedefine/>
    <w:uiPriority w:val="39"/>
    <w:unhideWhenUsed/>
    <w:rsid w:val="002B4720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3F354F"/>
    <w:rPr>
      <w:rFonts w:ascii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,List Paragraph1 Char,List Paragraph Char Char Char,Heading2 Char,Body Bullet Char,Bullet 1 Char,b1 Char,Bullet for no #'s Char,lp1 Char,Figure_name Char,Bullet 2 Char,b2 Char,B2 Char,bullet single Char"/>
    <w:link w:val="ListParagraph"/>
    <w:uiPriority w:val="34"/>
    <w:qFormat/>
    <w:locked/>
    <w:rsid w:val="003123BF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4E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4ED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F1016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3F1016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1016"/>
    <w:pPr>
      <w:numPr>
        <w:ilvl w:val="1"/>
      </w:numPr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3F1016"/>
    <w:rPr>
      <w:rFonts w:eastAsiaTheme="minorEastAsia" w:cs="Times New Roman"/>
      <w:color w:val="5A5A5A" w:themeColor="text1" w:themeTint="A5"/>
      <w:spacing w:val="15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957BE1"/>
    <w:rPr>
      <w:color w:val="800080" w:themeColor="followedHyperlink"/>
      <w:u w:val="single"/>
    </w:rPr>
  </w:style>
  <w:style w:type="paragraph" w:customStyle="1" w:styleId="Default">
    <w:name w:val="Default"/>
    <w:rsid w:val="002C1BF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table" w:styleId="PlainTable1">
    <w:name w:val="Plain Table 1"/>
    <w:basedOn w:val="TableNormal"/>
    <w:uiPriority w:val="41"/>
    <w:rsid w:val="00975C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1">
    <w:name w:val="Grid Table 1 Light Accent 1"/>
    <w:basedOn w:val="TableNormal"/>
    <w:uiPriority w:val="46"/>
    <w:rsid w:val="00975C8F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975C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990DF8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13089"/>
    <w:rPr>
      <w:color w:val="808080"/>
      <w:shd w:val="clear" w:color="auto" w:fill="E6E6E6"/>
    </w:rPr>
  </w:style>
  <w:style w:type="paragraph" w:customStyle="1" w:styleId="Bullets">
    <w:name w:val="Bullets"/>
    <w:basedOn w:val="Normal"/>
    <w:link w:val="BulletsChar"/>
    <w:autoRedefine/>
    <w:qFormat/>
    <w:rsid w:val="00985A10"/>
    <w:pPr>
      <w:spacing w:after="120" w:line="276" w:lineRule="auto"/>
      <w:ind w:left="360"/>
    </w:pPr>
    <w:rPr>
      <w:rFonts w:ascii="Arial" w:eastAsia="Calibri" w:hAnsi="Arial" w:cs="Arial"/>
      <w:sz w:val="20"/>
      <w:lang w:val="en-US"/>
    </w:rPr>
  </w:style>
  <w:style w:type="character" w:customStyle="1" w:styleId="BulletsChar">
    <w:name w:val="Bullets Char"/>
    <w:link w:val="Bullets"/>
    <w:rsid w:val="00985A10"/>
    <w:rPr>
      <w:rFonts w:ascii="Arial" w:eastAsia="Calibri" w:hAnsi="Arial" w:cs="Arial"/>
      <w:sz w:val="20"/>
      <w:lang w:val="en-US"/>
    </w:rPr>
  </w:style>
  <w:style w:type="paragraph" w:customStyle="1" w:styleId="numberedbullet">
    <w:name w:val="numbered bullet"/>
    <w:basedOn w:val="Bullets"/>
    <w:link w:val="numberedbulletChar"/>
    <w:autoRedefine/>
    <w:qFormat/>
    <w:rsid w:val="00985A10"/>
    <w:pPr>
      <w:numPr>
        <w:numId w:val="2"/>
      </w:numPr>
      <w:jc w:val="both"/>
    </w:pPr>
  </w:style>
  <w:style w:type="character" w:customStyle="1" w:styleId="numberedbulletChar">
    <w:name w:val="numbered bullet Char"/>
    <w:basedOn w:val="BulletsChar"/>
    <w:link w:val="numberedbullet"/>
    <w:rsid w:val="00985A10"/>
    <w:rPr>
      <w:rFonts w:ascii="Arial" w:eastAsia="Calibri" w:hAnsi="Arial" w:cs="Arial"/>
      <w:sz w:val="20"/>
      <w:lang w:val="en-US"/>
    </w:rPr>
  </w:style>
  <w:style w:type="paragraph" w:customStyle="1" w:styleId="Bullets2indent">
    <w:name w:val="Bullets 2 indent"/>
    <w:basedOn w:val="ListParagraph"/>
    <w:autoRedefine/>
    <w:qFormat/>
    <w:rsid w:val="00985A10"/>
    <w:pPr>
      <w:numPr>
        <w:numId w:val="5"/>
      </w:numPr>
      <w:spacing w:after="0" w:line="240" w:lineRule="auto"/>
      <w:contextualSpacing w:val="0"/>
    </w:pPr>
    <w:rPr>
      <w:rFonts w:ascii="Arial" w:eastAsia="Calibri" w:hAnsi="Arial"/>
      <w:sz w:val="20"/>
      <w:lang w:val="en-GB"/>
    </w:rPr>
  </w:style>
  <w:style w:type="paragraph" w:customStyle="1" w:styleId="numberedbullets0">
    <w:name w:val="numbered bullets"/>
    <w:basedOn w:val="Bullets"/>
    <w:link w:val="numberedbulletsChar"/>
    <w:qFormat/>
    <w:rsid w:val="00985A10"/>
    <w:pPr>
      <w:numPr>
        <w:numId w:val="3"/>
      </w:numPr>
      <w:spacing w:after="0"/>
    </w:pPr>
  </w:style>
  <w:style w:type="character" w:customStyle="1" w:styleId="numberedbulletsChar">
    <w:name w:val="numbered bullets Char"/>
    <w:basedOn w:val="BulletsChar"/>
    <w:link w:val="numberedbullets0"/>
    <w:rsid w:val="00985A10"/>
    <w:rPr>
      <w:rFonts w:ascii="Arial" w:eastAsia="Calibri" w:hAnsi="Arial" w:cs="Arial"/>
      <w:sz w:val="20"/>
      <w:lang w:val="en-US"/>
    </w:rPr>
  </w:style>
  <w:style w:type="paragraph" w:customStyle="1" w:styleId="numberedBullets">
    <w:name w:val="numbered Bullets"/>
    <w:basedOn w:val="Normal"/>
    <w:autoRedefine/>
    <w:qFormat/>
    <w:rsid w:val="00985A10"/>
    <w:pPr>
      <w:numPr>
        <w:numId w:val="4"/>
      </w:numPr>
      <w:spacing w:after="0" w:line="276" w:lineRule="auto"/>
    </w:pPr>
    <w:rPr>
      <w:rFonts w:ascii="Arial" w:hAnsi="Arial" w:cs="Arial"/>
      <w:lang w:val="en-US"/>
    </w:rPr>
  </w:style>
  <w:style w:type="paragraph" w:customStyle="1" w:styleId="bullets0">
    <w:name w:val="bullets"/>
    <w:basedOn w:val="numberedBullets"/>
    <w:link w:val="bulletsChar0"/>
    <w:qFormat/>
    <w:rsid w:val="00985A10"/>
    <w:rPr>
      <w:rFonts w:eastAsia="Calibri"/>
      <w:sz w:val="20"/>
    </w:rPr>
  </w:style>
  <w:style w:type="character" w:customStyle="1" w:styleId="bulletsChar0">
    <w:name w:val="bullets Char"/>
    <w:basedOn w:val="numberedbulletsChar"/>
    <w:link w:val="bullets0"/>
    <w:rsid w:val="00985A10"/>
    <w:rPr>
      <w:rFonts w:ascii="Arial" w:eastAsia="Calibri" w:hAnsi="Arial" w:cs="Arial"/>
      <w:sz w:val="20"/>
      <w:lang w:val="en-US"/>
    </w:rPr>
  </w:style>
  <w:style w:type="table" w:styleId="GridTable4-Accent3">
    <w:name w:val="Grid Table 4 Accent 3"/>
    <w:basedOn w:val="TableNormal"/>
    <w:uiPriority w:val="49"/>
    <w:rsid w:val="00985A10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E70DE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DB6120"/>
    <w:pPr>
      <w:spacing w:line="240" w:lineRule="auto"/>
      <w:jc w:val="both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6120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B6120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6120"/>
    <w:pPr>
      <w:jc w:val="left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6120"/>
    <w:rPr>
      <w:b/>
      <w:bCs/>
      <w:sz w:val="20"/>
      <w:szCs w:val="20"/>
    </w:rPr>
  </w:style>
  <w:style w:type="table" w:styleId="PlainTable5">
    <w:name w:val="Plain Table 5"/>
    <w:basedOn w:val="TableNormal"/>
    <w:uiPriority w:val="45"/>
    <w:rsid w:val="001B25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Revision">
    <w:name w:val="Revision"/>
    <w:hidden/>
    <w:uiPriority w:val="99"/>
    <w:semiHidden/>
    <w:rsid w:val="00BF1D36"/>
    <w:pPr>
      <w:spacing w:after="0" w:line="240" w:lineRule="auto"/>
    </w:pPr>
  </w:style>
  <w:style w:type="table" w:styleId="GridTable4">
    <w:name w:val="Grid Table 4"/>
    <w:basedOn w:val="TableNormal"/>
    <w:uiPriority w:val="49"/>
    <w:rsid w:val="00E63AB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trong">
    <w:name w:val="Strong"/>
    <w:basedOn w:val="DefaultParagraphFont"/>
    <w:uiPriority w:val="22"/>
    <w:qFormat/>
    <w:rsid w:val="00BF5B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5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3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0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17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7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4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9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9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7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35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7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5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8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20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1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3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4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5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8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4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7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1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0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8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2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57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2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3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4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3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404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2019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0664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665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5533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35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952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97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3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1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8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0.jpe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oleObject" Target="embeddings/oleObject1.bin"/><Relationship Id="rId1" Type="http://schemas.openxmlformats.org/officeDocument/2006/relationships/image" Target="media/image1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.jpeg"/><Relationship Id="rId2" Type="http://schemas.openxmlformats.org/officeDocument/2006/relationships/oleObject" Target="embeddings/oleObject2.bin"/><Relationship Id="rId1" Type="http://schemas.openxmlformats.org/officeDocument/2006/relationships/image" Target="media/image1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D515D036F34B8987C5337A1AF971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6ABDC-2F7A-4D8E-B71E-2A32BF6CFC68}"/>
      </w:docPartPr>
      <w:docPartBody>
        <w:p w:rsidR="00CB6FB4" w:rsidRDefault="00191B6B" w:rsidP="00191B6B">
          <w:pPr>
            <w:pStyle w:val="A1D515D036F34B8987C5337A1AF97140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6F6BE65C560D4117952A39A72BFFD7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4C41C-A198-4466-8F11-957245125254}"/>
      </w:docPartPr>
      <w:docPartBody>
        <w:p w:rsidR="00636E0B" w:rsidRDefault="009665D7" w:rsidP="009665D7">
          <w:pPr>
            <w:pStyle w:val="6F6BE65C560D4117952A39A72BFFD76B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91B6B"/>
    <w:rsid w:val="0003230B"/>
    <w:rsid w:val="0004216E"/>
    <w:rsid w:val="000D14DF"/>
    <w:rsid w:val="00162E06"/>
    <w:rsid w:val="00191B6B"/>
    <w:rsid w:val="00223AB1"/>
    <w:rsid w:val="00235A97"/>
    <w:rsid w:val="002574DA"/>
    <w:rsid w:val="002621C1"/>
    <w:rsid w:val="0028306F"/>
    <w:rsid w:val="00291C5F"/>
    <w:rsid w:val="002A61D6"/>
    <w:rsid w:val="002D2B3C"/>
    <w:rsid w:val="002E5F08"/>
    <w:rsid w:val="00343DE5"/>
    <w:rsid w:val="003C4D90"/>
    <w:rsid w:val="003D0EA6"/>
    <w:rsid w:val="00441497"/>
    <w:rsid w:val="00486B3C"/>
    <w:rsid w:val="004A73D5"/>
    <w:rsid w:val="00564BB6"/>
    <w:rsid w:val="005C0005"/>
    <w:rsid w:val="005C58D4"/>
    <w:rsid w:val="006324D9"/>
    <w:rsid w:val="00636E0B"/>
    <w:rsid w:val="006A5D95"/>
    <w:rsid w:val="006F19F0"/>
    <w:rsid w:val="00723D37"/>
    <w:rsid w:val="00756ABB"/>
    <w:rsid w:val="00760BEF"/>
    <w:rsid w:val="007654DA"/>
    <w:rsid w:val="00766523"/>
    <w:rsid w:val="007A7B13"/>
    <w:rsid w:val="009665D7"/>
    <w:rsid w:val="009E7668"/>
    <w:rsid w:val="00A27BB0"/>
    <w:rsid w:val="00AA2A10"/>
    <w:rsid w:val="00AB7E5A"/>
    <w:rsid w:val="00AC5447"/>
    <w:rsid w:val="00B04901"/>
    <w:rsid w:val="00B629B3"/>
    <w:rsid w:val="00B7390C"/>
    <w:rsid w:val="00B93BFE"/>
    <w:rsid w:val="00BC260E"/>
    <w:rsid w:val="00BF5EA9"/>
    <w:rsid w:val="00C41260"/>
    <w:rsid w:val="00C64452"/>
    <w:rsid w:val="00C7070C"/>
    <w:rsid w:val="00CB6FB4"/>
    <w:rsid w:val="00D906A8"/>
    <w:rsid w:val="00DE09FA"/>
    <w:rsid w:val="00E77A96"/>
    <w:rsid w:val="00F050EF"/>
    <w:rsid w:val="00FA4E84"/>
    <w:rsid w:val="00FE2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1D515D036F34B8987C5337A1AF97140">
    <w:name w:val="A1D515D036F34B8987C5337A1AF97140"/>
    <w:rsid w:val="00191B6B"/>
  </w:style>
  <w:style w:type="paragraph" w:customStyle="1" w:styleId="6F6BE65C560D4117952A39A72BFFD76B">
    <w:name w:val="6F6BE65C560D4117952A39A72BFFD76B"/>
    <w:rsid w:val="009665D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SV Towers, 27, 80 Feet Rd, 6th Block, Koramangala, engaluru, Karnataka 560047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3FEA2AC634A349B8895DB0489F097A" ma:contentTypeVersion="0" ma:contentTypeDescription="Create a new document." ma:contentTypeScope="" ma:versionID="96d5aea3728ddbf75924c4f4ec3ba43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304976-1C21-45A9-A3F2-DFCC8B764B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84FBABE-0F0B-4946-924B-D24A1C755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05AA2A5-3649-4111-BD1F-122C09757A7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9CBE1630-7DCB-4E8F-8955-EB10F588B20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7</TotalTime>
  <Pages>12</Pages>
  <Words>1380</Words>
  <Characters>787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 for Implementation of Robotic Process Automation using UiPath solution at ICICI Pvt Ltd</vt:lpstr>
    </vt:vector>
  </TitlesOfParts>
  <Company>Avaali Solutions Pvt. Ltd.</Company>
  <LinksUpToDate>false</LinksUpToDate>
  <CharactersWithSpaces>9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 for Implementation of Robotic Process Automation using UiPath solution at ICICI Pvt Ltd</dc:title>
  <dc:subject>Automating Dump Download Process</dc:subject>
  <dc:creator>Naveen Prabhakar</dc:creator>
  <cp:keywords/>
  <dc:description/>
  <cp:lastModifiedBy>Kruthika KT</cp:lastModifiedBy>
  <cp:revision>151</cp:revision>
  <cp:lastPrinted>2019-07-08T13:19:00Z</cp:lastPrinted>
  <dcterms:created xsi:type="dcterms:W3CDTF">2022-11-16T10:51:00Z</dcterms:created>
  <dcterms:modified xsi:type="dcterms:W3CDTF">2023-05-2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3FEA2AC634A349B8895DB0489F097A</vt:lpwstr>
  </property>
</Properties>
</file>